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 w:cstheme="minorBidi"/>
          <w:color w:val="auto"/>
          <w:sz w:val="24"/>
          <w:szCs w:val="22"/>
          <w:lang w:val="nb-NO"/>
        </w:rPr>
        <w:id w:val="-3212553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3C8A6A6" w14:textId="123D59E9" w:rsidR="00AF75B7" w:rsidRPr="00AF75B7" w:rsidRDefault="00AF75B7" w:rsidP="00AF75B7">
          <w:pPr>
            <w:pStyle w:val="TOCHeading"/>
          </w:pPr>
          <w:r w:rsidRPr="00AF75B7">
            <w:t>Contents</w:t>
          </w:r>
          <w:r w:rsidR="00EE6E50">
            <w:br/>
          </w:r>
        </w:p>
        <w:p w14:paraId="10F77F29" w14:textId="7946DBF6" w:rsidR="00282FDF" w:rsidRDefault="00AF75B7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9468068" w:history="1">
            <w:r w:rsidR="00282FDF" w:rsidRPr="000447FD">
              <w:rPr>
                <w:rStyle w:val="Hyperlink"/>
                <w:noProof/>
                <w:lang w:val="en-GB"/>
              </w:rPr>
              <w:t>1.</w:t>
            </w:r>
            <w:r w:rsidR="00282FDF"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="00282FDF" w:rsidRPr="000447FD">
              <w:rPr>
                <w:rStyle w:val="Hyperlink"/>
                <w:noProof/>
                <w:lang w:val="en-GB"/>
              </w:rPr>
              <w:t>Cl/Si vs Al/Si-plots</w:t>
            </w:r>
            <w:r w:rsidR="00282FDF">
              <w:rPr>
                <w:noProof/>
                <w:webHidden/>
              </w:rPr>
              <w:tab/>
            </w:r>
            <w:r w:rsidR="00282FDF">
              <w:rPr>
                <w:noProof/>
                <w:webHidden/>
              </w:rPr>
              <w:fldChar w:fldCharType="begin"/>
            </w:r>
            <w:r w:rsidR="00282FDF">
              <w:rPr>
                <w:noProof/>
                <w:webHidden/>
              </w:rPr>
              <w:instrText xml:space="preserve"> PAGEREF _Toc29468068 \h </w:instrText>
            </w:r>
            <w:r w:rsidR="00282FDF">
              <w:rPr>
                <w:noProof/>
                <w:webHidden/>
              </w:rPr>
            </w:r>
            <w:r w:rsidR="00282FDF">
              <w:rPr>
                <w:noProof/>
                <w:webHidden/>
              </w:rPr>
              <w:fldChar w:fldCharType="separate"/>
            </w:r>
            <w:r w:rsidR="00282FDF">
              <w:rPr>
                <w:noProof/>
                <w:webHidden/>
              </w:rPr>
              <w:t>2</w:t>
            </w:r>
            <w:r w:rsidR="00282FDF">
              <w:rPr>
                <w:noProof/>
                <w:webHidden/>
              </w:rPr>
              <w:fldChar w:fldCharType="end"/>
            </w:r>
          </w:hyperlink>
        </w:p>
        <w:p w14:paraId="01D612FA" w14:textId="362FB485" w:rsidR="00282FDF" w:rsidRDefault="00282FD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29468069" w:history="1">
            <w:r w:rsidRPr="000447FD">
              <w:rPr>
                <w:rStyle w:val="Hyperlink"/>
                <w:noProof/>
                <w:lang w:val="en-GB"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447FD">
              <w:rPr>
                <w:rStyle w:val="Hyperlink"/>
                <w:noProof/>
                <w:lang w:val="en-GB"/>
              </w:rPr>
              <w:t>HCl-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68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2B473" w14:textId="1BD111A5" w:rsidR="00282FDF" w:rsidRDefault="00282FD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29468070" w:history="1">
            <w:r w:rsidRPr="000447FD">
              <w:rPr>
                <w:rStyle w:val="Hyperlink"/>
                <w:noProof/>
                <w:lang w:val="en-GB"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447FD">
              <w:rPr>
                <w:rStyle w:val="Hyperlink"/>
                <w:noProof/>
                <w:lang w:val="en-GB"/>
              </w:rPr>
              <w:t>NaCl and CaCl</w:t>
            </w:r>
            <w:r w:rsidRPr="000447FD">
              <w:rPr>
                <w:rStyle w:val="Hyperlink"/>
                <w:noProof/>
                <w:vertAlign w:val="subscript"/>
                <w:lang w:val="en-GB"/>
              </w:rPr>
              <w:t>2</w:t>
            </w:r>
            <w:r w:rsidRPr="000447FD">
              <w:rPr>
                <w:rStyle w:val="Hyperlink"/>
                <w:noProof/>
                <w:lang w:val="en-GB"/>
              </w:rPr>
              <w:t>-isotherm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68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15906" w14:textId="2BE64D64" w:rsidR="00282FDF" w:rsidRDefault="00282FDF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29468071" w:history="1">
            <w:r w:rsidRPr="000447FD">
              <w:rPr>
                <w:rStyle w:val="Hyperlink"/>
                <w:noProof/>
                <w:lang w:val="en-GB"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447FD">
              <w:rPr>
                <w:rStyle w:val="Hyperlink"/>
                <w:noProof/>
                <w:lang w:val="en-GB"/>
              </w:rPr>
              <w:t>S/Ca vs Si/Ca-plots for some HCl-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68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12352" w14:textId="7C057D93" w:rsidR="00282FDF" w:rsidRDefault="00282FDF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29468072" w:history="1">
            <w:r w:rsidRPr="000447FD">
              <w:rPr>
                <w:rStyle w:val="Hyperlink"/>
                <w:noProof/>
                <w:lang w:val="en-GB"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447FD">
              <w:rPr>
                <w:rStyle w:val="Hyperlink"/>
                <w:noProof/>
                <w:lang w:val="en-GB"/>
              </w:rPr>
              <w:t>Correlation of chloride concentration from ICP-MS and ti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68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4DDC6" w14:textId="2707EAA5" w:rsidR="00282FDF" w:rsidRDefault="00282FDF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29468073" w:history="1">
            <w:r w:rsidRPr="000447FD">
              <w:rPr>
                <w:rStyle w:val="Hyperlink"/>
                <w:noProof/>
                <w:lang w:val="en-GB"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447FD">
              <w:rPr>
                <w:rStyle w:val="Hyperlink"/>
                <w:noProof/>
                <w:lang w:val="en-GB"/>
              </w:rPr>
              <w:t>Molar composition of exposure solution of HCl-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68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DF051" w14:textId="36EF2F54" w:rsidR="00AF75B7" w:rsidRDefault="00AF75B7">
          <w:r>
            <w:rPr>
              <w:b/>
              <w:bCs/>
              <w:noProof/>
            </w:rPr>
            <w:fldChar w:fldCharType="end"/>
          </w:r>
        </w:p>
      </w:sdtContent>
    </w:sdt>
    <w:p w14:paraId="3740DCD9" w14:textId="77777777" w:rsidR="007659A5" w:rsidRDefault="007659A5" w:rsidP="007659A5">
      <w:pPr>
        <w:rPr>
          <w:lang w:val="en-GB"/>
        </w:rPr>
      </w:pPr>
    </w:p>
    <w:p w14:paraId="77737D72" w14:textId="77777777" w:rsidR="00EB32BD" w:rsidRDefault="00EB32BD">
      <w:pPr>
        <w:jc w:val="left"/>
        <w:rPr>
          <w:rFonts w:eastAsiaTheme="majorEastAsia" w:cstheme="majorBidi"/>
          <w:b/>
          <w:szCs w:val="32"/>
          <w:lang w:val="en-GB"/>
        </w:rPr>
      </w:pPr>
      <w:r>
        <w:rPr>
          <w:lang w:val="en-GB"/>
        </w:rPr>
        <w:br w:type="page"/>
      </w:r>
    </w:p>
    <w:p w14:paraId="4F21CFE1" w14:textId="4AD8BA64" w:rsidR="007079CF" w:rsidRDefault="00A807CA" w:rsidP="001235C2">
      <w:pPr>
        <w:pStyle w:val="Heading1"/>
        <w:rPr>
          <w:lang w:val="en-GB"/>
        </w:rPr>
      </w:pPr>
      <w:bookmarkStart w:id="0" w:name="_Toc29468068"/>
      <w:r>
        <w:rPr>
          <w:lang w:val="en-GB"/>
        </w:rPr>
        <w:lastRenderedPageBreak/>
        <w:t>Cl/Si vs Al/Si-plots</w:t>
      </w:r>
      <w:bookmarkEnd w:id="0"/>
    </w:p>
    <w:p w14:paraId="6B6068D2" w14:textId="565DC16E" w:rsidR="00A807CA" w:rsidRPr="00DA30AD" w:rsidRDefault="00A807CA" w:rsidP="00A807CA">
      <w:pPr>
        <w:rPr>
          <w:lang w:val="en-GB"/>
        </w:rPr>
      </w:pPr>
      <w:r>
        <w:rPr>
          <w:lang w:val="en-GB"/>
        </w:rPr>
        <w:t>These are the plots and regression lines which were used to determine the</w:t>
      </w:r>
      <w:r w:rsidR="000C1594">
        <w:rPr>
          <w:lang w:val="en-GB"/>
        </w:rPr>
        <w:t xml:space="preserve"> Cl/Al-ratio of the AFm.</w:t>
      </w:r>
      <w:r w:rsidR="00DA30AD">
        <w:rPr>
          <w:lang w:val="en-GB"/>
        </w:rPr>
        <w:t xml:space="preserve"> For each of these samples the </w:t>
      </w:r>
      <w:r w:rsidR="00EC6DB9">
        <w:rPr>
          <w:lang w:val="en-GB"/>
        </w:rPr>
        <w:t xml:space="preserve">regression </w:t>
      </w:r>
      <w:r w:rsidR="00DA30AD">
        <w:rPr>
          <w:lang w:val="en-GB"/>
        </w:rPr>
        <w:t xml:space="preserve">line is </w:t>
      </w:r>
      <w:r w:rsidR="00EC6DB9">
        <w:rPr>
          <w:lang w:val="en-GB"/>
        </w:rPr>
        <w:t>g</w:t>
      </w:r>
      <w:r w:rsidR="00DA30AD">
        <w:rPr>
          <w:lang w:val="en-GB"/>
        </w:rPr>
        <w:t xml:space="preserve">iven by </w:t>
      </w:r>
      <w:r w:rsidR="00DA30AD" w:rsidRPr="00DA30AD">
        <w:rPr>
          <w:b/>
          <w:lang w:val="en-GB"/>
        </w:rPr>
        <w:t xml:space="preserve">y = </w:t>
      </w:r>
      <w:proofErr w:type="spellStart"/>
      <w:r w:rsidR="00DA30AD" w:rsidRPr="00DA30AD">
        <w:rPr>
          <w:b/>
          <w:lang w:val="en-GB"/>
        </w:rPr>
        <w:t>ax</w:t>
      </w:r>
      <w:proofErr w:type="spellEnd"/>
      <w:r w:rsidR="00DA30AD" w:rsidRPr="00DA30AD">
        <w:rPr>
          <w:b/>
          <w:lang w:val="en-GB"/>
        </w:rPr>
        <w:t xml:space="preserve"> + b</w:t>
      </w:r>
      <w:r w:rsidR="00DA30AD">
        <w:rPr>
          <w:lang w:val="en-GB"/>
        </w:rPr>
        <w:t xml:space="preserve">, where </w:t>
      </w:r>
      <w:r w:rsidR="00DA30AD" w:rsidRPr="00DA30AD">
        <w:rPr>
          <w:b/>
          <w:lang w:val="en-GB"/>
        </w:rPr>
        <w:t>a</w:t>
      </w:r>
      <w:r w:rsidR="00DA30AD">
        <w:rPr>
          <w:b/>
          <w:lang w:val="en-GB"/>
        </w:rPr>
        <w:t xml:space="preserve"> </w:t>
      </w:r>
      <w:r w:rsidR="00DA30AD">
        <w:rPr>
          <w:lang w:val="en-GB"/>
        </w:rPr>
        <w:t>is</w:t>
      </w:r>
      <w:r w:rsidR="00F02F6A">
        <w:rPr>
          <w:lang w:val="en-GB"/>
        </w:rPr>
        <w:t xml:space="preserve"> the Cl/Al ratio.</w:t>
      </w:r>
    </w:p>
    <w:p w14:paraId="283A6218" w14:textId="1592E198" w:rsidR="00DE2DEE" w:rsidRDefault="00DE2DEE" w:rsidP="00DE2DEE">
      <w:pPr>
        <w:pStyle w:val="Heading2"/>
        <w:rPr>
          <w:lang w:val="en-GB"/>
        </w:rPr>
      </w:pPr>
      <w:bookmarkStart w:id="1" w:name="_Toc29468069"/>
      <w:r>
        <w:rPr>
          <w:lang w:val="en-GB"/>
        </w:rPr>
        <w:t>HCl-samples</w:t>
      </w:r>
      <w:bookmarkEnd w:id="1"/>
    </w:p>
    <w:p w14:paraId="72DFDFE8" w14:textId="73758E54" w:rsidR="00273896" w:rsidRDefault="00E0362D" w:rsidP="00273896">
      <w:pPr>
        <w:rPr>
          <w:lang w:val="en-GB"/>
        </w:rPr>
      </w:pPr>
      <w:r w:rsidRPr="00E0362D">
        <w:rPr>
          <w:noProof/>
        </w:rPr>
        <w:drawing>
          <wp:inline distT="0" distB="0" distL="0" distR="0" wp14:anchorId="3D4B70F3" wp14:editId="343C83CA">
            <wp:extent cx="2776734" cy="1980000"/>
            <wp:effectExtent l="0" t="0" r="508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734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466E8" w:rsidRPr="00C466E8">
        <w:rPr>
          <w:noProof/>
        </w:rPr>
        <w:drawing>
          <wp:inline distT="0" distB="0" distL="0" distR="0" wp14:anchorId="254360AE" wp14:editId="0E25508A">
            <wp:extent cx="2776733" cy="1980000"/>
            <wp:effectExtent l="0" t="0" r="508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733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46CB" w:rsidRPr="00D746CB">
        <w:rPr>
          <w:noProof/>
        </w:rPr>
        <w:drawing>
          <wp:inline distT="0" distB="0" distL="0" distR="0" wp14:anchorId="755554DE" wp14:editId="276AC3A5">
            <wp:extent cx="2835000" cy="1980000"/>
            <wp:effectExtent l="0" t="0" r="381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000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31F8" w:rsidRPr="004A31F8">
        <w:rPr>
          <w:noProof/>
        </w:rPr>
        <w:drawing>
          <wp:inline distT="0" distB="0" distL="0" distR="0" wp14:anchorId="140590E2" wp14:editId="4B297A28">
            <wp:extent cx="2776734" cy="1980000"/>
            <wp:effectExtent l="0" t="0" r="508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734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053F" w:rsidRPr="0049053F">
        <w:rPr>
          <w:noProof/>
        </w:rPr>
        <w:drawing>
          <wp:inline distT="0" distB="0" distL="0" distR="0" wp14:anchorId="46306C1D" wp14:editId="60525A77">
            <wp:extent cx="2833171" cy="1980000"/>
            <wp:effectExtent l="0" t="0" r="571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171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63AF" w:rsidRPr="00F763AF">
        <w:rPr>
          <w:noProof/>
        </w:rPr>
        <w:drawing>
          <wp:inline distT="0" distB="0" distL="0" distR="0" wp14:anchorId="219B9172" wp14:editId="284880F9">
            <wp:extent cx="2828571" cy="198000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571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B12D6" w:rsidRPr="00BB12D6">
        <w:rPr>
          <w:noProof/>
        </w:rPr>
        <w:lastRenderedPageBreak/>
        <w:drawing>
          <wp:inline distT="0" distB="0" distL="0" distR="0" wp14:anchorId="5EFEB810" wp14:editId="5AF6712B">
            <wp:extent cx="2828571" cy="198000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571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3579" w:rsidRPr="00DB3579">
        <w:rPr>
          <w:noProof/>
        </w:rPr>
        <w:drawing>
          <wp:inline distT="0" distB="0" distL="0" distR="0" wp14:anchorId="57BB0125" wp14:editId="1A3A35E5">
            <wp:extent cx="2828571" cy="198000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571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206" w:rsidRPr="00674206">
        <w:rPr>
          <w:noProof/>
        </w:rPr>
        <w:drawing>
          <wp:inline distT="0" distB="0" distL="0" distR="0" wp14:anchorId="6F426532" wp14:editId="07AB8F6C">
            <wp:extent cx="2828571" cy="198000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571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4908D" w14:textId="60D151B3" w:rsidR="00273896" w:rsidRDefault="00914EB6" w:rsidP="00273896">
      <w:pPr>
        <w:pStyle w:val="Heading2"/>
        <w:rPr>
          <w:lang w:val="en-GB"/>
        </w:rPr>
      </w:pPr>
      <w:bookmarkStart w:id="2" w:name="_Toc29468070"/>
      <w:r>
        <w:rPr>
          <w:lang w:val="en-GB"/>
        </w:rPr>
        <w:lastRenderedPageBreak/>
        <w:t xml:space="preserve">NaCl and </w:t>
      </w:r>
      <w:r w:rsidR="00273896">
        <w:rPr>
          <w:lang w:val="en-GB"/>
        </w:rPr>
        <w:t>CaCl</w:t>
      </w:r>
      <w:r w:rsidR="00273896" w:rsidRPr="00273896">
        <w:rPr>
          <w:vertAlign w:val="subscript"/>
          <w:lang w:val="en-GB"/>
        </w:rPr>
        <w:t>2</w:t>
      </w:r>
      <w:r w:rsidR="00273896">
        <w:rPr>
          <w:lang w:val="en-GB"/>
        </w:rPr>
        <w:t>-isotherm</w:t>
      </w:r>
      <w:r>
        <w:rPr>
          <w:lang w:val="en-GB"/>
        </w:rPr>
        <w:t xml:space="preserve"> samples</w:t>
      </w:r>
      <w:bookmarkEnd w:id="2"/>
    </w:p>
    <w:p w14:paraId="03151A2D" w14:textId="70E85A8F" w:rsidR="00AB2433" w:rsidRDefault="001E7809" w:rsidP="00E71DD3">
      <w:pPr>
        <w:jc w:val="center"/>
        <w:rPr>
          <w:lang w:val="en-GB"/>
        </w:rPr>
      </w:pPr>
      <w:r w:rsidRPr="001E7809">
        <w:rPr>
          <w:noProof/>
        </w:rPr>
        <w:drawing>
          <wp:inline distT="0" distB="0" distL="0" distR="0" wp14:anchorId="7A56ED25" wp14:editId="091304E7">
            <wp:extent cx="2844235" cy="1980000"/>
            <wp:effectExtent l="0" t="0" r="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235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4226" w:rsidRPr="00784226">
        <w:rPr>
          <w:noProof/>
        </w:rPr>
        <w:drawing>
          <wp:inline distT="0" distB="0" distL="0" distR="0" wp14:anchorId="00F9BE29" wp14:editId="254A717F">
            <wp:extent cx="2844235" cy="1980000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235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6A01" w:rsidRPr="00056A01">
        <w:rPr>
          <w:noProof/>
        </w:rPr>
        <w:drawing>
          <wp:inline distT="0" distB="0" distL="0" distR="0" wp14:anchorId="5A467F16" wp14:editId="11384A7D">
            <wp:extent cx="2835000" cy="1980000"/>
            <wp:effectExtent l="0" t="0" r="381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000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4226" w:rsidRPr="00784226">
        <w:rPr>
          <w:noProof/>
        </w:rPr>
        <w:drawing>
          <wp:inline distT="0" distB="0" distL="0" distR="0" wp14:anchorId="70F3518A" wp14:editId="03CCE8C2">
            <wp:extent cx="2828571" cy="1980000"/>
            <wp:effectExtent l="0" t="0" r="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571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6A01" w:rsidRPr="00056A01">
        <w:rPr>
          <w:noProof/>
        </w:rPr>
        <w:drawing>
          <wp:inline distT="0" distB="0" distL="0" distR="0" wp14:anchorId="0B662171" wp14:editId="5DDDC69D">
            <wp:extent cx="2828571" cy="1980000"/>
            <wp:effectExtent l="0" t="0" r="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571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C1E65" w:rsidRPr="002C1E65">
        <w:rPr>
          <w:noProof/>
        </w:rPr>
        <w:drawing>
          <wp:inline distT="0" distB="0" distL="0" distR="0" wp14:anchorId="2B8136DB" wp14:editId="507D165E">
            <wp:extent cx="2828571" cy="1980000"/>
            <wp:effectExtent l="0" t="0" r="0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571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E70F4C" w14:textId="77777777" w:rsidR="00AB2433" w:rsidRDefault="00AB2433">
      <w:pPr>
        <w:jc w:val="left"/>
        <w:rPr>
          <w:lang w:val="en-GB"/>
        </w:rPr>
      </w:pPr>
      <w:r>
        <w:rPr>
          <w:lang w:val="en-GB"/>
        </w:rPr>
        <w:br w:type="page"/>
      </w:r>
    </w:p>
    <w:p w14:paraId="2BC26C10" w14:textId="77777777" w:rsidR="00E163A0" w:rsidRDefault="00E163A0" w:rsidP="00E163A0">
      <w:pPr>
        <w:pStyle w:val="Heading1"/>
        <w:rPr>
          <w:lang w:val="en-GB"/>
        </w:rPr>
      </w:pPr>
      <w:bookmarkStart w:id="3" w:name="_Toc29468071"/>
      <w:r>
        <w:rPr>
          <w:lang w:val="en-GB"/>
        </w:rPr>
        <w:lastRenderedPageBreak/>
        <w:t>S/Si vs Ca/Si-plots</w:t>
      </w:r>
    </w:p>
    <w:p w14:paraId="5CB87894" w14:textId="77777777" w:rsidR="00E163A0" w:rsidRPr="009F1797" w:rsidRDefault="00E163A0" w:rsidP="00E163A0">
      <w:pPr>
        <w:jc w:val="center"/>
        <w:rPr>
          <w:lang w:val="en-GB"/>
        </w:rPr>
      </w:pPr>
      <w:r w:rsidRPr="00F2711F">
        <w:drawing>
          <wp:inline distT="0" distB="0" distL="0" distR="0" wp14:anchorId="2BF6ACA5" wp14:editId="3149F87B">
            <wp:extent cx="2880000" cy="20957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9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2761">
        <w:drawing>
          <wp:inline distT="0" distB="0" distL="0" distR="0" wp14:anchorId="7DCE458C" wp14:editId="6D4EF4E8">
            <wp:extent cx="2880000" cy="209579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9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4" w:name="_GoBack"/>
      <w:r w:rsidRPr="00D12761">
        <w:drawing>
          <wp:inline distT="0" distB="0" distL="0" distR="0" wp14:anchorId="09165B99" wp14:editId="39C4C50A">
            <wp:extent cx="2880000" cy="209579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9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2761">
        <w:drawing>
          <wp:inline distT="0" distB="0" distL="0" distR="0" wp14:anchorId="4CC7DCE9" wp14:editId="2A72AD0A">
            <wp:extent cx="2880000" cy="209579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9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"/>
      <w:r w:rsidRPr="00D12761">
        <w:drawing>
          <wp:inline distT="0" distB="0" distL="0" distR="0" wp14:anchorId="0C651CAC" wp14:editId="1E09A344">
            <wp:extent cx="2880000" cy="2089756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89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2761">
        <w:drawing>
          <wp:inline distT="0" distB="0" distL="0" distR="0" wp14:anchorId="72C924B1" wp14:editId="299194F6">
            <wp:extent cx="2880000" cy="209579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9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2761">
        <w:lastRenderedPageBreak/>
        <w:drawing>
          <wp:inline distT="0" distB="0" distL="0" distR="0" wp14:anchorId="510C622E" wp14:editId="631F5D1E">
            <wp:extent cx="2880000" cy="209579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9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2761">
        <w:drawing>
          <wp:inline distT="0" distB="0" distL="0" distR="0" wp14:anchorId="45444301" wp14:editId="66CB67E9">
            <wp:extent cx="2880000" cy="209579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9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F7DE1">
        <w:drawing>
          <wp:inline distT="0" distB="0" distL="0" distR="0" wp14:anchorId="245E3ABA" wp14:editId="4DFFA652">
            <wp:extent cx="2880000" cy="209579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9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2EC2C" w14:textId="1B5E8363" w:rsidR="00BD39F4" w:rsidRDefault="00745AD7" w:rsidP="00AD06A8">
      <w:pPr>
        <w:pStyle w:val="Heading1"/>
        <w:rPr>
          <w:lang w:val="en-GB"/>
        </w:rPr>
      </w:pPr>
      <w:r>
        <w:rPr>
          <w:lang w:val="en-GB"/>
        </w:rPr>
        <w:t>S/Ca vs Si/Ca-plots</w:t>
      </w:r>
      <w:r w:rsidR="000D459D">
        <w:rPr>
          <w:lang w:val="en-GB"/>
        </w:rPr>
        <w:t xml:space="preserve"> for some HCl-samples</w:t>
      </w:r>
      <w:bookmarkEnd w:id="3"/>
    </w:p>
    <w:p w14:paraId="13E33400" w14:textId="50382C8D" w:rsidR="006E344D" w:rsidRDefault="006E344D" w:rsidP="006E344D">
      <w:pPr>
        <w:rPr>
          <w:lang w:val="en-GB"/>
        </w:rPr>
      </w:pPr>
      <w:r w:rsidRPr="006E344D">
        <w:rPr>
          <w:noProof/>
        </w:rPr>
        <w:drawing>
          <wp:inline distT="0" distB="0" distL="0" distR="0" wp14:anchorId="002A6F4E" wp14:editId="1A598622">
            <wp:extent cx="2880000" cy="2067270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67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E1F" w:rsidRPr="00407E1F">
        <w:rPr>
          <w:noProof/>
        </w:rPr>
        <w:drawing>
          <wp:inline distT="0" distB="0" distL="0" distR="0" wp14:anchorId="3BA4A9A3" wp14:editId="7F44C9DA">
            <wp:extent cx="2880000" cy="2067270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67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E1F">
        <w:rPr>
          <w:lang w:val="en-GB"/>
        </w:rPr>
        <w:tab/>
      </w:r>
    </w:p>
    <w:p w14:paraId="134CDAC4" w14:textId="59350632" w:rsidR="00856E89" w:rsidRPr="006E344D" w:rsidRDefault="00856E89" w:rsidP="006E344D">
      <w:pPr>
        <w:rPr>
          <w:lang w:val="en-GB"/>
        </w:rPr>
      </w:pPr>
      <w:r w:rsidRPr="00856E89">
        <w:rPr>
          <w:noProof/>
        </w:rPr>
        <w:lastRenderedPageBreak/>
        <w:drawing>
          <wp:inline distT="0" distB="0" distL="0" distR="0" wp14:anchorId="0C6C836A" wp14:editId="378CCCBF">
            <wp:extent cx="2880000" cy="2067270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67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56E89">
        <w:rPr>
          <w:noProof/>
        </w:rPr>
        <w:drawing>
          <wp:inline distT="0" distB="0" distL="0" distR="0" wp14:anchorId="6DF03E6D" wp14:editId="32570FB1">
            <wp:extent cx="2880000" cy="2067270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67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56E89">
        <w:rPr>
          <w:noProof/>
        </w:rPr>
        <w:drawing>
          <wp:inline distT="0" distB="0" distL="0" distR="0" wp14:anchorId="618FF685" wp14:editId="6154D4CA">
            <wp:extent cx="2880000" cy="2067270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67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56E89">
        <w:rPr>
          <w:noProof/>
        </w:rPr>
        <w:drawing>
          <wp:inline distT="0" distB="0" distL="0" distR="0" wp14:anchorId="62230B43" wp14:editId="7AA8BD10">
            <wp:extent cx="2880000" cy="2067270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067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0F74D" w14:textId="77777777" w:rsidR="00745AD7" w:rsidRPr="00745AD7" w:rsidRDefault="00745AD7" w:rsidP="00745AD7">
      <w:pPr>
        <w:rPr>
          <w:lang w:val="en-GB"/>
        </w:rPr>
      </w:pPr>
    </w:p>
    <w:p w14:paraId="63732CD8" w14:textId="7CAA5837" w:rsidR="00AD06A8" w:rsidRDefault="00AD06A8" w:rsidP="00AD06A8">
      <w:pPr>
        <w:pStyle w:val="Heading1"/>
        <w:rPr>
          <w:lang w:val="en-GB"/>
        </w:rPr>
      </w:pPr>
      <w:bookmarkStart w:id="5" w:name="_Toc29468072"/>
      <w:r>
        <w:rPr>
          <w:lang w:val="en-GB"/>
        </w:rPr>
        <w:t>Correlation of chloride concentration from ICP-MS and titration</w:t>
      </w:r>
      <w:bookmarkEnd w:id="5"/>
    </w:p>
    <w:p w14:paraId="3714F3C1" w14:textId="00097C9E" w:rsidR="00AD06A8" w:rsidRDefault="00C9169E" w:rsidP="00AD06A8">
      <w:pPr>
        <w:rPr>
          <w:lang w:val="en-GB"/>
        </w:rPr>
      </w:pPr>
      <w:r>
        <w:rPr>
          <w:lang w:val="en-GB"/>
        </w:rPr>
        <w:t xml:space="preserve">This figure shows </w:t>
      </w:r>
      <w:r w:rsidR="00842A1A">
        <w:rPr>
          <w:lang w:val="en-GB"/>
        </w:rPr>
        <w:t>the correlation between the chloride concentrations of the exposure solution measured via ICP-MS and titration.</w:t>
      </w:r>
    </w:p>
    <w:p w14:paraId="06FE56D9" w14:textId="2EC0B76D" w:rsidR="00842A1A" w:rsidRDefault="00842A1A" w:rsidP="00842A1A">
      <w:pPr>
        <w:jc w:val="center"/>
        <w:rPr>
          <w:lang w:val="en-GB"/>
        </w:rPr>
      </w:pPr>
      <w:r w:rsidRPr="00842A1A">
        <w:rPr>
          <w:noProof/>
        </w:rPr>
        <w:drawing>
          <wp:inline distT="0" distB="0" distL="0" distR="0" wp14:anchorId="6155557A" wp14:editId="52E92E5F">
            <wp:extent cx="3284220" cy="22250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220" cy="222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9AA23" w14:textId="77777777" w:rsidR="00E47076" w:rsidRDefault="00E47076" w:rsidP="00842A1A">
      <w:pPr>
        <w:jc w:val="center"/>
        <w:rPr>
          <w:lang w:val="en-GB"/>
        </w:rPr>
      </w:pPr>
    </w:p>
    <w:p w14:paraId="789FD803" w14:textId="0750FF03" w:rsidR="00044966" w:rsidRDefault="00387D11" w:rsidP="00044966">
      <w:pPr>
        <w:pStyle w:val="Heading1"/>
        <w:rPr>
          <w:lang w:val="en-GB"/>
        </w:rPr>
      </w:pPr>
      <w:bookmarkStart w:id="6" w:name="_Toc29468073"/>
      <w:r>
        <w:rPr>
          <w:lang w:val="en-GB"/>
        </w:rPr>
        <w:lastRenderedPageBreak/>
        <w:t>Molar composition of exposure solution of HCl-samples</w:t>
      </w:r>
      <w:bookmarkEnd w:id="6"/>
    </w:p>
    <w:p w14:paraId="4953CA2A" w14:textId="1DE7396C" w:rsidR="00387D11" w:rsidRDefault="00387D11" w:rsidP="00387D11">
      <w:pPr>
        <w:rPr>
          <w:lang w:val="en-GB"/>
        </w:rPr>
      </w:pPr>
      <w:r>
        <w:rPr>
          <w:lang w:val="en-GB"/>
        </w:rPr>
        <w:t>Using the total volume of the exposure solution calculated while accounting for dissolution,</w:t>
      </w:r>
      <w:r w:rsidR="005D78C1">
        <w:rPr>
          <w:lang w:val="en-GB"/>
        </w:rPr>
        <w:t xml:space="preserve"> the absolute molar amount of each element in the solutions were found.</w:t>
      </w:r>
    </w:p>
    <w:p w14:paraId="4A92A1C0" w14:textId="3D15E4E4" w:rsidR="00631D63" w:rsidRPr="00387D11" w:rsidRDefault="00631D63" w:rsidP="00631D63">
      <w:pPr>
        <w:jc w:val="center"/>
        <w:rPr>
          <w:lang w:val="en-GB"/>
        </w:rPr>
      </w:pPr>
      <w:r w:rsidRPr="00631D63">
        <w:rPr>
          <w:noProof/>
        </w:rPr>
        <w:drawing>
          <wp:inline distT="0" distB="0" distL="0" distR="0" wp14:anchorId="353A4067" wp14:editId="013DDB62">
            <wp:extent cx="3992880" cy="2430780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80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31D63" w:rsidRPr="00387D11" w:rsidSect="00971190">
      <w:headerReference w:type="default" r:id="rId40"/>
      <w:footerReference w:type="default" r:id="rId41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3EE555" w14:textId="77777777" w:rsidR="00893B4B" w:rsidRDefault="00893B4B" w:rsidP="00D65805">
      <w:pPr>
        <w:spacing w:after="0" w:line="240" w:lineRule="auto"/>
      </w:pPr>
      <w:r>
        <w:separator/>
      </w:r>
    </w:p>
  </w:endnote>
  <w:endnote w:type="continuationSeparator" w:id="0">
    <w:p w14:paraId="45A929D3" w14:textId="77777777" w:rsidR="00893B4B" w:rsidRDefault="00893B4B" w:rsidP="00D65805">
      <w:pPr>
        <w:spacing w:after="0" w:line="240" w:lineRule="auto"/>
      </w:pPr>
      <w:r>
        <w:continuationSeparator/>
      </w:r>
    </w:p>
  </w:endnote>
  <w:endnote w:type="continuationNotice" w:id="1">
    <w:p w14:paraId="41AEAB1E" w14:textId="77777777" w:rsidR="00893B4B" w:rsidRDefault="00893B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4DC20" w14:textId="77777777" w:rsidR="00677D63" w:rsidRDefault="00677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8C3D5E" w14:textId="77777777" w:rsidR="00893B4B" w:rsidRDefault="00893B4B" w:rsidP="00D65805">
      <w:pPr>
        <w:spacing w:after="0" w:line="240" w:lineRule="auto"/>
      </w:pPr>
      <w:r>
        <w:separator/>
      </w:r>
    </w:p>
  </w:footnote>
  <w:footnote w:type="continuationSeparator" w:id="0">
    <w:p w14:paraId="61186B83" w14:textId="77777777" w:rsidR="00893B4B" w:rsidRDefault="00893B4B" w:rsidP="00D65805">
      <w:pPr>
        <w:spacing w:after="0" w:line="240" w:lineRule="auto"/>
      </w:pPr>
      <w:r>
        <w:continuationSeparator/>
      </w:r>
    </w:p>
  </w:footnote>
  <w:footnote w:type="continuationNotice" w:id="1">
    <w:p w14:paraId="6003A362" w14:textId="77777777" w:rsidR="00893B4B" w:rsidRDefault="00893B4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918451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CE7020F" w14:textId="4C2EA674" w:rsidR="00677D63" w:rsidRDefault="00677D6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3546D05E" w14:textId="77777777" w:rsidR="00677D63" w:rsidRDefault="00677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91179"/>
    <w:multiLevelType w:val="multilevel"/>
    <w:tmpl w:val="2206855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F0B7353"/>
    <w:multiLevelType w:val="hybridMultilevel"/>
    <w:tmpl w:val="0C6A7FBE"/>
    <w:lvl w:ilvl="0" w:tplc="BAE0D294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2374B9"/>
    <w:multiLevelType w:val="hybridMultilevel"/>
    <w:tmpl w:val="61FA26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790DE4"/>
    <w:multiLevelType w:val="hybridMultilevel"/>
    <w:tmpl w:val="27E6F2D0"/>
    <w:lvl w:ilvl="0" w:tplc="04140001">
      <w:start w:val="1"/>
      <w:numFmt w:val="bullet"/>
      <w:lvlText w:val=""/>
      <w:lvlJc w:val="left"/>
      <w:pPr>
        <w:ind w:left="9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4" w15:restartNumberingAfterBreak="0">
    <w:nsid w:val="68AA1A9B"/>
    <w:multiLevelType w:val="hybridMultilevel"/>
    <w:tmpl w:val="E828F7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6F28BC"/>
    <w:multiLevelType w:val="hybridMultilevel"/>
    <w:tmpl w:val="D63E82C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016B6A"/>
    <w:multiLevelType w:val="hybridMultilevel"/>
    <w:tmpl w:val="0B68D8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535A9E"/>
    <w:multiLevelType w:val="hybridMultilevel"/>
    <w:tmpl w:val="4F443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904844"/>
    <w:multiLevelType w:val="hybridMultilevel"/>
    <w:tmpl w:val="51941B6A"/>
    <w:lvl w:ilvl="0" w:tplc="92BA68DA">
      <w:start w:val="1"/>
      <w:numFmt w:val="upperLetter"/>
      <w:pStyle w:val="Style1"/>
      <w:lvlText w:val="APPENDIX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7"/>
  </w:num>
  <w:num w:numId="7">
    <w:abstractNumId w:val="5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yMDM3szQ1NDIyMDVU0lEKTi0uzszPAykwtKwFABkFJCktAAAA"/>
  </w:docVars>
  <w:rsids>
    <w:rsidRoot w:val="00A04B6C"/>
    <w:rsid w:val="00000C89"/>
    <w:rsid w:val="00000F88"/>
    <w:rsid w:val="000016A6"/>
    <w:rsid w:val="00002293"/>
    <w:rsid w:val="00002962"/>
    <w:rsid w:val="00003113"/>
    <w:rsid w:val="00003915"/>
    <w:rsid w:val="00003C19"/>
    <w:rsid w:val="00003F77"/>
    <w:rsid w:val="000043B1"/>
    <w:rsid w:val="000047DA"/>
    <w:rsid w:val="000049FD"/>
    <w:rsid w:val="000051DE"/>
    <w:rsid w:val="00005A7D"/>
    <w:rsid w:val="00005BB7"/>
    <w:rsid w:val="00005F39"/>
    <w:rsid w:val="00006175"/>
    <w:rsid w:val="00006FCD"/>
    <w:rsid w:val="00007218"/>
    <w:rsid w:val="00007672"/>
    <w:rsid w:val="00007861"/>
    <w:rsid w:val="00007B72"/>
    <w:rsid w:val="00007BA1"/>
    <w:rsid w:val="000101C9"/>
    <w:rsid w:val="000103CF"/>
    <w:rsid w:val="0001067E"/>
    <w:rsid w:val="0001089E"/>
    <w:rsid w:val="000114E0"/>
    <w:rsid w:val="00011A75"/>
    <w:rsid w:val="00011CCE"/>
    <w:rsid w:val="00011EA8"/>
    <w:rsid w:val="000122FA"/>
    <w:rsid w:val="000124B5"/>
    <w:rsid w:val="0001256D"/>
    <w:rsid w:val="0001269C"/>
    <w:rsid w:val="00012A00"/>
    <w:rsid w:val="00013405"/>
    <w:rsid w:val="00014647"/>
    <w:rsid w:val="00014697"/>
    <w:rsid w:val="00014A3F"/>
    <w:rsid w:val="00014CFC"/>
    <w:rsid w:val="00015931"/>
    <w:rsid w:val="000159D0"/>
    <w:rsid w:val="00016580"/>
    <w:rsid w:val="00016D82"/>
    <w:rsid w:val="000178FC"/>
    <w:rsid w:val="000202A0"/>
    <w:rsid w:val="00020895"/>
    <w:rsid w:val="00020D2F"/>
    <w:rsid w:val="00021131"/>
    <w:rsid w:val="0002176F"/>
    <w:rsid w:val="0002185E"/>
    <w:rsid w:val="00021898"/>
    <w:rsid w:val="000218CC"/>
    <w:rsid w:val="0002221A"/>
    <w:rsid w:val="00023636"/>
    <w:rsid w:val="00023694"/>
    <w:rsid w:val="0002418A"/>
    <w:rsid w:val="00024207"/>
    <w:rsid w:val="00025452"/>
    <w:rsid w:val="00025B4D"/>
    <w:rsid w:val="000275F8"/>
    <w:rsid w:val="000279D4"/>
    <w:rsid w:val="00031310"/>
    <w:rsid w:val="00031652"/>
    <w:rsid w:val="00031818"/>
    <w:rsid w:val="00031C60"/>
    <w:rsid w:val="00032378"/>
    <w:rsid w:val="00032EDA"/>
    <w:rsid w:val="00032EEC"/>
    <w:rsid w:val="000331B2"/>
    <w:rsid w:val="000336D5"/>
    <w:rsid w:val="000336F1"/>
    <w:rsid w:val="00033CAC"/>
    <w:rsid w:val="00033D6B"/>
    <w:rsid w:val="00033F38"/>
    <w:rsid w:val="000345CB"/>
    <w:rsid w:val="000348BB"/>
    <w:rsid w:val="0003493A"/>
    <w:rsid w:val="00034DA8"/>
    <w:rsid w:val="00034DEA"/>
    <w:rsid w:val="00036B68"/>
    <w:rsid w:val="00036CB2"/>
    <w:rsid w:val="00036D2B"/>
    <w:rsid w:val="00037004"/>
    <w:rsid w:val="0003752B"/>
    <w:rsid w:val="0003771E"/>
    <w:rsid w:val="00037C11"/>
    <w:rsid w:val="00037F77"/>
    <w:rsid w:val="00037F87"/>
    <w:rsid w:val="0004068A"/>
    <w:rsid w:val="00040A2C"/>
    <w:rsid w:val="0004130B"/>
    <w:rsid w:val="00042238"/>
    <w:rsid w:val="000422D2"/>
    <w:rsid w:val="000423CA"/>
    <w:rsid w:val="000428FA"/>
    <w:rsid w:val="00042D7B"/>
    <w:rsid w:val="00043166"/>
    <w:rsid w:val="000432E0"/>
    <w:rsid w:val="00043A81"/>
    <w:rsid w:val="00043B6C"/>
    <w:rsid w:val="00044406"/>
    <w:rsid w:val="00044966"/>
    <w:rsid w:val="00046AC9"/>
    <w:rsid w:val="00046B25"/>
    <w:rsid w:val="00046F6D"/>
    <w:rsid w:val="000475B1"/>
    <w:rsid w:val="00047AD2"/>
    <w:rsid w:val="00047B70"/>
    <w:rsid w:val="00047BE3"/>
    <w:rsid w:val="00050C58"/>
    <w:rsid w:val="00050CD0"/>
    <w:rsid w:val="0005170E"/>
    <w:rsid w:val="0005238F"/>
    <w:rsid w:val="000523DE"/>
    <w:rsid w:val="000529DC"/>
    <w:rsid w:val="000532DE"/>
    <w:rsid w:val="00053791"/>
    <w:rsid w:val="00053A0B"/>
    <w:rsid w:val="000543A3"/>
    <w:rsid w:val="000554DF"/>
    <w:rsid w:val="000557C1"/>
    <w:rsid w:val="000561C0"/>
    <w:rsid w:val="00056A01"/>
    <w:rsid w:val="000576B6"/>
    <w:rsid w:val="00057789"/>
    <w:rsid w:val="00057844"/>
    <w:rsid w:val="00057B1F"/>
    <w:rsid w:val="00057C8C"/>
    <w:rsid w:val="0006002C"/>
    <w:rsid w:val="00060751"/>
    <w:rsid w:val="000608DA"/>
    <w:rsid w:val="00060917"/>
    <w:rsid w:val="00060B01"/>
    <w:rsid w:val="000615B9"/>
    <w:rsid w:val="0006199E"/>
    <w:rsid w:val="00062C49"/>
    <w:rsid w:val="00062D1E"/>
    <w:rsid w:val="00064955"/>
    <w:rsid w:val="00064F0F"/>
    <w:rsid w:val="00064F32"/>
    <w:rsid w:val="00065037"/>
    <w:rsid w:val="000654D0"/>
    <w:rsid w:val="00065A16"/>
    <w:rsid w:val="00065D06"/>
    <w:rsid w:val="00066841"/>
    <w:rsid w:val="0006777A"/>
    <w:rsid w:val="000678CD"/>
    <w:rsid w:val="000679B2"/>
    <w:rsid w:val="00067EB1"/>
    <w:rsid w:val="0007042B"/>
    <w:rsid w:val="00070629"/>
    <w:rsid w:val="00070C34"/>
    <w:rsid w:val="00071276"/>
    <w:rsid w:val="000716B2"/>
    <w:rsid w:val="00072AFB"/>
    <w:rsid w:val="0007369F"/>
    <w:rsid w:val="00073988"/>
    <w:rsid w:val="00074E8C"/>
    <w:rsid w:val="00075047"/>
    <w:rsid w:val="000753A9"/>
    <w:rsid w:val="00075C0B"/>
    <w:rsid w:val="0007619A"/>
    <w:rsid w:val="000763F5"/>
    <w:rsid w:val="00076EFC"/>
    <w:rsid w:val="00077387"/>
    <w:rsid w:val="000777F4"/>
    <w:rsid w:val="00080A70"/>
    <w:rsid w:val="00080B7B"/>
    <w:rsid w:val="00080E98"/>
    <w:rsid w:val="00081C2D"/>
    <w:rsid w:val="00081E33"/>
    <w:rsid w:val="0008274A"/>
    <w:rsid w:val="000827F4"/>
    <w:rsid w:val="00083C95"/>
    <w:rsid w:val="00083D19"/>
    <w:rsid w:val="00083DF9"/>
    <w:rsid w:val="0008407C"/>
    <w:rsid w:val="00084BBD"/>
    <w:rsid w:val="00084C7B"/>
    <w:rsid w:val="000854DB"/>
    <w:rsid w:val="00085A00"/>
    <w:rsid w:val="00086BB3"/>
    <w:rsid w:val="00087303"/>
    <w:rsid w:val="000873D2"/>
    <w:rsid w:val="00087864"/>
    <w:rsid w:val="0008792D"/>
    <w:rsid w:val="00087B19"/>
    <w:rsid w:val="00090A58"/>
    <w:rsid w:val="00090E40"/>
    <w:rsid w:val="000910D6"/>
    <w:rsid w:val="000914AD"/>
    <w:rsid w:val="00091AC2"/>
    <w:rsid w:val="000933D0"/>
    <w:rsid w:val="00094914"/>
    <w:rsid w:val="000949A8"/>
    <w:rsid w:val="000952B6"/>
    <w:rsid w:val="00095374"/>
    <w:rsid w:val="000953A3"/>
    <w:rsid w:val="000953F9"/>
    <w:rsid w:val="00095913"/>
    <w:rsid w:val="00095E20"/>
    <w:rsid w:val="00096689"/>
    <w:rsid w:val="000969E6"/>
    <w:rsid w:val="00096BBF"/>
    <w:rsid w:val="0009736E"/>
    <w:rsid w:val="000974DB"/>
    <w:rsid w:val="00097D96"/>
    <w:rsid w:val="000A0728"/>
    <w:rsid w:val="000A15EC"/>
    <w:rsid w:val="000A24A9"/>
    <w:rsid w:val="000A2716"/>
    <w:rsid w:val="000A2CB3"/>
    <w:rsid w:val="000A2CE6"/>
    <w:rsid w:val="000A3299"/>
    <w:rsid w:val="000A3C41"/>
    <w:rsid w:val="000A429B"/>
    <w:rsid w:val="000A4ABD"/>
    <w:rsid w:val="000A5CE6"/>
    <w:rsid w:val="000A5F8A"/>
    <w:rsid w:val="000A6233"/>
    <w:rsid w:val="000A677A"/>
    <w:rsid w:val="000A76D7"/>
    <w:rsid w:val="000A7A31"/>
    <w:rsid w:val="000A7B49"/>
    <w:rsid w:val="000A7BF0"/>
    <w:rsid w:val="000A7C94"/>
    <w:rsid w:val="000A7E33"/>
    <w:rsid w:val="000B0292"/>
    <w:rsid w:val="000B0563"/>
    <w:rsid w:val="000B0908"/>
    <w:rsid w:val="000B0B90"/>
    <w:rsid w:val="000B0F2A"/>
    <w:rsid w:val="000B13F6"/>
    <w:rsid w:val="000B20AE"/>
    <w:rsid w:val="000B2FA3"/>
    <w:rsid w:val="000B305A"/>
    <w:rsid w:val="000B3942"/>
    <w:rsid w:val="000B3D97"/>
    <w:rsid w:val="000B4362"/>
    <w:rsid w:val="000B4A1B"/>
    <w:rsid w:val="000B5968"/>
    <w:rsid w:val="000B5F10"/>
    <w:rsid w:val="000B67B7"/>
    <w:rsid w:val="000B6AC0"/>
    <w:rsid w:val="000B71D0"/>
    <w:rsid w:val="000B74E6"/>
    <w:rsid w:val="000B7A5A"/>
    <w:rsid w:val="000B7BBF"/>
    <w:rsid w:val="000B7CAC"/>
    <w:rsid w:val="000B7E67"/>
    <w:rsid w:val="000C037B"/>
    <w:rsid w:val="000C12C6"/>
    <w:rsid w:val="000C1594"/>
    <w:rsid w:val="000C1AFC"/>
    <w:rsid w:val="000C1D45"/>
    <w:rsid w:val="000C222B"/>
    <w:rsid w:val="000C2D03"/>
    <w:rsid w:val="000C2D26"/>
    <w:rsid w:val="000C2D78"/>
    <w:rsid w:val="000C38AB"/>
    <w:rsid w:val="000C395D"/>
    <w:rsid w:val="000C4913"/>
    <w:rsid w:val="000C50BB"/>
    <w:rsid w:val="000C548A"/>
    <w:rsid w:val="000C5BFF"/>
    <w:rsid w:val="000C5F73"/>
    <w:rsid w:val="000C63DD"/>
    <w:rsid w:val="000C6F31"/>
    <w:rsid w:val="000D1B36"/>
    <w:rsid w:val="000D1F3E"/>
    <w:rsid w:val="000D37D5"/>
    <w:rsid w:val="000D3955"/>
    <w:rsid w:val="000D3C61"/>
    <w:rsid w:val="000D459D"/>
    <w:rsid w:val="000D4622"/>
    <w:rsid w:val="000D4C13"/>
    <w:rsid w:val="000D5C4E"/>
    <w:rsid w:val="000D61F8"/>
    <w:rsid w:val="000D6223"/>
    <w:rsid w:val="000D649A"/>
    <w:rsid w:val="000D76CA"/>
    <w:rsid w:val="000D7BCE"/>
    <w:rsid w:val="000D7CC8"/>
    <w:rsid w:val="000D7FB3"/>
    <w:rsid w:val="000E08A7"/>
    <w:rsid w:val="000E1C29"/>
    <w:rsid w:val="000E1C30"/>
    <w:rsid w:val="000E1CF5"/>
    <w:rsid w:val="000E211D"/>
    <w:rsid w:val="000E27C6"/>
    <w:rsid w:val="000E31B6"/>
    <w:rsid w:val="000E31F0"/>
    <w:rsid w:val="000E4448"/>
    <w:rsid w:val="000E4591"/>
    <w:rsid w:val="000E4ECC"/>
    <w:rsid w:val="000E4EE9"/>
    <w:rsid w:val="000E51E8"/>
    <w:rsid w:val="000E563E"/>
    <w:rsid w:val="000E5920"/>
    <w:rsid w:val="000E5F8E"/>
    <w:rsid w:val="000E668C"/>
    <w:rsid w:val="000E6A80"/>
    <w:rsid w:val="000E76CB"/>
    <w:rsid w:val="000E7CAD"/>
    <w:rsid w:val="000F17DE"/>
    <w:rsid w:val="000F1E4F"/>
    <w:rsid w:val="000F1F0B"/>
    <w:rsid w:val="000F2CA7"/>
    <w:rsid w:val="000F2E60"/>
    <w:rsid w:val="000F3D99"/>
    <w:rsid w:val="000F43E3"/>
    <w:rsid w:val="000F453F"/>
    <w:rsid w:val="000F458D"/>
    <w:rsid w:val="000F48F1"/>
    <w:rsid w:val="000F4F93"/>
    <w:rsid w:val="000F545C"/>
    <w:rsid w:val="000F58F0"/>
    <w:rsid w:val="000F5F53"/>
    <w:rsid w:val="000F64B9"/>
    <w:rsid w:val="000F684B"/>
    <w:rsid w:val="000F70E6"/>
    <w:rsid w:val="000F7514"/>
    <w:rsid w:val="000F77DC"/>
    <w:rsid w:val="000F79C4"/>
    <w:rsid w:val="00100220"/>
    <w:rsid w:val="00100625"/>
    <w:rsid w:val="00101B69"/>
    <w:rsid w:val="00101EC8"/>
    <w:rsid w:val="00102AB7"/>
    <w:rsid w:val="00102FEE"/>
    <w:rsid w:val="00103113"/>
    <w:rsid w:val="00103682"/>
    <w:rsid w:val="00103A47"/>
    <w:rsid w:val="00103EB6"/>
    <w:rsid w:val="00105000"/>
    <w:rsid w:val="001056DA"/>
    <w:rsid w:val="001060C6"/>
    <w:rsid w:val="00106135"/>
    <w:rsid w:val="001065E8"/>
    <w:rsid w:val="0010684C"/>
    <w:rsid w:val="00106DE2"/>
    <w:rsid w:val="00107315"/>
    <w:rsid w:val="00107E8D"/>
    <w:rsid w:val="001102E4"/>
    <w:rsid w:val="001105A2"/>
    <w:rsid w:val="00110939"/>
    <w:rsid w:val="00110A35"/>
    <w:rsid w:val="00111986"/>
    <w:rsid w:val="00111A7A"/>
    <w:rsid w:val="001121FB"/>
    <w:rsid w:val="001125D9"/>
    <w:rsid w:val="00112CEC"/>
    <w:rsid w:val="00115084"/>
    <w:rsid w:val="001151B1"/>
    <w:rsid w:val="0011527A"/>
    <w:rsid w:val="00115F51"/>
    <w:rsid w:val="001162A0"/>
    <w:rsid w:val="00116439"/>
    <w:rsid w:val="00117B25"/>
    <w:rsid w:val="00120828"/>
    <w:rsid w:val="0012115D"/>
    <w:rsid w:val="0012149D"/>
    <w:rsid w:val="001218B3"/>
    <w:rsid w:val="00121FF2"/>
    <w:rsid w:val="0012294D"/>
    <w:rsid w:val="001235C2"/>
    <w:rsid w:val="00124CB2"/>
    <w:rsid w:val="00124EC7"/>
    <w:rsid w:val="00125265"/>
    <w:rsid w:val="00125C12"/>
    <w:rsid w:val="00125F3E"/>
    <w:rsid w:val="0012614E"/>
    <w:rsid w:val="00126F92"/>
    <w:rsid w:val="00126FB7"/>
    <w:rsid w:val="00127ACB"/>
    <w:rsid w:val="00127B53"/>
    <w:rsid w:val="00130122"/>
    <w:rsid w:val="0013091C"/>
    <w:rsid w:val="001309A2"/>
    <w:rsid w:val="00130A66"/>
    <w:rsid w:val="00130CF4"/>
    <w:rsid w:val="00130DA7"/>
    <w:rsid w:val="00131F84"/>
    <w:rsid w:val="00132FAB"/>
    <w:rsid w:val="001332A0"/>
    <w:rsid w:val="00133B72"/>
    <w:rsid w:val="00133FBE"/>
    <w:rsid w:val="001347D3"/>
    <w:rsid w:val="00134860"/>
    <w:rsid w:val="00134941"/>
    <w:rsid w:val="00134DF7"/>
    <w:rsid w:val="00135CFD"/>
    <w:rsid w:val="00135F3B"/>
    <w:rsid w:val="00136248"/>
    <w:rsid w:val="001363AF"/>
    <w:rsid w:val="00136456"/>
    <w:rsid w:val="0013655E"/>
    <w:rsid w:val="001365B7"/>
    <w:rsid w:val="0013672F"/>
    <w:rsid w:val="00136960"/>
    <w:rsid w:val="00136F04"/>
    <w:rsid w:val="001372FA"/>
    <w:rsid w:val="001373B5"/>
    <w:rsid w:val="00137902"/>
    <w:rsid w:val="00137C52"/>
    <w:rsid w:val="001401E8"/>
    <w:rsid w:val="001402D9"/>
    <w:rsid w:val="00140517"/>
    <w:rsid w:val="00140E21"/>
    <w:rsid w:val="00141273"/>
    <w:rsid w:val="00141459"/>
    <w:rsid w:val="001414E0"/>
    <w:rsid w:val="0014185A"/>
    <w:rsid w:val="00141BE6"/>
    <w:rsid w:val="001424C5"/>
    <w:rsid w:val="0014256D"/>
    <w:rsid w:val="001429C6"/>
    <w:rsid w:val="0014311D"/>
    <w:rsid w:val="00143435"/>
    <w:rsid w:val="00143A09"/>
    <w:rsid w:val="00143B02"/>
    <w:rsid w:val="00143C7E"/>
    <w:rsid w:val="00144980"/>
    <w:rsid w:val="00144A8E"/>
    <w:rsid w:val="001464A2"/>
    <w:rsid w:val="00146561"/>
    <w:rsid w:val="00146A15"/>
    <w:rsid w:val="00147208"/>
    <w:rsid w:val="001478F5"/>
    <w:rsid w:val="0014799C"/>
    <w:rsid w:val="001479E7"/>
    <w:rsid w:val="0015061E"/>
    <w:rsid w:val="00150E9D"/>
    <w:rsid w:val="00152E57"/>
    <w:rsid w:val="00152EF8"/>
    <w:rsid w:val="0015393D"/>
    <w:rsid w:val="00154536"/>
    <w:rsid w:val="001547CA"/>
    <w:rsid w:val="00154A20"/>
    <w:rsid w:val="001559A1"/>
    <w:rsid w:val="00156D10"/>
    <w:rsid w:val="00156D36"/>
    <w:rsid w:val="00157AE7"/>
    <w:rsid w:val="00157C35"/>
    <w:rsid w:val="001613FA"/>
    <w:rsid w:val="001618B1"/>
    <w:rsid w:val="00161D37"/>
    <w:rsid w:val="00161EA1"/>
    <w:rsid w:val="001627C0"/>
    <w:rsid w:val="00162D43"/>
    <w:rsid w:val="00162DA6"/>
    <w:rsid w:val="00163004"/>
    <w:rsid w:val="001634AB"/>
    <w:rsid w:val="00163A99"/>
    <w:rsid w:val="00164C65"/>
    <w:rsid w:val="00164E1C"/>
    <w:rsid w:val="001654F7"/>
    <w:rsid w:val="00165D42"/>
    <w:rsid w:val="00166848"/>
    <w:rsid w:val="00166EB4"/>
    <w:rsid w:val="00167168"/>
    <w:rsid w:val="0016734C"/>
    <w:rsid w:val="0016745C"/>
    <w:rsid w:val="0016751C"/>
    <w:rsid w:val="0016791C"/>
    <w:rsid w:val="00167F71"/>
    <w:rsid w:val="0017035B"/>
    <w:rsid w:val="00171263"/>
    <w:rsid w:val="00171C67"/>
    <w:rsid w:val="00171F1B"/>
    <w:rsid w:val="00172136"/>
    <w:rsid w:val="001723EE"/>
    <w:rsid w:val="0017240A"/>
    <w:rsid w:val="00172730"/>
    <w:rsid w:val="0017292B"/>
    <w:rsid w:val="00173065"/>
    <w:rsid w:val="00173648"/>
    <w:rsid w:val="00173792"/>
    <w:rsid w:val="00173794"/>
    <w:rsid w:val="001737FF"/>
    <w:rsid w:val="00173BA6"/>
    <w:rsid w:val="0017491F"/>
    <w:rsid w:val="001753E5"/>
    <w:rsid w:val="00175457"/>
    <w:rsid w:val="00175D58"/>
    <w:rsid w:val="00175EBE"/>
    <w:rsid w:val="00176782"/>
    <w:rsid w:val="001776C5"/>
    <w:rsid w:val="001778F3"/>
    <w:rsid w:val="001805FC"/>
    <w:rsid w:val="00181245"/>
    <w:rsid w:val="0018129C"/>
    <w:rsid w:val="001813CB"/>
    <w:rsid w:val="00181A30"/>
    <w:rsid w:val="00181A8F"/>
    <w:rsid w:val="00181A95"/>
    <w:rsid w:val="00182185"/>
    <w:rsid w:val="00182367"/>
    <w:rsid w:val="001828DD"/>
    <w:rsid w:val="00182977"/>
    <w:rsid w:val="00183AD7"/>
    <w:rsid w:val="00184BE8"/>
    <w:rsid w:val="001852CD"/>
    <w:rsid w:val="0018554F"/>
    <w:rsid w:val="00185A7F"/>
    <w:rsid w:val="00185C50"/>
    <w:rsid w:val="0018632A"/>
    <w:rsid w:val="001866AD"/>
    <w:rsid w:val="00186825"/>
    <w:rsid w:val="00186A68"/>
    <w:rsid w:val="00186BC0"/>
    <w:rsid w:val="00186ECA"/>
    <w:rsid w:val="0018753D"/>
    <w:rsid w:val="00187710"/>
    <w:rsid w:val="00190E89"/>
    <w:rsid w:val="00191340"/>
    <w:rsid w:val="001914C9"/>
    <w:rsid w:val="001919A0"/>
    <w:rsid w:val="00191FBB"/>
    <w:rsid w:val="00193BEE"/>
    <w:rsid w:val="0019438A"/>
    <w:rsid w:val="00194AE5"/>
    <w:rsid w:val="00194C68"/>
    <w:rsid w:val="00194DA6"/>
    <w:rsid w:val="00195647"/>
    <w:rsid w:val="00195D9C"/>
    <w:rsid w:val="00195FA2"/>
    <w:rsid w:val="001973DB"/>
    <w:rsid w:val="00197DF4"/>
    <w:rsid w:val="00197DF7"/>
    <w:rsid w:val="00197F9C"/>
    <w:rsid w:val="001A05FF"/>
    <w:rsid w:val="001A20D4"/>
    <w:rsid w:val="001A3B41"/>
    <w:rsid w:val="001A46FA"/>
    <w:rsid w:val="001A5AE3"/>
    <w:rsid w:val="001A5B01"/>
    <w:rsid w:val="001A5C0C"/>
    <w:rsid w:val="001A5F05"/>
    <w:rsid w:val="001A602F"/>
    <w:rsid w:val="001A6147"/>
    <w:rsid w:val="001A65EC"/>
    <w:rsid w:val="001A77A6"/>
    <w:rsid w:val="001A7880"/>
    <w:rsid w:val="001B017E"/>
    <w:rsid w:val="001B0EE5"/>
    <w:rsid w:val="001B13DE"/>
    <w:rsid w:val="001B15F0"/>
    <w:rsid w:val="001B1A2F"/>
    <w:rsid w:val="001B1EAD"/>
    <w:rsid w:val="001B3A14"/>
    <w:rsid w:val="001B3D3E"/>
    <w:rsid w:val="001B4044"/>
    <w:rsid w:val="001B4C9F"/>
    <w:rsid w:val="001B539E"/>
    <w:rsid w:val="001B54E3"/>
    <w:rsid w:val="001B5B9A"/>
    <w:rsid w:val="001B5D10"/>
    <w:rsid w:val="001B6539"/>
    <w:rsid w:val="001B7C5A"/>
    <w:rsid w:val="001B7D71"/>
    <w:rsid w:val="001B7D8D"/>
    <w:rsid w:val="001B7DA6"/>
    <w:rsid w:val="001C03FC"/>
    <w:rsid w:val="001C2020"/>
    <w:rsid w:val="001C2122"/>
    <w:rsid w:val="001C253D"/>
    <w:rsid w:val="001C28C0"/>
    <w:rsid w:val="001C3CFE"/>
    <w:rsid w:val="001C3F84"/>
    <w:rsid w:val="001C3F8F"/>
    <w:rsid w:val="001C40CD"/>
    <w:rsid w:val="001C46EB"/>
    <w:rsid w:val="001C4BCE"/>
    <w:rsid w:val="001C4FBE"/>
    <w:rsid w:val="001C5A24"/>
    <w:rsid w:val="001C5FA8"/>
    <w:rsid w:val="001C66C1"/>
    <w:rsid w:val="001C670D"/>
    <w:rsid w:val="001C7313"/>
    <w:rsid w:val="001C783B"/>
    <w:rsid w:val="001C78A5"/>
    <w:rsid w:val="001C7E33"/>
    <w:rsid w:val="001D03D4"/>
    <w:rsid w:val="001D06A1"/>
    <w:rsid w:val="001D0EA9"/>
    <w:rsid w:val="001D12F5"/>
    <w:rsid w:val="001D152C"/>
    <w:rsid w:val="001D223A"/>
    <w:rsid w:val="001D228F"/>
    <w:rsid w:val="001D2697"/>
    <w:rsid w:val="001D38C3"/>
    <w:rsid w:val="001D3FE6"/>
    <w:rsid w:val="001D403E"/>
    <w:rsid w:val="001D432C"/>
    <w:rsid w:val="001D4B14"/>
    <w:rsid w:val="001D4E20"/>
    <w:rsid w:val="001D6374"/>
    <w:rsid w:val="001D6B26"/>
    <w:rsid w:val="001D7449"/>
    <w:rsid w:val="001D75B5"/>
    <w:rsid w:val="001D791E"/>
    <w:rsid w:val="001D7C2A"/>
    <w:rsid w:val="001D7D64"/>
    <w:rsid w:val="001D7D8B"/>
    <w:rsid w:val="001E0F57"/>
    <w:rsid w:val="001E1BA0"/>
    <w:rsid w:val="001E1EA9"/>
    <w:rsid w:val="001E1F04"/>
    <w:rsid w:val="001E2B7D"/>
    <w:rsid w:val="001E2C06"/>
    <w:rsid w:val="001E31F8"/>
    <w:rsid w:val="001E39C2"/>
    <w:rsid w:val="001E421C"/>
    <w:rsid w:val="001E45AD"/>
    <w:rsid w:val="001E46B9"/>
    <w:rsid w:val="001E46FE"/>
    <w:rsid w:val="001E4F9A"/>
    <w:rsid w:val="001E55E3"/>
    <w:rsid w:val="001E6AC5"/>
    <w:rsid w:val="001E70A6"/>
    <w:rsid w:val="001E7809"/>
    <w:rsid w:val="001E79CA"/>
    <w:rsid w:val="001E7C43"/>
    <w:rsid w:val="001F00A0"/>
    <w:rsid w:val="001F0101"/>
    <w:rsid w:val="001F068B"/>
    <w:rsid w:val="001F089D"/>
    <w:rsid w:val="001F0B71"/>
    <w:rsid w:val="001F128D"/>
    <w:rsid w:val="001F1301"/>
    <w:rsid w:val="001F13FC"/>
    <w:rsid w:val="001F16CC"/>
    <w:rsid w:val="001F2CA6"/>
    <w:rsid w:val="001F2E82"/>
    <w:rsid w:val="001F34FF"/>
    <w:rsid w:val="001F3A49"/>
    <w:rsid w:val="001F3BF5"/>
    <w:rsid w:val="001F422F"/>
    <w:rsid w:val="001F433D"/>
    <w:rsid w:val="001F44B1"/>
    <w:rsid w:val="001F4926"/>
    <w:rsid w:val="001F50C2"/>
    <w:rsid w:val="001F5363"/>
    <w:rsid w:val="001F6080"/>
    <w:rsid w:val="001F75E0"/>
    <w:rsid w:val="001F78DD"/>
    <w:rsid w:val="001F7CC6"/>
    <w:rsid w:val="002001D9"/>
    <w:rsid w:val="00200357"/>
    <w:rsid w:val="002011CB"/>
    <w:rsid w:val="00202C8C"/>
    <w:rsid w:val="00203084"/>
    <w:rsid w:val="0020334E"/>
    <w:rsid w:val="00203F09"/>
    <w:rsid w:val="00203FDF"/>
    <w:rsid w:val="0020449D"/>
    <w:rsid w:val="002047DF"/>
    <w:rsid w:val="00204E21"/>
    <w:rsid w:val="002059C7"/>
    <w:rsid w:val="002061C7"/>
    <w:rsid w:val="00206BB0"/>
    <w:rsid w:val="00206C34"/>
    <w:rsid w:val="00206E7E"/>
    <w:rsid w:val="00207018"/>
    <w:rsid w:val="002071B9"/>
    <w:rsid w:val="00207C59"/>
    <w:rsid w:val="00207DE9"/>
    <w:rsid w:val="002107A3"/>
    <w:rsid w:val="00210AC6"/>
    <w:rsid w:val="00210F3C"/>
    <w:rsid w:val="00211C70"/>
    <w:rsid w:val="00211F72"/>
    <w:rsid w:val="00212745"/>
    <w:rsid w:val="00212B93"/>
    <w:rsid w:val="002134F5"/>
    <w:rsid w:val="00214963"/>
    <w:rsid w:val="00214C8A"/>
    <w:rsid w:val="002157E2"/>
    <w:rsid w:val="00215A04"/>
    <w:rsid w:val="00216376"/>
    <w:rsid w:val="00216EF4"/>
    <w:rsid w:val="00216F84"/>
    <w:rsid w:val="0021747D"/>
    <w:rsid w:val="002210A9"/>
    <w:rsid w:val="00221549"/>
    <w:rsid w:val="0022162C"/>
    <w:rsid w:val="00221AA0"/>
    <w:rsid w:val="0022235F"/>
    <w:rsid w:val="00223B3C"/>
    <w:rsid w:val="00224085"/>
    <w:rsid w:val="00224355"/>
    <w:rsid w:val="00224491"/>
    <w:rsid w:val="002246A9"/>
    <w:rsid w:val="00224858"/>
    <w:rsid w:val="0022499F"/>
    <w:rsid w:val="00224C2C"/>
    <w:rsid w:val="00225830"/>
    <w:rsid w:val="00225EA4"/>
    <w:rsid w:val="002268C8"/>
    <w:rsid w:val="00226D55"/>
    <w:rsid w:val="00226DA2"/>
    <w:rsid w:val="00226FE9"/>
    <w:rsid w:val="00227415"/>
    <w:rsid w:val="0022777B"/>
    <w:rsid w:val="00227DF7"/>
    <w:rsid w:val="00227E1D"/>
    <w:rsid w:val="00227E68"/>
    <w:rsid w:val="00227FFA"/>
    <w:rsid w:val="00230081"/>
    <w:rsid w:val="002300CB"/>
    <w:rsid w:val="0023014D"/>
    <w:rsid w:val="002310A5"/>
    <w:rsid w:val="002311E1"/>
    <w:rsid w:val="0023135E"/>
    <w:rsid w:val="002317A0"/>
    <w:rsid w:val="00232556"/>
    <w:rsid w:val="00232833"/>
    <w:rsid w:val="00232BB0"/>
    <w:rsid w:val="00232FAF"/>
    <w:rsid w:val="00234375"/>
    <w:rsid w:val="002345AC"/>
    <w:rsid w:val="00234F4E"/>
    <w:rsid w:val="00235776"/>
    <w:rsid w:val="00235F1F"/>
    <w:rsid w:val="00236239"/>
    <w:rsid w:val="002369BB"/>
    <w:rsid w:val="00236C75"/>
    <w:rsid w:val="00236F10"/>
    <w:rsid w:val="00237006"/>
    <w:rsid w:val="002371F0"/>
    <w:rsid w:val="002374BC"/>
    <w:rsid w:val="0023777B"/>
    <w:rsid w:val="002377A7"/>
    <w:rsid w:val="00237D4C"/>
    <w:rsid w:val="00240412"/>
    <w:rsid w:val="0024070A"/>
    <w:rsid w:val="00240C9B"/>
    <w:rsid w:val="00240E1B"/>
    <w:rsid w:val="002411D0"/>
    <w:rsid w:val="00241C5D"/>
    <w:rsid w:val="00241D13"/>
    <w:rsid w:val="002436C2"/>
    <w:rsid w:val="00243718"/>
    <w:rsid w:val="00243BEE"/>
    <w:rsid w:val="00244543"/>
    <w:rsid w:val="00245222"/>
    <w:rsid w:val="00245E85"/>
    <w:rsid w:val="00246020"/>
    <w:rsid w:val="00246442"/>
    <w:rsid w:val="002466D4"/>
    <w:rsid w:val="00247704"/>
    <w:rsid w:val="002501B5"/>
    <w:rsid w:val="002504CD"/>
    <w:rsid w:val="00250870"/>
    <w:rsid w:val="00250DC0"/>
    <w:rsid w:val="00250FC9"/>
    <w:rsid w:val="002515D2"/>
    <w:rsid w:val="00251B70"/>
    <w:rsid w:val="00251EFC"/>
    <w:rsid w:val="00252212"/>
    <w:rsid w:val="00252BF1"/>
    <w:rsid w:val="00252E0C"/>
    <w:rsid w:val="00252FD6"/>
    <w:rsid w:val="002532E0"/>
    <w:rsid w:val="00253503"/>
    <w:rsid w:val="00254417"/>
    <w:rsid w:val="002559DB"/>
    <w:rsid w:val="002562D7"/>
    <w:rsid w:val="002568CC"/>
    <w:rsid w:val="0025724A"/>
    <w:rsid w:val="002572BA"/>
    <w:rsid w:val="00257358"/>
    <w:rsid w:val="00257BBD"/>
    <w:rsid w:val="00257CC2"/>
    <w:rsid w:val="002606F8"/>
    <w:rsid w:val="00260716"/>
    <w:rsid w:val="00261001"/>
    <w:rsid w:val="002612F4"/>
    <w:rsid w:val="0026133A"/>
    <w:rsid w:val="00261394"/>
    <w:rsid w:val="0026178D"/>
    <w:rsid w:val="00261BD2"/>
    <w:rsid w:val="002628A0"/>
    <w:rsid w:val="002628E5"/>
    <w:rsid w:val="002634D3"/>
    <w:rsid w:val="002637AD"/>
    <w:rsid w:val="002644B2"/>
    <w:rsid w:val="00265E69"/>
    <w:rsid w:val="0026705D"/>
    <w:rsid w:val="0026708C"/>
    <w:rsid w:val="002705C3"/>
    <w:rsid w:val="002707DC"/>
    <w:rsid w:val="002709F9"/>
    <w:rsid w:val="00270C85"/>
    <w:rsid w:val="00270DB8"/>
    <w:rsid w:val="0027126B"/>
    <w:rsid w:val="00271865"/>
    <w:rsid w:val="00271A67"/>
    <w:rsid w:val="00272136"/>
    <w:rsid w:val="002725FC"/>
    <w:rsid w:val="002727ED"/>
    <w:rsid w:val="00272BFE"/>
    <w:rsid w:val="00273135"/>
    <w:rsid w:val="00273896"/>
    <w:rsid w:val="00273F6D"/>
    <w:rsid w:val="00274AFE"/>
    <w:rsid w:val="0027507D"/>
    <w:rsid w:val="002751BA"/>
    <w:rsid w:val="00275411"/>
    <w:rsid w:val="0027573A"/>
    <w:rsid w:val="00276195"/>
    <w:rsid w:val="00276BDB"/>
    <w:rsid w:val="002776D6"/>
    <w:rsid w:val="00277FC9"/>
    <w:rsid w:val="00280688"/>
    <w:rsid w:val="0028094C"/>
    <w:rsid w:val="00280AC5"/>
    <w:rsid w:val="00280D22"/>
    <w:rsid w:val="00280EE6"/>
    <w:rsid w:val="002811F9"/>
    <w:rsid w:val="00281375"/>
    <w:rsid w:val="00281D5D"/>
    <w:rsid w:val="00281FD8"/>
    <w:rsid w:val="002821CB"/>
    <w:rsid w:val="00282790"/>
    <w:rsid w:val="00282FDF"/>
    <w:rsid w:val="002836D1"/>
    <w:rsid w:val="00283712"/>
    <w:rsid w:val="002838D3"/>
    <w:rsid w:val="00283C88"/>
    <w:rsid w:val="00283F14"/>
    <w:rsid w:val="00284146"/>
    <w:rsid w:val="00284586"/>
    <w:rsid w:val="0028494A"/>
    <w:rsid w:val="00284FF8"/>
    <w:rsid w:val="00285165"/>
    <w:rsid w:val="00285189"/>
    <w:rsid w:val="002852D3"/>
    <w:rsid w:val="00285490"/>
    <w:rsid w:val="002855AC"/>
    <w:rsid w:val="002858D4"/>
    <w:rsid w:val="0028697A"/>
    <w:rsid w:val="002872B2"/>
    <w:rsid w:val="002875DD"/>
    <w:rsid w:val="00287A0E"/>
    <w:rsid w:val="00290133"/>
    <w:rsid w:val="002903EA"/>
    <w:rsid w:val="00290CB3"/>
    <w:rsid w:val="00290E3E"/>
    <w:rsid w:val="00290F31"/>
    <w:rsid w:val="0029193E"/>
    <w:rsid w:val="00291957"/>
    <w:rsid w:val="00291EF6"/>
    <w:rsid w:val="002924E0"/>
    <w:rsid w:val="0029256F"/>
    <w:rsid w:val="00293011"/>
    <w:rsid w:val="00293197"/>
    <w:rsid w:val="0029341E"/>
    <w:rsid w:val="00293801"/>
    <w:rsid w:val="00293814"/>
    <w:rsid w:val="0029421B"/>
    <w:rsid w:val="00294A16"/>
    <w:rsid w:val="00295E21"/>
    <w:rsid w:val="00295F03"/>
    <w:rsid w:val="002962D5"/>
    <w:rsid w:val="002966E3"/>
    <w:rsid w:val="00296931"/>
    <w:rsid w:val="00296AD9"/>
    <w:rsid w:val="00296C09"/>
    <w:rsid w:val="00296FC3"/>
    <w:rsid w:val="00297834"/>
    <w:rsid w:val="00297850"/>
    <w:rsid w:val="00297859"/>
    <w:rsid w:val="002A0C2D"/>
    <w:rsid w:val="002A1917"/>
    <w:rsid w:val="002A1B25"/>
    <w:rsid w:val="002A214F"/>
    <w:rsid w:val="002A3869"/>
    <w:rsid w:val="002A3EC7"/>
    <w:rsid w:val="002A416D"/>
    <w:rsid w:val="002A4416"/>
    <w:rsid w:val="002A53BA"/>
    <w:rsid w:val="002A552E"/>
    <w:rsid w:val="002A681B"/>
    <w:rsid w:val="002A727E"/>
    <w:rsid w:val="002A73EF"/>
    <w:rsid w:val="002A7A61"/>
    <w:rsid w:val="002B0039"/>
    <w:rsid w:val="002B0979"/>
    <w:rsid w:val="002B0C82"/>
    <w:rsid w:val="002B0E05"/>
    <w:rsid w:val="002B1619"/>
    <w:rsid w:val="002B1ED1"/>
    <w:rsid w:val="002B2B93"/>
    <w:rsid w:val="002B3874"/>
    <w:rsid w:val="002B41A9"/>
    <w:rsid w:val="002B4422"/>
    <w:rsid w:val="002B4CAA"/>
    <w:rsid w:val="002B63EE"/>
    <w:rsid w:val="002B64B0"/>
    <w:rsid w:val="002B68F2"/>
    <w:rsid w:val="002B6A72"/>
    <w:rsid w:val="002B71CB"/>
    <w:rsid w:val="002B73AB"/>
    <w:rsid w:val="002B7642"/>
    <w:rsid w:val="002C02CD"/>
    <w:rsid w:val="002C1E65"/>
    <w:rsid w:val="002C2CB4"/>
    <w:rsid w:val="002C3181"/>
    <w:rsid w:val="002C3293"/>
    <w:rsid w:val="002C3772"/>
    <w:rsid w:val="002C3965"/>
    <w:rsid w:val="002C455F"/>
    <w:rsid w:val="002C48C6"/>
    <w:rsid w:val="002C54D2"/>
    <w:rsid w:val="002C5724"/>
    <w:rsid w:val="002C59FE"/>
    <w:rsid w:val="002C5EC3"/>
    <w:rsid w:val="002C7D31"/>
    <w:rsid w:val="002D0552"/>
    <w:rsid w:val="002D13FF"/>
    <w:rsid w:val="002D1688"/>
    <w:rsid w:val="002D1FE5"/>
    <w:rsid w:val="002D2ADF"/>
    <w:rsid w:val="002D2F9D"/>
    <w:rsid w:val="002D33CC"/>
    <w:rsid w:val="002D3496"/>
    <w:rsid w:val="002D3517"/>
    <w:rsid w:val="002D3533"/>
    <w:rsid w:val="002D3ACF"/>
    <w:rsid w:val="002D438C"/>
    <w:rsid w:val="002D499F"/>
    <w:rsid w:val="002D4AA1"/>
    <w:rsid w:val="002D4C32"/>
    <w:rsid w:val="002D52AD"/>
    <w:rsid w:val="002D6258"/>
    <w:rsid w:val="002D6790"/>
    <w:rsid w:val="002D6821"/>
    <w:rsid w:val="002D6B2E"/>
    <w:rsid w:val="002D736E"/>
    <w:rsid w:val="002D753A"/>
    <w:rsid w:val="002D7805"/>
    <w:rsid w:val="002D784E"/>
    <w:rsid w:val="002D7AE5"/>
    <w:rsid w:val="002E0605"/>
    <w:rsid w:val="002E0783"/>
    <w:rsid w:val="002E0AC1"/>
    <w:rsid w:val="002E0C29"/>
    <w:rsid w:val="002E104C"/>
    <w:rsid w:val="002E16F5"/>
    <w:rsid w:val="002E2352"/>
    <w:rsid w:val="002E325E"/>
    <w:rsid w:val="002E3543"/>
    <w:rsid w:val="002E3763"/>
    <w:rsid w:val="002E42B8"/>
    <w:rsid w:val="002E4B49"/>
    <w:rsid w:val="002E4BCF"/>
    <w:rsid w:val="002E5554"/>
    <w:rsid w:val="002E55BC"/>
    <w:rsid w:val="002E5954"/>
    <w:rsid w:val="002E5AE7"/>
    <w:rsid w:val="002E5C66"/>
    <w:rsid w:val="002E685B"/>
    <w:rsid w:val="002E6BD9"/>
    <w:rsid w:val="002E6DC4"/>
    <w:rsid w:val="002E7297"/>
    <w:rsid w:val="002E77BD"/>
    <w:rsid w:val="002E7AB6"/>
    <w:rsid w:val="002E7B83"/>
    <w:rsid w:val="002E7BFD"/>
    <w:rsid w:val="002F00F0"/>
    <w:rsid w:val="002F0793"/>
    <w:rsid w:val="002F156F"/>
    <w:rsid w:val="002F1DC5"/>
    <w:rsid w:val="002F20F1"/>
    <w:rsid w:val="002F21BE"/>
    <w:rsid w:val="002F2E5C"/>
    <w:rsid w:val="002F3EA3"/>
    <w:rsid w:val="002F43ED"/>
    <w:rsid w:val="002F4704"/>
    <w:rsid w:val="002F49BC"/>
    <w:rsid w:val="002F599C"/>
    <w:rsid w:val="002F59CE"/>
    <w:rsid w:val="002F5E42"/>
    <w:rsid w:val="002F5E96"/>
    <w:rsid w:val="002F68E9"/>
    <w:rsid w:val="002F7144"/>
    <w:rsid w:val="002F7AC9"/>
    <w:rsid w:val="00300178"/>
    <w:rsid w:val="0030089D"/>
    <w:rsid w:val="00300AFD"/>
    <w:rsid w:val="00300DBB"/>
    <w:rsid w:val="00300FE0"/>
    <w:rsid w:val="00301683"/>
    <w:rsid w:val="00302191"/>
    <w:rsid w:val="00302385"/>
    <w:rsid w:val="00302556"/>
    <w:rsid w:val="00302EB7"/>
    <w:rsid w:val="003037B7"/>
    <w:rsid w:val="0030382A"/>
    <w:rsid w:val="00303942"/>
    <w:rsid w:val="00303D18"/>
    <w:rsid w:val="00304737"/>
    <w:rsid w:val="00304964"/>
    <w:rsid w:val="00304A35"/>
    <w:rsid w:val="003055DC"/>
    <w:rsid w:val="00305979"/>
    <w:rsid w:val="00305A19"/>
    <w:rsid w:val="00305ACB"/>
    <w:rsid w:val="00305CFB"/>
    <w:rsid w:val="00306432"/>
    <w:rsid w:val="00306474"/>
    <w:rsid w:val="00306834"/>
    <w:rsid w:val="0030792D"/>
    <w:rsid w:val="00307A5F"/>
    <w:rsid w:val="00307BBC"/>
    <w:rsid w:val="0031039E"/>
    <w:rsid w:val="00310725"/>
    <w:rsid w:val="003107DD"/>
    <w:rsid w:val="00310B58"/>
    <w:rsid w:val="00310CEF"/>
    <w:rsid w:val="00311866"/>
    <w:rsid w:val="00312E4C"/>
    <w:rsid w:val="00312EE1"/>
    <w:rsid w:val="00313245"/>
    <w:rsid w:val="00313988"/>
    <w:rsid w:val="00313D5F"/>
    <w:rsid w:val="00314095"/>
    <w:rsid w:val="00314DCD"/>
    <w:rsid w:val="003153F5"/>
    <w:rsid w:val="00315706"/>
    <w:rsid w:val="003160A9"/>
    <w:rsid w:val="0031648E"/>
    <w:rsid w:val="00316D22"/>
    <w:rsid w:val="0031709E"/>
    <w:rsid w:val="00317EA2"/>
    <w:rsid w:val="00320666"/>
    <w:rsid w:val="00321399"/>
    <w:rsid w:val="00321482"/>
    <w:rsid w:val="00321592"/>
    <w:rsid w:val="00321792"/>
    <w:rsid w:val="00321ED1"/>
    <w:rsid w:val="003223B5"/>
    <w:rsid w:val="003223DD"/>
    <w:rsid w:val="00322785"/>
    <w:rsid w:val="00322CB4"/>
    <w:rsid w:val="0032369C"/>
    <w:rsid w:val="003239A6"/>
    <w:rsid w:val="00323E13"/>
    <w:rsid w:val="00324029"/>
    <w:rsid w:val="003240C3"/>
    <w:rsid w:val="003242CF"/>
    <w:rsid w:val="00324B05"/>
    <w:rsid w:val="0032572F"/>
    <w:rsid w:val="0032650D"/>
    <w:rsid w:val="0032701A"/>
    <w:rsid w:val="003274AE"/>
    <w:rsid w:val="0033059F"/>
    <w:rsid w:val="00330722"/>
    <w:rsid w:val="00330CA1"/>
    <w:rsid w:val="00331347"/>
    <w:rsid w:val="00331B0D"/>
    <w:rsid w:val="003320A8"/>
    <w:rsid w:val="003320B8"/>
    <w:rsid w:val="003324B8"/>
    <w:rsid w:val="003327E8"/>
    <w:rsid w:val="00332E19"/>
    <w:rsid w:val="003339FB"/>
    <w:rsid w:val="00333B48"/>
    <w:rsid w:val="00333F01"/>
    <w:rsid w:val="00333F8C"/>
    <w:rsid w:val="00335058"/>
    <w:rsid w:val="003350BD"/>
    <w:rsid w:val="0033568E"/>
    <w:rsid w:val="00336129"/>
    <w:rsid w:val="003363D3"/>
    <w:rsid w:val="0033651A"/>
    <w:rsid w:val="0033677C"/>
    <w:rsid w:val="00336E5C"/>
    <w:rsid w:val="00337975"/>
    <w:rsid w:val="00337BC5"/>
    <w:rsid w:val="00337C5C"/>
    <w:rsid w:val="00337F6D"/>
    <w:rsid w:val="00340248"/>
    <w:rsid w:val="00340477"/>
    <w:rsid w:val="00340758"/>
    <w:rsid w:val="00340C33"/>
    <w:rsid w:val="0034163E"/>
    <w:rsid w:val="00341AF5"/>
    <w:rsid w:val="00341B6E"/>
    <w:rsid w:val="00341BB7"/>
    <w:rsid w:val="00341E1F"/>
    <w:rsid w:val="00342057"/>
    <w:rsid w:val="00342838"/>
    <w:rsid w:val="00342BEE"/>
    <w:rsid w:val="00342F22"/>
    <w:rsid w:val="00342F72"/>
    <w:rsid w:val="003431E6"/>
    <w:rsid w:val="00343474"/>
    <w:rsid w:val="0034409C"/>
    <w:rsid w:val="0034469E"/>
    <w:rsid w:val="00345038"/>
    <w:rsid w:val="003459AE"/>
    <w:rsid w:val="00345CEC"/>
    <w:rsid w:val="00345DAC"/>
    <w:rsid w:val="00346283"/>
    <w:rsid w:val="0034632D"/>
    <w:rsid w:val="0034739A"/>
    <w:rsid w:val="0035033D"/>
    <w:rsid w:val="003504F8"/>
    <w:rsid w:val="00350517"/>
    <w:rsid w:val="00351772"/>
    <w:rsid w:val="003517B9"/>
    <w:rsid w:val="00351B21"/>
    <w:rsid w:val="00351EBF"/>
    <w:rsid w:val="00352709"/>
    <w:rsid w:val="003527B2"/>
    <w:rsid w:val="0035292E"/>
    <w:rsid w:val="00352BBF"/>
    <w:rsid w:val="00352C73"/>
    <w:rsid w:val="00352E9B"/>
    <w:rsid w:val="00353532"/>
    <w:rsid w:val="003540CF"/>
    <w:rsid w:val="003541D7"/>
    <w:rsid w:val="00354765"/>
    <w:rsid w:val="00354B8F"/>
    <w:rsid w:val="00354DB5"/>
    <w:rsid w:val="003553C7"/>
    <w:rsid w:val="00355413"/>
    <w:rsid w:val="0035560F"/>
    <w:rsid w:val="003557BE"/>
    <w:rsid w:val="00360F84"/>
    <w:rsid w:val="00361407"/>
    <w:rsid w:val="00361C7C"/>
    <w:rsid w:val="00361F2D"/>
    <w:rsid w:val="00361F88"/>
    <w:rsid w:val="0036273C"/>
    <w:rsid w:val="0036301D"/>
    <w:rsid w:val="003633C9"/>
    <w:rsid w:val="003634B0"/>
    <w:rsid w:val="0036365C"/>
    <w:rsid w:val="00363694"/>
    <w:rsid w:val="00363778"/>
    <w:rsid w:val="00363AD6"/>
    <w:rsid w:val="00363B11"/>
    <w:rsid w:val="0036429C"/>
    <w:rsid w:val="003645FC"/>
    <w:rsid w:val="003647D5"/>
    <w:rsid w:val="0036522C"/>
    <w:rsid w:val="003653D1"/>
    <w:rsid w:val="003675ED"/>
    <w:rsid w:val="00367AA1"/>
    <w:rsid w:val="00367B20"/>
    <w:rsid w:val="00367E3B"/>
    <w:rsid w:val="00367F86"/>
    <w:rsid w:val="00367FBB"/>
    <w:rsid w:val="00370B5F"/>
    <w:rsid w:val="00370D79"/>
    <w:rsid w:val="00371560"/>
    <w:rsid w:val="003725B3"/>
    <w:rsid w:val="00373911"/>
    <w:rsid w:val="00373D19"/>
    <w:rsid w:val="003741EA"/>
    <w:rsid w:val="00374415"/>
    <w:rsid w:val="003747F8"/>
    <w:rsid w:val="00374ECF"/>
    <w:rsid w:val="0037500E"/>
    <w:rsid w:val="00375024"/>
    <w:rsid w:val="00375714"/>
    <w:rsid w:val="00375EBD"/>
    <w:rsid w:val="00375ECF"/>
    <w:rsid w:val="003761C3"/>
    <w:rsid w:val="0037648F"/>
    <w:rsid w:val="00376A22"/>
    <w:rsid w:val="00376DF8"/>
    <w:rsid w:val="00376E34"/>
    <w:rsid w:val="00376EDA"/>
    <w:rsid w:val="00380251"/>
    <w:rsid w:val="003802C4"/>
    <w:rsid w:val="003803FE"/>
    <w:rsid w:val="00380DE5"/>
    <w:rsid w:val="00380F9E"/>
    <w:rsid w:val="003810F8"/>
    <w:rsid w:val="00381334"/>
    <w:rsid w:val="003813A1"/>
    <w:rsid w:val="00381739"/>
    <w:rsid w:val="00381929"/>
    <w:rsid w:val="00382136"/>
    <w:rsid w:val="00383B64"/>
    <w:rsid w:val="00384E39"/>
    <w:rsid w:val="00385278"/>
    <w:rsid w:val="003858A6"/>
    <w:rsid w:val="00385D6A"/>
    <w:rsid w:val="00386820"/>
    <w:rsid w:val="0038683D"/>
    <w:rsid w:val="00386ABE"/>
    <w:rsid w:val="00386F30"/>
    <w:rsid w:val="00387193"/>
    <w:rsid w:val="0038767F"/>
    <w:rsid w:val="00387A09"/>
    <w:rsid w:val="00387AFD"/>
    <w:rsid w:val="00387D11"/>
    <w:rsid w:val="00387D94"/>
    <w:rsid w:val="00391097"/>
    <w:rsid w:val="00391D35"/>
    <w:rsid w:val="003925DF"/>
    <w:rsid w:val="00392E3E"/>
    <w:rsid w:val="00393065"/>
    <w:rsid w:val="003930FF"/>
    <w:rsid w:val="00393435"/>
    <w:rsid w:val="00393C6E"/>
    <w:rsid w:val="003940FC"/>
    <w:rsid w:val="00394ECC"/>
    <w:rsid w:val="00395022"/>
    <w:rsid w:val="00395083"/>
    <w:rsid w:val="003952E0"/>
    <w:rsid w:val="003958AD"/>
    <w:rsid w:val="00395F92"/>
    <w:rsid w:val="00395FB0"/>
    <w:rsid w:val="00396051"/>
    <w:rsid w:val="00396269"/>
    <w:rsid w:val="003963B0"/>
    <w:rsid w:val="00396875"/>
    <w:rsid w:val="00396A3F"/>
    <w:rsid w:val="00396D3F"/>
    <w:rsid w:val="00396F72"/>
    <w:rsid w:val="00397840"/>
    <w:rsid w:val="003A030A"/>
    <w:rsid w:val="003A07BC"/>
    <w:rsid w:val="003A0A63"/>
    <w:rsid w:val="003A1925"/>
    <w:rsid w:val="003A19E9"/>
    <w:rsid w:val="003A1A95"/>
    <w:rsid w:val="003A1C69"/>
    <w:rsid w:val="003A263C"/>
    <w:rsid w:val="003A4569"/>
    <w:rsid w:val="003A48B3"/>
    <w:rsid w:val="003A52E5"/>
    <w:rsid w:val="003A5912"/>
    <w:rsid w:val="003A6918"/>
    <w:rsid w:val="003A6BEE"/>
    <w:rsid w:val="003A6FA3"/>
    <w:rsid w:val="003A7256"/>
    <w:rsid w:val="003A7257"/>
    <w:rsid w:val="003A7BE5"/>
    <w:rsid w:val="003B0D8D"/>
    <w:rsid w:val="003B0F61"/>
    <w:rsid w:val="003B1283"/>
    <w:rsid w:val="003B14D7"/>
    <w:rsid w:val="003B297D"/>
    <w:rsid w:val="003B2A0A"/>
    <w:rsid w:val="003B2A1C"/>
    <w:rsid w:val="003B2F96"/>
    <w:rsid w:val="003B3240"/>
    <w:rsid w:val="003B394E"/>
    <w:rsid w:val="003B432A"/>
    <w:rsid w:val="003B4348"/>
    <w:rsid w:val="003B4695"/>
    <w:rsid w:val="003B4F30"/>
    <w:rsid w:val="003B555A"/>
    <w:rsid w:val="003B566C"/>
    <w:rsid w:val="003B583F"/>
    <w:rsid w:val="003B5AE1"/>
    <w:rsid w:val="003B5F12"/>
    <w:rsid w:val="003B72AF"/>
    <w:rsid w:val="003B7C7C"/>
    <w:rsid w:val="003C0091"/>
    <w:rsid w:val="003C0DA2"/>
    <w:rsid w:val="003C10B3"/>
    <w:rsid w:val="003C116C"/>
    <w:rsid w:val="003C12B7"/>
    <w:rsid w:val="003C1B9A"/>
    <w:rsid w:val="003C2005"/>
    <w:rsid w:val="003C21C5"/>
    <w:rsid w:val="003C23D5"/>
    <w:rsid w:val="003C2C2F"/>
    <w:rsid w:val="003C3D16"/>
    <w:rsid w:val="003C440A"/>
    <w:rsid w:val="003C46AE"/>
    <w:rsid w:val="003C4FEC"/>
    <w:rsid w:val="003C52F0"/>
    <w:rsid w:val="003C57D9"/>
    <w:rsid w:val="003C5A20"/>
    <w:rsid w:val="003C6AC1"/>
    <w:rsid w:val="003C79B4"/>
    <w:rsid w:val="003C7D72"/>
    <w:rsid w:val="003C7E3F"/>
    <w:rsid w:val="003D0B99"/>
    <w:rsid w:val="003D13A9"/>
    <w:rsid w:val="003D16A7"/>
    <w:rsid w:val="003D1BAB"/>
    <w:rsid w:val="003D1BAF"/>
    <w:rsid w:val="003D1EF9"/>
    <w:rsid w:val="003D2126"/>
    <w:rsid w:val="003D220E"/>
    <w:rsid w:val="003D2A9E"/>
    <w:rsid w:val="003D2DA8"/>
    <w:rsid w:val="003D3008"/>
    <w:rsid w:val="003D41B5"/>
    <w:rsid w:val="003D4CF8"/>
    <w:rsid w:val="003D5333"/>
    <w:rsid w:val="003D57F5"/>
    <w:rsid w:val="003D5AAE"/>
    <w:rsid w:val="003D6377"/>
    <w:rsid w:val="003D6530"/>
    <w:rsid w:val="003D664D"/>
    <w:rsid w:val="003D68A4"/>
    <w:rsid w:val="003D6A72"/>
    <w:rsid w:val="003D79BB"/>
    <w:rsid w:val="003D7B55"/>
    <w:rsid w:val="003D7C3E"/>
    <w:rsid w:val="003E005E"/>
    <w:rsid w:val="003E01C5"/>
    <w:rsid w:val="003E0460"/>
    <w:rsid w:val="003E049B"/>
    <w:rsid w:val="003E2275"/>
    <w:rsid w:val="003E23D4"/>
    <w:rsid w:val="003E30F9"/>
    <w:rsid w:val="003E4508"/>
    <w:rsid w:val="003E4730"/>
    <w:rsid w:val="003E4BE4"/>
    <w:rsid w:val="003E50A6"/>
    <w:rsid w:val="003E5374"/>
    <w:rsid w:val="003E58A7"/>
    <w:rsid w:val="003E66CC"/>
    <w:rsid w:val="003E68F7"/>
    <w:rsid w:val="003E7735"/>
    <w:rsid w:val="003E7A98"/>
    <w:rsid w:val="003E7EAB"/>
    <w:rsid w:val="003F0485"/>
    <w:rsid w:val="003F08E7"/>
    <w:rsid w:val="003F092F"/>
    <w:rsid w:val="003F0FF9"/>
    <w:rsid w:val="003F17CB"/>
    <w:rsid w:val="003F183A"/>
    <w:rsid w:val="003F22C8"/>
    <w:rsid w:val="003F259B"/>
    <w:rsid w:val="003F2950"/>
    <w:rsid w:val="003F29FB"/>
    <w:rsid w:val="003F3337"/>
    <w:rsid w:val="003F3398"/>
    <w:rsid w:val="003F388E"/>
    <w:rsid w:val="003F41BE"/>
    <w:rsid w:val="003F4406"/>
    <w:rsid w:val="003F4BA3"/>
    <w:rsid w:val="003F5B94"/>
    <w:rsid w:val="003F5C91"/>
    <w:rsid w:val="003F6005"/>
    <w:rsid w:val="003F60D8"/>
    <w:rsid w:val="003F6427"/>
    <w:rsid w:val="003F68C9"/>
    <w:rsid w:val="003F6D85"/>
    <w:rsid w:val="003F70F2"/>
    <w:rsid w:val="003F73A5"/>
    <w:rsid w:val="003F7E2D"/>
    <w:rsid w:val="003F7E3B"/>
    <w:rsid w:val="00400FBF"/>
    <w:rsid w:val="004019D2"/>
    <w:rsid w:val="0040237B"/>
    <w:rsid w:val="0040289C"/>
    <w:rsid w:val="00402CF1"/>
    <w:rsid w:val="004031CA"/>
    <w:rsid w:val="00403307"/>
    <w:rsid w:val="00404025"/>
    <w:rsid w:val="0040493E"/>
    <w:rsid w:val="00404A70"/>
    <w:rsid w:val="00404FD2"/>
    <w:rsid w:val="004051FD"/>
    <w:rsid w:val="0040602C"/>
    <w:rsid w:val="00406E53"/>
    <w:rsid w:val="004072B6"/>
    <w:rsid w:val="00407833"/>
    <w:rsid w:val="00407863"/>
    <w:rsid w:val="00407888"/>
    <w:rsid w:val="004079DB"/>
    <w:rsid w:val="00407E1F"/>
    <w:rsid w:val="0041002C"/>
    <w:rsid w:val="00410505"/>
    <w:rsid w:val="004108A9"/>
    <w:rsid w:val="00410BE0"/>
    <w:rsid w:val="00411116"/>
    <w:rsid w:val="0041131C"/>
    <w:rsid w:val="00411437"/>
    <w:rsid w:val="0041163E"/>
    <w:rsid w:val="00411A24"/>
    <w:rsid w:val="00411D21"/>
    <w:rsid w:val="004123A6"/>
    <w:rsid w:val="004123AA"/>
    <w:rsid w:val="004128CD"/>
    <w:rsid w:val="00412A11"/>
    <w:rsid w:val="00412ADE"/>
    <w:rsid w:val="00413352"/>
    <w:rsid w:val="00414B18"/>
    <w:rsid w:val="00414C1B"/>
    <w:rsid w:val="00414E06"/>
    <w:rsid w:val="004157AC"/>
    <w:rsid w:val="004161D5"/>
    <w:rsid w:val="0041674C"/>
    <w:rsid w:val="004169AB"/>
    <w:rsid w:val="0041749C"/>
    <w:rsid w:val="00417550"/>
    <w:rsid w:val="00417883"/>
    <w:rsid w:val="00417EEB"/>
    <w:rsid w:val="00420363"/>
    <w:rsid w:val="004209CC"/>
    <w:rsid w:val="0042113A"/>
    <w:rsid w:val="00421964"/>
    <w:rsid w:val="00421AFC"/>
    <w:rsid w:val="00421E4D"/>
    <w:rsid w:val="00422155"/>
    <w:rsid w:val="00422B35"/>
    <w:rsid w:val="00423020"/>
    <w:rsid w:val="00424361"/>
    <w:rsid w:val="00426411"/>
    <w:rsid w:val="00426CC9"/>
    <w:rsid w:val="004276EF"/>
    <w:rsid w:val="0042795E"/>
    <w:rsid w:val="004308A2"/>
    <w:rsid w:val="004312B7"/>
    <w:rsid w:val="00431B32"/>
    <w:rsid w:val="00431B49"/>
    <w:rsid w:val="00431F9A"/>
    <w:rsid w:val="00432288"/>
    <w:rsid w:val="004325CB"/>
    <w:rsid w:val="00433522"/>
    <w:rsid w:val="00433667"/>
    <w:rsid w:val="00433DE9"/>
    <w:rsid w:val="00434547"/>
    <w:rsid w:val="0043454B"/>
    <w:rsid w:val="004352D7"/>
    <w:rsid w:val="00435431"/>
    <w:rsid w:val="00435B5B"/>
    <w:rsid w:val="00435FE3"/>
    <w:rsid w:val="004407B7"/>
    <w:rsid w:val="00440B8B"/>
    <w:rsid w:val="00440C85"/>
    <w:rsid w:val="004411ED"/>
    <w:rsid w:val="0044136A"/>
    <w:rsid w:val="004413C1"/>
    <w:rsid w:val="004430F9"/>
    <w:rsid w:val="00443251"/>
    <w:rsid w:val="0044413E"/>
    <w:rsid w:val="004445E7"/>
    <w:rsid w:val="00444D08"/>
    <w:rsid w:val="00444E1C"/>
    <w:rsid w:val="00444F61"/>
    <w:rsid w:val="0044502E"/>
    <w:rsid w:val="0044532A"/>
    <w:rsid w:val="00445B8C"/>
    <w:rsid w:val="00445F51"/>
    <w:rsid w:val="00446113"/>
    <w:rsid w:val="004466B8"/>
    <w:rsid w:val="00446C8E"/>
    <w:rsid w:val="00446C9B"/>
    <w:rsid w:val="00446C9D"/>
    <w:rsid w:val="00446D52"/>
    <w:rsid w:val="004479BF"/>
    <w:rsid w:val="004479CD"/>
    <w:rsid w:val="00450206"/>
    <w:rsid w:val="00450E9C"/>
    <w:rsid w:val="004510E3"/>
    <w:rsid w:val="004522F6"/>
    <w:rsid w:val="0045240E"/>
    <w:rsid w:val="00452BA8"/>
    <w:rsid w:val="00452F0F"/>
    <w:rsid w:val="00454050"/>
    <w:rsid w:val="0045462F"/>
    <w:rsid w:val="00454BA1"/>
    <w:rsid w:val="00454E04"/>
    <w:rsid w:val="00455373"/>
    <w:rsid w:val="00455903"/>
    <w:rsid w:val="0046131F"/>
    <w:rsid w:val="0046144B"/>
    <w:rsid w:val="00461937"/>
    <w:rsid w:val="00461CA8"/>
    <w:rsid w:val="0046204A"/>
    <w:rsid w:val="0046212B"/>
    <w:rsid w:val="00462446"/>
    <w:rsid w:val="00462A75"/>
    <w:rsid w:val="00462BF6"/>
    <w:rsid w:val="00462F2D"/>
    <w:rsid w:val="00462FCF"/>
    <w:rsid w:val="004631D9"/>
    <w:rsid w:val="004632E1"/>
    <w:rsid w:val="00463D1F"/>
    <w:rsid w:val="00463DC9"/>
    <w:rsid w:val="00464639"/>
    <w:rsid w:val="00464A67"/>
    <w:rsid w:val="004655D6"/>
    <w:rsid w:val="00465C1F"/>
    <w:rsid w:val="00465C60"/>
    <w:rsid w:val="00466D0E"/>
    <w:rsid w:val="00467B18"/>
    <w:rsid w:val="00470274"/>
    <w:rsid w:val="00470A37"/>
    <w:rsid w:val="00470B7E"/>
    <w:rsid w:val="004711D2"/>
    <w:rsid w:val="004718E4"/>
    <w:rsid w:val="00472009"/>
    <w:rsid w:val="0047253C"/>
    <w:rsid w:val="00472640"/>
    <w:rsid w:val="00473094"/>
    <w:rsid w:val="00473AD8"/>
    <w:rsid w:val="00473CA2"/>
    <w:rsid w:val="00473CF9"/>
    <w:rsid w:val="004747C3"/>
    <w:rsid w:val="00474816"/>
    <w:rsid w:val="0047537D"/>
    <w:rsid w:val="004753F0"/>
    <w:rsid w:val="00476072"/>
    <w:rsid w:val="00476483"/>
    <w:rsid w:val="004764D3"/>
    <w:rsid w:val="0047683B"/>
    <w:rsid w:val="00480019"/>
    <w:rsid w:val="004801A5"/>
    <w:rsid w:val="00480383"/>
    <w:rsid w:val="0048047E"/>
    <w:rsid w:val="004809FA"/>
    <w:rsid w:val="0048135A"/>
    <w:rsid w:val="004819C7"/>
    <w:rsid w:val="00481CC1"/>
    <w:rsid w:val="004825D2"/>
    <w:rsid w:val="004826B4"/>
    <w:rsid w:val="00482AAB"/>
    <w:rsid w:val="00483090"/>
    <w:rsid w:val="00484E5C"/>
    <w:rsid w:val="004852A5"/>
    <w:rsid w:val="004859BA"/>
    <w:rsid w:val="00486224"/>
    <w:rsid w:val="00486723"/>
    <w:rsid w:val="004876F0"/>
    <w:rsid w:val="00487B42"/>
    <w:rsid w:val="00487ED9"/>
    <w:rsid w:val="00490235"/>
    <w:rsid w:val="0049053F"/>
    <w:rsid w:val="004914B9"/>
    <w:rsid w:val="0049183C"/>
    <w:rsid w:val="00491F0B"/>
    <w:rsid w:val="00492598"/>
    <w:rsid w:val="00492B2F"/>
    <w:rsid w:val="0049349A"/>
    <w:rsid w:val="0049362B"/>
    <w:rsid w:val="00493FC9"/>
    <w:rsid w:val="00494179"/>
    <w:rsid w:val="004941E3"/>
    <w:rsid w:val="00494815"/>
    <w:rsid w:val="00495285"/>
    <w:rsid w:val="0049549B"/>
    <w:rsid w:val="004955CB"/>
    <w:rsid w:val="004966D8"/>
    <w:rsid w:val="00496ECE"/>
    <w:rsid w:val="004970A8"/>
    <w:rsid w:val="00497C55"/>
    <w:rsid w:val="00497CFF"/>
    <w:rsid w:val="00497FD4"/>
    <w:rsid w:val="004A0163"/>
    <w:rsid w:val="004A05AD"/>
    <w:rsid w:val="004A129A"/>
    <w:rsid w:val="004A149C"/>
    <w:rsid w:val="004A1C3F"/>
    <w:rsid w:val="004A2908"/>
    <w:rsid w:val="004A2A5C"/>
    <w:rsid w:val="004A2CB8"/>
    <w:rsid w:val="004A31F8"/>
    <w:rsid w:val="004A3D15"/>
    <w:rsid w:val="004A42B9"/>
    <w:rsid w:val="004A5033"/>
    <w:rsid w:val="004A5DFA"/>
    <w:rsid w:val="004A631C"/>
    <w:rsid w:val="004A7441"/>
    <w:rsid w:val="004B0F68"/>
    <w:rsid w:val="004B1420"/>
    <w:rsid w:val="004B1E38"/>
    <w:rsid w:val="004B2024"/>
    <w:rsid w:val="004B2377"/>
    <w:rsid w:val="004B25EF"/>
    <w:rsid w:val="004B26A5"/>
    <w:rsid w:val="004B2A3B"/>
    <w:rsid w:val="004B37F7"/>
    <w:rsid w:val="004B3B3C"/>
    <w:rsid w:val="004B42A4"/>
    <w:rsid w:val="004B4963"/>
    <w:rsid w:val="004B4A3A"/>
    <w:rsid w:val="004B50A1"/>
    <w:rsid w:val="004B50E3"/>
    <w:rsid w:val="004B54E2"/>
    <w:rsid w:val="004B5774"/>
    <w:rsid w:val="004B6721"/>
    <w:rsid w:val="004B6C7A"/>
    <w:rsid w:val="004B7690"/>
    <w:rsid w:val="004B7AD8"/>
    <w:rsid w:val="004B7D32"/>
    <w:rsid w:val="004C038C"/>
    <w:rsid w:val="004C0F28"/>
    <w:rsid w:val="004C0FBB"/>
    <w:rsid w:val="004C1927"/>
    <w:rsid w:val="004C1A54"/>
    <w:rsid w:val="004C26CD"/>
    <w:rsid w:val="004C285C"/>
    <w:rsid w:val="004C2964"/>
    <w:rsid w:val="004C2D76"/>
    <w:rsid w:val="004C335F"/>
    <w:rsid w:val="004C447A"/>
    <w:rsid w:val="004C44A7"/>
    <w:rsid w:val="004C4DC2"/>
    <w:rsid w:val="004C6303"/>
    <w:rsid w:val="004C658D"/>
    <w:rsid w:val="004C6642"/>
    <w:rsid w:val="004C6B0F"/>
    <w:rsid w:val="004C711B"/>
    <w:rsid w:val="004C724C"/>
    <w:rsid w:val="004C75CD"/>
    <w:rsid w:val="004C7A3D"/>
    <w:rsid w:val="004C7E2E"/>
    <w:rsid w:val="004D104D"/>
    <w:rsid w:val="004D1BEF"/>
    <w:rsid w:val="004D1D32"/>
    <w:rsid w:val="004D213A"/>
    <w:rsid w:val="004D245D"/>
    <w:rsid w:val="004D24A9"/>
    <w:rsid w:val="004D2506"/>
    <w:rsid w:val="004D29EF"/>
    <w:rsid w:val="004D3D53"/>
    <w:rsid w:val="004D461E"/>
    <w:rsid w:val="004D4757"/>
    <w:rsid w:val="004D4A04"/>
    <w:rsid w:val="004D51B6"/>
    <w:rsid w:val="004D54AB"/>
    <w:rsid w:val="004D55E3"/>
    <w:rsid w:val="004D5D47"/>
    <w:rsid w:val="004D60B3"/>
    <w:rsid w:val="004D6D5F"/>
    <w:rsid w:val="004D70F0"/>
    <w:rsid w:val="004D78C9"/>
    <w:rsid w:val="004E000F"/>
    <w:rsid w:val="004E0666"/>
    <w:rsid w:val="004E0E0C"/>
    <w:rsid w:val="004E15C1"/>
    <w:rsid w:val="004E1638"/>
    <w:rsid w:val="004E19D4"/>
    <w:rsid w:val="004E1C95"/>
    <w:rsid w:val="004E391E"/>
    <w:rsid w:val="004E3957"/>
    <w:rsid w:val="004E48C4"/>
    <w:rsid w:val="004E64F3"/>
    <w:rsid w:val="004E6575"/>
    <w:rsid w:val="004E675C"/>
    <w:rsid w:val="004E713E"/>
    <w:rsid w:val="004E76BB"/>
    <w:rsid w:val="004E7F8C"/>
    <w:rsid w:val="004F0F95"/>
    <w:rsid w:val="004F116A"/>
    <w:rsid w:val="004F1229"/>
    <w:rsid w:val="004F1351"/>
    <w:rsid w:val="004F1415"/>
    <w:rsid w:val="004F2678"/>
    <w:rsid w:val="004F29A1"/>
    <w:rsid w:val="004F2EA8"/>
    <w:rsid w:val="004F3895"/>
    <w:rsid w:val="004F4A4A"/>
    <w:rsid w:val="004F4C4A"/>
    <w:rsid w:val="004F4C78"/>
    <w:rsid w:val="004F52C3"/>
    <w:rsid w:val="004F5687"/>
    <w:rsid w:val="004F5EE1"/>
    <w:rsid w:val="004F6A3B"/>
    <w:rsid w:val="004F7055"/>
    <w:rsid w:val="004F7059"/>
    <w:rsid w:val="004F761D"/>
    <w:rsid w:val="004F7982"/>
    <w:rsid w:val="004F7A97"/>
    <w:rsid w:val="004F7DE1"/>
    <w:rsid w:val="00500BEE"/>
    <w:rsid w:val="00500E61"/>
    <w:rsid w:val="00501C9F"/>
    <w:rsid w:val="00501FAC"/>
    <w:rsid w:val="005027F5"/>
    <w:rsid w:val="00502832"/>
    <w:rsid w:val="00502891"/>
    <w:rsid w:val="00502C47"/>
    <w:rsid w:val="0050369B"/>
    <w:rsid w:val="00504722"/>
    <w:rsid w:val="00504D10"/>
    <w:rsid w:val="005050C7"/>
    <w:rsid w:val="0050575F"/>
    <w:rsid w:val="00505931"/>
    <w:rsid w:val="00506810"/>
    <w:rsid w:val="00507893"/>
    <w:rsid w:val="005079D2"/>
    <w:rsid w:val="00507B63"/>
    <w:rsid w:val="0051067D"/>
    <w:rsid w:val="005106EF"/>
    <w:rsid w:val="00510879"/>
    <w:rsid w:val="00510EEF"/>
    <w:rsid w:val="00511363"/>
    <w:rsid w:val="005129F5"/>
    <w:rsid w:val="00513273"/>
    <w:rsid w:val="0051363A"/>
    <w:rsid w:val="00513E4A"/>
    <w:rsid w:val="005146F9"/>
    <w:rsid w:val="0051510E"/>
    <w:rsid w:val="005151F4"/>
    <w:rsid w:val="00515999"/>
    <w:rsid w:val="00515A02"/>
    <w:rsid w:val="00515A52"/>
    <w:rsid w:val="00515D41"/>
    <w:rsid w:val="00515EEF"/>
    <w:rsid w:val="00515F49"/>
    <w:rsid w:val="005162CF"/>
    <w:rsid w:val="00516441"/>
    <w:rsid w:val="00516911"/>
    <w:rsid w:val="00516AD1"/>
    <w:rsid w:val="00516BD2"/>
    <w:rsid w:val="0052024B"/>
    <w:rsid w:val="005202E5"/>
    <w:rsid w:val="00520877"/>
    <w:rsid w:val="00521DBF"/>
    <w:rsid w:val="00522D8E"/>
    <w:rsid w:val="00524281"/>
    <w:rsid w:val="0052436F"/>
    <w:rsid w:val="005248F9"/>
    <w:rsid w:val="00525D48"/>
    <w:rsid w:val="00525E18"/>
    <w:rsid w:val="00526985"/>
    <w:rsid w:val="005272A3"/>
    <w:rsid w:val="00527997"/>
    <w:rsid w:val="00530021"/>
    <w:rsid w:val="0053033A"/>
    <w:rsid w:val="00530C55"/>
    <w:rsid w:val="0053131F"/>
    <w:rsid w:val="00531D37"/>
    <w:rsid w:val="00532423"/>
    <w:rsid w:val="0053257E"/>
    <w:rsid w:val="005334FC"/>
    <w:rsid w:val="0053392D"/>
    <w:rsid w:val="00533DB8"/>
    <w:rsid w:val="0053508F"/>
    <w:rsid w:val="0053556B"/>
    <w:rsid w:val="005356C0"/>
    <w:rsid w:val="005362D1"/>
    <w:rsid w:val="00540183"/>
    <w:rsid w:val="005401C4"/>
    <w:rsid w:val="00540C8D"/>
    <w:rsid w:val="00543A20"/>
    <w:rsid w:val="00543A64"/>
    <w:rsid w:val="00543F26"/>
    <w:rsid w:val="005442A9"/>
    <w:rsid w:val="00544B12"/>
    <w:rsid w:val="00545BA1"/>
    <w:rsid w:val="0054646D"/>
    <w:rsid w:val="005467FE"/>
    <w:rsid w:val="00546ECE"/>
    <w:rsid w:val="0054778E"/>
    <w:rsid w:val="005479C9"/>
    <w:rsid w:val="00547F92"/>
    <w:rsid w:val="00551CAB"/>
    <w:rsid w:val="00551D9E"/>
    <w:rsid w:val="00552B88"/>
    <w:rsid w:val="005536D6"/>
    <w:rsid w:val="00553A44"/>
    <w:rsid w:val="00553A9B"/>
    <w:rsid w:val="00553E49"/>
    <w:rsid w:val="00554000"/>
    <w:rsid w:val="00554DC7"/>
    <w:rsid w:val="00555EEA"/>
    <w:rsid w:val="005564B3"/>
    <w:rsid w:val="0055672F"/>
    <w:rsid w:val="00556F8E"/>
    <w:rsid w:val="00557DB3"/>
    <w:rsid w:val="005600C4"/>
    <w:rsid w:val="00560863"/>
    <w:rsid w:val="0056120D"/>
    <w:rsid w:val="00561503"/>
    <w:rsid w:val="0056197E"/>
    <w:rsid w:val="00561D64"/>
    <w:rsid w:val="00561DE8"/>
    <w:rsid w:val="0056231D"/>
    <w:rsid w:val="00563121"/>
    <w:rsid w:val="005631B1"/>
    <w:rsid w:val="0056346A"/>
    <w:rsid w:val="00563558"/>
    <w:rsid w:val="005637E6"/>
    <w:rsid w:val="00563B6D"/>
    <w:rsid w:val="00563F49"/>
    <w:rsid w:val="00564082"/>
    <w:rsid w:val="005652B5"/>
    <w:rsid w:val="00566DE2"/>
    <w:rsid w:val="005675AC"/>
    <w:rsid w:val="00567E79"/>
    <w:rsid w:val="005700C4"/>
    <w:rsid w:val="005701AA"/>
    <w:rsid w:val="00571866"/>
    <w:rsid w:val="00571B3F"/>
    <w:rsid w:val="00571B6D"/>
    <w:rsid w:val="00571F53"/>
    <w:rsid w:val="0057213C"/>
    <w:rsid w:val="00572B92"/>
    <w:rsid w:val="00572C7A"/>
    <w:rsid w:val="00573650"/>
    <w:rsid w:val="00574180"/>
    <w:rsid w:val="005746DB"/>
    <w:rsid w:val="00574E17"/>
    <w:rsid w:val="00574FE0"/>
    <w:rsid w:val="00575432"/>
    <w:rsid w:val="00575A63"/>
    <w:rsid w:val="00575ECC"/>
    <w:rsid w:val="00575FE0"/>
    <w:rsid w:val="0057616C"/>
    <w:rsid w:val="00577189"/>
    <w:rsid w:val="0058064A"/>
    <w:rsid w:val="005806F7"/>
    <w:rsid w:val="00580798"/>
    <w:rsid w:val="0058083D"/>
    <w:rsid w:val="00581BDF"/>
    <w:rsid w:val="00581E4A"/>
    <w:rsid w:val="0058228B"/>
    <w:rsid w:val="0058260C"/>
    <w:rsid w:val="005828AE"/>
    <w:rsid w:val="00582AD0"/>
    <w:rsid w:val="00582F0F"/>
    <w:rsid w:val="0058346F"/>
    <w:rsid w:val="0058377E"/>
    <w:rsid w:val="00583A4D"/>
    <w:rsid w:val="00583F7E"/>
    <w:rsid w:val="005847DD"/>
    <w:rsid w:val="00584B1A"/>
    <w:rsid w:val="00584DD9"/>
    <w:rsid w:val="00585289"/>
    <w:rsid w:val="00585351"/>
    <w:rsid w:val="0058572F"/>
    <w:rsid w:val="005857F8"/>
    <w:rsid w:val="00585947"/>
    <w:rsid w:val="005860B0"/>
    <w:rsid w:val="00586342"/>
    <w:rsid w:val="00586ED7"/>
    <w:rsid w:val="00590271"/>
    <w:rsid w:val="005910A8"/>
    <w:rsid w:val="00591113"/>
    <w:rsid w:val="005911B9"/>
    <w:rsid w:val="005914FD"/>
    <w:rsid w:val="00591613"/>
    <w:rsid w:val="00592384"/>
    <w:rsid w:val="005924AF"/>
    <w:rsid w:val="00592500"/>
    <w:rsid w:val="00592AAE"/>
    <w:rsid w:val="00593130"/>
    <w:rsid w:val="0059356A"/>
    <w:rsid w:val="00593666"/>
    <w:rsid w:val="00594CCC"/>
    <w:rsid w:val="0059551D"/>
    <w:rsid w:val="00595922"/>
    <w:rsid w:val="00596D1F"/>
    <w:rsid w:val="00596EB4"/>
    <w:rsid w:val="00597AAA"/>
    <w:rsid w:val="005A041A"/>
    <w:rsid w:val="005A06F1"/>
    <w:rsid w:val="005A0D0A"/>
    <w:rsid w:val="005A0D78"/>
    <w:rsid w:val="005A12D0"/>
    <w:rsid w:val="005A1301"/>
    <w:rsid w:val="005A4B84"/>
    <w:rsid w:val="005A557C"/>
    <w:rsid w:val="005A55A9"/>
    <w:rsid w:val="005A5A00"/>
    <w:rsid w:val="005A5AD9"/>
    <w:rsid w:val="005A663D"/>
    <w:rsid w:val="005A66A6"/>
    <w:rsid w:val="005A68F3"/>
    <w:rsid w:val="005A6960"/>
    <w:rsid w:val="005A77CB"/>
    <w:rsid w:val="005A7A1F"/>
    <w:rsid w:val="005A7EC1"/>
    <w:rsid w:val="005B04C6"/>
    <w:rsid w:val="005B07C4"/>
    <w:rsid w:val="005B0F2A"/>
    <w:rsid w:val="005B2223"/>
    <w:rsid w:val="005B2C00"/>
    <w:rsid w:val="005B3022"/>
    <w:rsid w:val="005B3F4B"/>
    <w:rsid w:val="005B3FE6"/>
    <w:rsid w:val="005B4433"/>
    <w:rsid w:val="005B4BC6"/>
    <w:rsid w:val="005B531D"/>
    <w:rsid w:val="005B535C"/>
    <w:rsid w:val="005B55E4"/>
    <w:rsid w:val="005B59ED"/>
    <w:rsid w:val="005B64B0"/>
    <w:rsid w:val="005B7040"/>
    <w:rsid w:val="005B78B3"/>
    <w:rsid w:val="005B7B0A"/>
    <w:rsid w:val="005B7EA0"/>
    <w:rsid w:val="005C0893"/>
    <w:rsid w:val="005C0B62"/>
    <w:rsid w:val="005C0E60"/>
    <w:rsid w:val="005C0EF1"/>
    <w:rsid w:val="005C1208"/>
    <w:rsid w:val="005C12BA"/>
    <w:rsid w:val="005C16C4"/>
    <w:rsid w:val="005C199D"/>
    <w:rsid w:val="005C1C0D"/>
    <w:rsid w:val="005C1ECD"/>
    <w:rsid w:val="005C2B0E"/>
    <w:rsid w:val="005C2D46"/>
    <w:rsid w:val="005C3679"/>
    <w:rsid w:val="005C3A8F"/>
    <w:rsid w:val="005C4E19"/>
    <w:rsid w:val="005C5108"/>
    <w:rsid w:val="005C540A"/>
    <w:rsid w:val="005C54A1"/>
    <w:rsid w:val="005C5E13"/>
    <w:rsid w:val="005C61E4"/>
    <w:rsid w:val="005C6598"/>
    <w:rsid w:val="005C669C"/>
    <w:rsid w:val="005C6773"/>
    <w:rsid w:val="005C78AC"/>
    <w:rsid w:val="005C79D9"/>
    <w:rsid w:val="005D0451"/>
    <w:rsid w:val="005D0926"/>
    <w:rsid w:val="005D0A70"/>
    <w:rsid w:val="005D0D10"/>
    <w:rsid w:val="005D12F8"/>
    <w:rsid w:val="005D1785"/>
    <w:rsid w:val="005D23CD"/>
    <w:rsid w:val="005D4310"/>
    <w:rsid w:val="005D4A8C"/>
    <w:rsid w:val="005D4CEA"/>
    <w:rsid w:val="005D5274"/>
    <w:rsid w:val="005D528A"/>
    <w:rsid w:val="005D5536"/>
    <w:rsid w:val="005D5E01"/>
    <w:rsid w:val="005D774E"/>
    <w:rsid w:val="005D78C1"/>
    <w:rsid w:val="005E04CC"/>
    <w:rsid w:val="005E04D5"/>
    <w:rsid w:val="005E09AD"/>
    <w:rsid w:val="005E0BCC"/>
    <w:rsid w:val="005E1628"/>
    <w:rsid w:val="005E1B96"/>
    <w:rsid w:val="005E2109"/>
    <w:rsid w:val="005E2536"/>
    <w:rsid w:val="005E27B0"/>
    <w:rsid w:val="005E2C42"/>
    <w:rsid w:val="005E2E36"/>
    <w:rsid w:val="005E3074"/>
    <w:rsid w:val="005E3E2A"/>
    <w:rsid w:val="005E404D"/>
    <w:rsid w:val="005E405C"/>
    <w:rsid w:val="005E42C5"/>
    <w:rsid w:val="005E4528"/>
    <w:rsid w:val="005E4EDA"/>
    <w:rsid w:val="005E514D"/>
    <w:rsid w:val="005E51BC"/>
    <w:rsid w:val="005E55DB"/>
    <w:rsid w:val="005E57BA"/>
    <w:rsid w:val="005E5DF5"/>
    <w:rsid w:val="005E60F4"/>
    <w:rsid w:val="005E6AE9"/>
    <w:rsid w:val="005E77C2"/>
    <w:rsid w:val="005E78F5"/>
    <w:rsid w:val="005E7E88"/>
    <w:rsid w:val="005F18FD"/>
    <w:rsid w:val="005F1915"/>
    <w:rsid w:val="005F2136"/>
    <w:rsid w:val="005F2282"/>
    <w:rsid w:val="005F23EC"/>
    <w:rsid w:val="005F31F6"/>
    <w:rsid w:val="005F3615"/>
    <w:rsid w:val="005F3FBB"/>
    <w:rsid w:val="005F42B8"/>
    <w:rsid w:val="005F5281"/>
    <w:rsid w:val="005F5917"/>
    <w:rsid w:val="005F70CC"/>
    <w:rsid w:val="005F753C"/>
    <w:rsid w:val="005F7989"/>
    <w:rsid w:val="005F7B49"/>
    <w:rsid w:val="0060012E"/>
    <w:rsid w:val="0060092F"/>
    <w:rsid w:val="006009E7"/>
    <w:rsid w:val="00600E61"/>
    <w:rsid w:val="00601EB4"/>
    <w:rsid w:val="00602680"/>
    <w:rsid w:val="00603605"/>
    <w:rsid w:val="0060366A"/>
    <w:rsid w:val="00603899"/>
    <w:rsid w:val="00603AB2"/>
    <w:rsid w:val="006040EF"/>
    <w:rsid w:val="00604832"/>
    <w:rsid w:val="006049C2"/>
    <w:rsid w:val="00604C0C"/>
    <w:rsid w:val="00604FDB"/>
    <w:rsid w:val="00605179"/>
    <w:rsid w:val="00605365"/>
    <w:rsid w:val="00606063"/>
    <w:rsid w:val="006065EB"/>
    <w:rsid w:val="0060674C"/>
    <w:rsid w:val="0060685B"/>
    <w:rsid w:val="0060698F"/>
    <w:rsid w:val="00606BB2"/>
    <w:rsid w:val="00606DC5"/>
    <w:rsid w:val="00606E2F"/>
    <w:rsid w:val="00606EEA"/>
    <w:rsid w:val="00606FD9"/>
    <w:rsid w:val="0060724A"/>
    <w:rsid w:val="006074DD"/>
    <w:rsid w:val="00607ABE"/>
    <w:rsid w:val="00607AEA"/>
    <w:rsid w:val="00607B31"/>
    <w:rsid w:val="00607F74"/>
    <w:rsid w:val="0061061F"/>
    <w:rsid w:val="00610955"/>
    <w:rsid w:val="0061104E"/>
    <w:rsid w:val="00611392"/>
    <w:rsid w:val="006114BD"/>
    <w:rsid w:val="006123BA"/>
    <w:rsid w:val="006129D2"/>
    <w:rsid w:val="00612C17"/>
    <w:rsid w:val="00614506"/>
    <w:rsid w:val="00614DBA"/>
    <w:rsid w:val="006152F7"/>
    <w:rsid w:val="006158B4"/>
    <w:rsid w:val="00615D61"/>
    <w:rsid w:val="00615F8C"/>
    <w:rsid w:val="00616B7A"/>
    <w:rsid w:val="0061707A"/>
    <w:rsid w:val="00617199"/>
    <w:rsid w:val="006202F1"/>
    <w:rsid w:val="006208BE"/>
    <w:rsid w:val="006208E8"/>
    <w:rsid w:val="00620AFA"/>
    <w:rsid w:val="00620C07"/>
    <w:rsid w:val="00621299"/>
    <w:rsid w:val="006214A2"/>
    <w:rsid w:val="00621976"/>
    <w:rsid w:val="00621986"/>
    <w:rsid w:val="00621B23"/>
    <w:rsid w:val="00621CFA"/>
    <w:rsid w:val="00621E5C"/>
    <w:rsid w:val="006226D0"/>
    <w:rsid w:val="00622D3B"/>
    <w:rsid w:val="006230EB"/>
    <w:rsid w:val="00623AFE"/>
    <w:rsid w:val="00623E93"/>
    <w:rsid w:val="00624775"/>
    <w:rsid w:val="0062496E"/>
    <w:rsid w:val="00624A12"/>
    <w:rsid w:val="00624CA9"/>
    <w:rsid w:val="0062557A"/>
    <w:rsid w:val="00625CF9"/>
    <w:rsid w:val="00626383"/>
    <w:rsid w:val="00626528"/>
    <w:rsid w:val="006265FA"/>
    <w:rsid w:val="0062671E"/>
    <w:rsid w:val="00627479"/>
    <w:rsid w:val="00627DCA"/>
    <w:rsid w:val="00627DCF"/>
    <w:rsid w:val="00627E2D"/>
    <w:rsid w:val="00630755"/>
    <w:rsid w:val="00630A6E"/>
    <w:rsid w:val="0063171D"/>
    <w:rsid w:val="006319DA"/>
    <w:rsid w:val="00631AD3"/>
    <w:rsid w:val="00631D63"/>
    <w:rsid w:val="00632AB4"/>
    <w:rsid w:val="0063314A"/>
    <w:rsid w:val="006334D7"/>
    <w:rsid w:val="006336F8"/>
    <w:rsid w:val="00633FC0"/>
    <w:rsid w:val="00634402"/>
    <w:rsid w:val="00634476"/>
    <w:rsid w:val="0063453F"/>
    <w:rsid w:val="00634DC1"/>
    <w:rsid w:val="00635E06"/>
    <w:rsid w:val="00635F75"/>
    <w:rsid w:val="006367DC"/>
    <w:rsid w:val="00636943"/>
    <w:rsid w:val="006369DE"/>
    <w:rsid w:val="00636B05"/>
    <w:rsid w:val="00636F65"/>
    <w:rsid w:val="006375A3"/>
    <w:rsid w:val="006377DA"/>
    <w:rsid w:val="00637B67"/>
    <w:rsid w:val="0064127A"/>
    <w:rsid w:val="00641D72"/>
    <w:rsid w:val="006422DD"/>
    <w:rsid w:val="00642D1E"/>
    <w:rsid w:val="006433BE"/>
    <w:rsid w:val="006435CF"/>
    <w:rsid w:val="00643658"/>
    <w:rsid w:val="00643C1D"/>
    <w:rsid w:val="0064436E"/>
    <w:rsid w:val="0064465F"/>
    <w:rsid w:val="006448A6"/>
    <w:rsid w:val="00644E44"/>
    <w:rsid w:val="0064567D"/>
    <w:rsid w:val="00645C0B"/>
    <w:rsid w:val="00646018"/>
    <w:rsid w:val="00646205"/>
    <w:rsid w:val="00646C5E"/>
    <w:rsid w:val="00646F07"/>
    <w:rsid w:val="006472D6"/>
    <w:rsid w:val="006473C1"/>
    <w:rsid w:val="00647447"/>
    <w:rsid w:val="00650CCF"/>
    <w:rsid w:val="00651086"/>
    <w:rsid w:val="006511B1"/>
    <w:rsid w:val="00651355"/>
    <w:rsid w:val="00651CE5"/>
    <w:rsid w:val="00651F0D"/>
    <w:rsid w:val="00652BAE"/>
    <w:rsid w:val="00652C59"/>
    <w:rsid w:val="00653E4F"/>
    <w:rsid w:val="00654AF0"/>
    <w:rsid w:val="00654CB0"/>
    <w:rsid w:val="00655C1F"/>
    <w:rsid w:val="00655F60"/>
    <w:rsid w:val="00656485"/>
    <w:rsid w:val="00656F6D"/>
    <w:rsid w:val="006573EF"/>
    <w:rsid w:val="006576CD"/>
    <w:rsid w:val="0065774F"/>
    <w:rsid w:val="00660DD4"/>
    <w:rsid w:val="00660F52"/>
    <w:rsid w:val="00661919"/>
    <w:rsid w:val="00662297"/>
    <w:rsid w:val="00662823"/>
    <w:rsid w:val="00662EC1"/>
    <w:rsid w:val="00664126"/>
    <w:rsid w:val="0066444C"/>
    <w:rsid w:val="00664DF2"/>
    <w:rsid w:val="00666099"/>
    <w:rsid w:val="006664FF"/>
    <w:rsid w:val="00666AFA"/>
    <w:rsid w:val="0066707B"/>
    <w:rsid w:val="006673A3"/>
    <w:rsid w:val="0067009F"/>
    <w:rsid w:val="00670782"/>
    <w:rsid w:val="006709CA"/>
    <w:rsid w:val="006714DD"/>
    <w:rsid w:val="00671616"/>
    <w:rsid w:val="00671799"/>
    <w:rsid w:val="00671867"/>
    <w:rsid w:val="00671B36"/>
    <w:rsid w:val="00671DD3"/>
    <w:rsid w:val="00672E40"/>
    <w:rsid w:val="00673381"/>
    <w:rsid w:val="0067339E"/>
    <w:rsid w:val="0067382C"/>
    <w:rsid w:val="00673AE4"/>
    <w:rsid w:val="00673E6B"/>
    <w:rsid w:val="00674206"/>
    <w:rsid w:val="0067559D"/>
    <w:rsid w:val="0067575A"/>
    <w:rsid w:val="0067592B"/>
    <w:rsid w:val="00676590"/>
    <w:rsid w:val="00676B4A"/>
    <w:rsid w:val="00677806"/>
    <w:rsid w:val="00677C5A"/>
    <w:rsid w:val="00677C81"/>
    <w:rsid w:val="00677D63"/>
    <w:rsid w:val="0068063D"/>
    <w:rsid w:val="00680AEB"/>
    <w:rsid w:val="00680BB9"/>
    <w:rsid w:val="0068118A"/>
    <w:rsid w:val="00681733"/>
    <w:rsid w:val="00681938"/>
    <w:rsid w:val="00681C07"/>
    <w:rsid w:val="00681EB0"/>
    <w:rsid w:val="00682B7B"/>
    <w:rsid w:val="00682CEA"/>
    <w:rsid w:val="0068301A"/>
    <w:rsid w:val="006845BA"/>
    <w:rsid w:val="00684762"/>
    <w:rsid w:val="00684BF6"/>
    <w:rsid w:val="00684C4F"/>
    <w:rsid w:val="0068524D"/>
    <w:rsid w:val="00685355"/>
    <w:rsid w:val="0068566C"/>
    <w:rsid w:val="00685789"/>
    <w:rsid w:val="00685CB7"/>
    <w:rsid w:val="00686111"/>
    <w:rsid w:val="00686CD7"/>
    <w:rsid w:val="0068766F"/>
    <w:rsid w:val="00687FDB"/>
    <w:rsid w:val="00690C2B"/>
    <w:rsid w:val="00691327"/>
    <w:rsid w:val="00691FD2"/>
    <w:rsid w:val="00691FD3"/>
    <w:rsid w:val="00692009"/>
    <w:rsid w:val="00692C3A"/>
    <w:rsid w:val="00692DAB"/>
    <w:rsid w:val="00692E40"/>
    <w:rsid w:val="0069328F"/>
    <w:rsid w:val="00694066"/>
    <w:rsid w:val="006941D3"/>
    <w:rsid w:val="00694C8E"/>
    <w:rsid w:val="006954C0"/>
    <w:rsid w:val="006956CC"/>
    <w:rsid w:val="00695AB7"/>
    <w:rsid w:val="00695D33"/>
    <w:rsid w:val="00696186"/>
    <w:rsid w:val="006969AC"/>
    <w:rsid w:val="00696C21"/>
    <w:rsid w:val="006970F6"/>
    <w:rsid w:val="00697C3E"/>
    <w:rsid w:val="006A0953"/>
    <w:rsid w:val="006A15D6"/>
    <w:rsid w:val="006A1631"/>
    <w:rsid w:val="006A2D21"/>
    <w:rsid w:val="006A30D8"/>
    <w:rsid w:val="006A324E"/>
    <w:rsid w:val="006A3471"/>
    <w:rsid w:val="006A423C"/>
    <w:rsid w:val="006A4905"/>
    <w:rsid w:val="006A491E"/>
    <w:rsid w:val="006A4AD9"/>
    <w:rsid w:val="006A5579"/>
    <w:rsid w:val="006A6248"/>
    <w:rsid w:val="006A6660"/>
    <w:rsid w:val="006A6F0E"/>
    <w:rsid w:val="006A7106"/>
    <w:rsid w:val="006A73EF"/>
    <w:rsid w:val="006A7891"/>
    <w:rsid w:val="006A7A87"/>
    <w:rsid w:val="006B02C0"/>
    <w:rsid w:val="006B0D40"/>
    <w:rsid w:val="006B1CDB"/>
    <w:rsid w:val="006B1D2C"/>
    <w:rsid w:val="006B25D6"/>
    <w:rsid w:val="006B2D12"/>
    <w:rsid w:val="006B3839"/>
    <w:rsid w:val="006B3C8F"/>
    <w:rsid w:val="006B43B9"/>
    <w:rsid w:val="006B48CE"/>
    <w:rsid w:val="006B55A6"/>
    <w:rsid w:val="006B569A"/>
    <w:rsid w:val="006B5B11"/>
    <w:rsid w:val="006B5B32"/>
    <w:rsid w:val="006B5D34"/>
    <w:rsid w:val="006B5FAA"/>
    <w:rsid w:val="006B6969"/>
    <w:rsid w:val="006B6FA6"/>
    <w:rsid w:val="006B713B"/>
    <w:rsid w:val="006C02EF"/>
    <w:rsid w:val="006C0425"/>
    <w:rsid w:val="006C05FA"/>
    <w:rsid w:val="006C091F"/>
    <w:rsid w:val="006C0E79"/>
    <w:rsid w:val="006C2B83"/>
    <w:rsid w:val="006C2BCE"/>
    <w:rsid w:val="006C2D88"/>
    <w:rsid w:val="006C4199"/>
    <w:rsid w:val="006C4296"/>
    <w:rsid w:val="006C49FA"/>
    <w:rsid w:val="006C4FAC"/>
    <w:rsid w:val="006C512F"/>
    <w:rsid w:val="006C5A1E"/>
    <w:rsid w:val="006C5B54"/>
    <w:rsid w:val="006C603B"/>
    <w:rsid w:val="006C6412"/>
    <w:rsid w:val="006C6709"/>
    <w:rsid w:val="006C6D92"/>
    <w:rsid w:val="006C76F5"/>
    <w:rsid w:val="006C780E"/>
    <w:rsid w:val="006C7ADF"/>
    <w:rsid w:val="006D0884"/>
    <w:rsid w:val="006D0A2F"/>
    <w:rsid w:val="006D0A96"/>
    <w:rsid w:val="006D0E2B"/>
    <w:rsid w:val="006D1364"/>
    <w:rsid w:val="006D17C0"/>
    <w:rsid w:val="006D1A33"/>
    <w:rsid w:val="006D1C51"/>
    <w:rsid w:val="006D213E"/>
    <w:rsid w:val="006D2E09"/>
    <w:rsid w:val="006D3A7B"/>
    <w:rsid w:val="006D3DF1"/>
    <w:rsid w:val="006D41A0"/>
    <w:rsid w:val="006D466C"/>
    <w:rsid w:val="006D4B70"/>
    <w:rsid w:val="006D4D6E"/>
    <w:rsid w:val="006D549B"/>
    <w:rsid w:val="006D59AA"/>
    <w:rsid w:val="006D5AEC"/>
    <w:rsid w:val="006D5B5E"/>
    <w:rsid w:val="006D60B0"/>
    <w:rsid w:val="006E095D"/>
    <w:rsid w:val="006E0DDA"/>
    <w:rsid w:val="006E1362"/>
    <w:rsid w:val="006E137D"/>
    <w:rsid w:val="006E166D"/>
    <w:rsid w:val="006E184F"/>
    <w:rsid w:val="006E1CB8"/>
    <w:rsid w:val="006E1CF5"/>
    <w:rsid w:val="006E1DBE"/>
    <w:rsid w:val="006E1E2E"/>
    <w:rsid w:val="006E1FDA"/>
    <w:rsid w:val="006E344D"/>
    <w:rsid w:val="006E3DF1"/>
    <w:rsid w:val="006E41CA"/>
    <w:rsid w:val="006E4287"/>
    <w:rsid w:val="006E466B"/>
    <w:rsid w:val="006E47B7"/>
    <w:rsid w:val="006E4C0A"/>
    <w:rsid w:val="006E4EB4"/>
    <w:rsid w:val="006E4EE2"/>
    <w:rsid w:val="006E5473"/>
    <w:rsid w:val="006E6A84"/>
    <w:rsid w:val="006E6F8A"/>
    <w:rsid w:val="006E77D4"/>
    <w:rsid w:val="006E77FD"/>
    <w:rsid w:val="006F015C"/>
    <w:rsid w:val="006F06F2"/>
    <w:rsid w:val="006F0CC8"/>
    <w:rsid w:val="006F1336"/>
    <w:rsid w:val="006F18CA"/>
    <w:rsid w:val="006F18F2"/>
    <w:rsid w:val="006F2553"/>
    <w:rsid w:val="006F2AD7"/>
    <w:rsid w:val="006F2CF0"/>
    <w:rsid w:val="006F3690"/>
    <w:rsid w:val="006F39C8"/>
    <w:rsid w:val="006F3FAE"/>
    <w:rsid w:val="006F3FFA"/>
    <w:rsid w:val="006F40A8"/>
    <w:rsid w:val="006F40AD"/>
    <w:rsid w:val="006F4237"/>
    <w:rsid w:val="006F6230"/>
    <w:rsid w:val="006F6457"/>
    <w:rsid w:val="006F665A"/>
    <w:rsid w:val="006F7760"/>
    <w:rsid w:val="006F7887"/>
    <w:rsid w:val="006F7BC3"/>
    <w:rsid w:val="007007E7"/>
    <w:rsid w:val="00701170"/>
    <w:rsid w:val="007016CF"/>
    <w:rsid w:val="00701E4E"/>
    <w:rsid w:val="00701F46"/>
    <w:rsid w:val="00701F5F"/>
    <w:rsid w:val="00702E11"/>
    <w:rsid w:val="007030BF"/>
    <w:rsid w:val="0070311D"/>
    <w:rsid w:val="0070323E"/>
    <w:rsid w:val="00703787"/>
    <w:rsid w:val="00703881"/>
    <w:rsid w:val="00703C49"/>
    <w:rsid w:val="007041A0"/>
    <w:rsid w:val="00704740"/>
    <w:rsid w:val="0070523D"/>
    <w:rsid w:val="00706B7E"/>
    <w:rsid w:val="00706C30"/>
    <w:rsid w:val="00707716"/>
    <w:rsid w:val="007079CF"/>
    <w:rsid w:val="00707FD9"/>
    <w:rsid w:val="00710136"/>
    <w:rsid w:val="0071021E"/>
    <w:rsid w:val="0071040E"/>
    <w:rsid w:val="00710CFD"/>
    <w:rsid w:val="00710DB2"/>
    <w:rsid w:val="00710E22"/>
    <w:rsid w:val="007110DC"/>
    <w:rsid w:val="007115BC"/>
    <w:rsid w:val="00711702"/>
    <w:rsid w:val="00711890"/>
    <w:rsid w:val="0071225D"/>
    <w:rsid w:val="00713031"/>
    <w:rsid w:val="007139CC"/>
    <w:rsid w:val="00714105"/>
    <w:rsid w:val="0071470B"/>
    <w:rsid w:val="007148C6"/>
    <w:rsid w:val="007153FA"/>
    <w:rsid w:val="00715848"/>
    <w:rsid w:val="00716672"/>
    <w:rsid w:val="00717325"/>
    <w:rsid w:val="00717776"/>
    <w:rsid w:val="00720099"/>
    <w:rsid w:val="007204EE"/>
    <w:rsid w:val="007206CE"/>
    <w:rsid w:val="00721849"/>
    <w:rsid w:val="00721DD5"/>
    <w:rsid w:val="007227F4"/>
    <w:rsid w:val="00722A64"/>
    <w:rsid w:val="00723558"/>
    <w:rsid w:val="00723DA2"/>
    <w:rsid w:val="00724144"/>
    <w:rsid w:val="00724760"/>
    <w:rsid w:val="00724918"/>
    <w:rsid w:val="00724AF6"/>
    <w:rsid w:val="00724C1A"/>
    <w:rsid w:val="007250E7"/>
    <w:rsid w:val="00725415"/>
    <w:rsid w:val="00725DBD"/>
    <w:rsid w:val="00725EEF"/>
    <w:rsid w:val="007260B4"/>
    <w:rsid w:val="00726E4E"/>
    <w:rsid w:val="007277AD"/>
    <w:rsid w:val="00727B7B"/>
    <w:rsid w:val="007307CE"/>
    <w:rsid w:val="00730D70"/>
    <w:rsid w:val="00730E14"/>
    <w:rsid w:val="007313F8"/>
    <w:rsid w:val="00731AC5"/>
    <w:rsid w:val="00731B94"/>
    <w:rsid w:val="00732912"/>
    <w:rsid w:val="00732B32"/>
    <w:rsid w:val="00733099"/>
    <w:rsid w:val="00733308"/>
    <w:rsid w:val="00733DCD"/>
    <w:rsid w:val="00733FB3"/>
    <w:rsid w:val="0073489C"/>
    <w:rsid w:val="00734BF4"/>
    <w:rsid w:val="00735316"/>
    <w:rsid w:val="0073544A"/>
    <w:rsid w:val="00735469"/>
    <w:rsid w:val="007356D1"/>
    <w:rsid w:val="00735AEC"/>
    <w:rsid w:val="0073607A"/>
    <w:rsid w:val="0073670B"/>
    <w:rsid w:val="0073675F"/>
    <w:rsid w:val="007373BD"/>
    <w:rsid w:val="00737521"/>
    <w:rsid w:val="00737C2A"/>
    <w:rsid w:val="00737D8C"/>
    <w:rsid w:val="00740685"/>
    <w:rsid w:val="00740904"/>
    <w:rsid w:val="00741400"/>
    <w:rsid w:val="007416EB"/>
    <w:rsid w:val="00741782"/>
    <w:rsid w:val="007418CA"/>
    <w:rsid w:val="007419A7"/>
    <w:rsid w:val="00741D7A"/>
    <w:rsid w:val="007428DD"/>
    <w:rsid w:val="0074332A"/>
    <w:rsid w:val="007437A2"/>
    <w:rsid w:val="00744232"/>
    <w:rsid w:val="007443DF"/>
    <w:rsid w:val="0074487F"/>
    <w:rsid w:val="007448FF"/>
    <w:rsid w:val="00744D4E"/>
    <w:rsid w:val="00745634"/>
    <w:rsid w:val="00745AD7"/>
    <w:rsid w:val="007460BB"/>
    <w:rsid w:val="007460F9"/>
    <w:rsid w:val="00746336"/>
    <w:rsid w:val="00746660"/>
    <w:rsid w:val="0074680D"/>
    <w:rsid w:val="00746BC0"/>
    <w:rsid w:val="00747C16"/>
    <w:rsid w:val="0075100D"/>
    <w:rsid w:val="00751562"/>
    <w:rsid w:val="00751B2C"/>
    <w:rsid w:val="00752075"/>
    <w:rsid w:val="0075288B"/>
    <w:rsid w:val="00752998"/>
    <w:rsid w:val="00753821"/>
    <w:rsid w:val="0075387F"/>
    <w:rsid w:val="00753A4C"/>
    <w:rsid w:val="00753E16"/>
    <w:rsid w:val="00754144"/>
    <w:rsid w:val="0075445F"/>
    <w:rsid w:val="00755854"/>
    <w:rsid w:val="00755B9D"/>
    <w:rsid w:val="00755C39"/>
    <w:rsid w:val="00755EE8"/>
    <w:rsid w:val="00756054"/>
    <w:rsid w:val="007562CE"/>
    <w:rsid w:val="0075655D"/>
    <w:rsid w:val="007572FB"/>
    <w:rsid w:val="0075748B"/>
    <w:rsid w:val="00757823"/>
    <w:rsid w:val="0075796E"/>
    <w:rsid w:val="00757A98"/>
    <w:rsid w:val="00760EEF"/>
    <w:rsid w:val="00761085"/>
    <w:rsid w:val="007611A9"/>
    <w:rsid w:val="00761312"/>
    <w:rsid w:val="00761C28"/>
    <w:rsid w:val="00761FBC"/>
    <w:rsid w:val="0076218F"/>
    <w:rsid w:val="00762E8C"/>
    <w:rsid w:val="007631C1"/>
    <w:rsid w:val="00763956"/>
    <w:rsid w:val="00763E82"/>
    <w:rsid w:val="00764137"/>
    <w:rsid w:val="007648B2"/>
    <w:rsid w:val="007648FA"/>
    <w:rsid w:val="00764C22"/>
    <w:rsid w:val="007659A5"/>
    <w:rsid w:val="00766904"/>
    <w:rsid w:val="007701C8"/>
    <w:rsid w:val="00770EBA"/>
    <w:rsid w:val="00770FCA"/>
    <w:rsid w:val="007714C6"/>
    <w:rsid w:val="0077170E"/>
    <w:rsid w:val="00771A1C"/>
    <w:rsid w:val="00772544"/>
    <w:rsid w:val="0077274D"/>
    <w:rsid w:val="00772DFC"/>
    <w:rsid w:val="0077370F"/>
    <w:rsid w:val="00773D9C"/>
    <w:rsid w:val="00774440"/>
    <w:rsid w:val="0077487C"/>
    <w:rsid w:val="00774A73"/>
    <w:rsid w:val="00774D3A"/>
    <w:rsid w:val="007753F8"/>
    <w:rsid w:val="00775641"/>
    <w:rsid w:val="00775731"/>
    <w:rsid w:val="00776197"/>
    <w:rsid w:val="0077795E"/>
    <w:rsid w:val="00780119"/>
    <w:rsid w:val="00780434"/>
    <w:rsid w:val="0078083F"/>
    <w:rsid w:val="00780E95"/>
    <w:rsid w:val="0078151A"/>
    <w:rsid w:val="007820FF"/>
    <w:rsid w:val="00782A8F"/>
    <w:rsid w:val="00783400"/>
    <w:rsid w:val="00783420"/>
    <w:rsid w:val="00783AEA"/>
    <w:rsid w:val="00783AEC"/>
    <w:rsid w:val="00784226"/>
    <w:rsid w:val="00784280"/>
    <w:rsid w:val="007842E9"/>
    <w:rsid w:val="007846B8"/>
    <w:rsid w:val="0078472F"/>
    <w:rsid w:val="007851C2"/>
    <w:rsid w:val="007851E1"/>
    <w:rsid w:val="007861B3"/>
    <w:rsid w:val="007875D7"/>
    <w:rsid w:val="00787B7F"/>
    <w:rsid w:val="00787E2B"/>
    <w:rsid w:val="00787EE4"/>
    <w:rsid w:val="00787F0C"/>
    <w:rsid w:val="00790AF4"/>
    <w:rsid w:val="00791435"/>
    <w:rsid w:val="00791E79"/>
    <w:rsid w:val="00791F92"/>
    <w:rsid w:val="007928F6"/>
    <w:rsid w:val="00792C40"/>
    <w:rsid w:val="00793B0E"/>
    <w:rsid w:val="00795468"/>
    <w:rsid w:val="007955A3"/>
    <w:rsid w:val="007959F2"/>
    <w:rsid w:val="007959FE"/>
    <w:rsid w:val="00795A62"/>
    <w:rsid w:val="00795EE5"/>
    <w:rsid w:val="00795F97"/>
    <w:rsid w:val="00795FB2"/>
    <w:rsid w:val="00796666"/>
    <w:rsid w:val="00796A1E"/>
    <w:rsid w:val="00796D59"/>
    <w:rsid w:val="0079754F"/>
    <w:rsid w:val="007A0230"/>
    <w:rsid w:val="007A0E03"/>
    <w:rsid w:val="007A1403"/>
    <w:rsid w:val="007A211F"/>
    <w:rsid w:val="007A2BE0"/>
    <w:rsid w:val="007A39F4"/>
    <w:rsid w:val="007A3A11"/>
    <w:rsid w:val="007A3A97"/>
    <w:rsid w:val="007A430E"/>
    <w:rsid w:val="007A44B6"/>
    <w:rsid w:val="007A44D0"/>
    <w:rsid w:val="007A4F31"/>
    <w:rsid w:val="007A5DA4"/>
    <w:rsid w:val="007A5F6A"/>
    <w:rsid w:val="007A627E"/>
    <w:rsid w:val="007A62EE"/>
    <w:rsid w:val="007A63C8"/>
    <w:rsid w:val="007A6403"/>
    <w:rsid w:val="007A6BAE"/>
    <w:rsid w:val="007A71E6"/>
    <w:rsid w:val="007A77FC"/>
    <w:rsid w:val="007A79B3"/>
    <w:rsid w:val="007A7F4E"/>
    <w:rsid w:val="007B0A90"/>
    <w:rsid w:val="007B0FA7"/>
    <w:rsid w:val="007B1186"/>
    <w:rsid w:val="007B1D59"/>
    <w:rsid w:val="007B2403"/>
    <w:rsid w:val="007B26A3"/>
    <w:rsid w:val="007B28EA"/>
    <w:rsid w:val="007B2E4E"/>
    <w:rsid w:val="007B32F4"/>
    <w:rsid w:val="007B38B0"/>
    <w:rsid w:val="007B3C9D"/>
    <w:rsid w:val="007B4691"/>
    <w:rsid w:val="007B4BF0"/>
    <w:rsid w:val="007B5464"/>
    <w:rsid w:val="007B5735"/>
    <w:rsid w:val="007B59D4"/>
    <w:rsid w:val="007B5B94"/>
    <w:rsid w:val="007B5E45"/>
    <w:rsid w:val="007B603F"/>
    <w:rsid w:val="007B652C"/>
    <w:rsid w:val="007B6A6F"/>
    <w:rsid w:val="007B6BA3"/>
    <w:rsid w:val="007B707D"/>
    <w:rsid w:val="007B7203"/>
    <w:rsid w:val="007B726F"/>
    <w:rsid w:val="007B79C0"/>
    <w:rsid w:val="007B7B8B"/>
    <w:rsid w:val="007B7E33"/>
    <w:rsid w:val="007C04CE"/>
    <w:rsid w:val="007C090E"/>
    <w:rsid w:val="007C09E3"/>
    <w:rsid w:val="007C128B"/>
    <w:rsid w:val="007C1569"/>
    <w:rsid w:val="007C1CB1"/>
    <w:rsid w:val="007C229B"/>
    <w:rsid w:val="007C274C"/>
    <w:rsid w:val="007C2959"/>
    <w:rsid w:val="007C2A45"/>
    <w:rsid w:val="007C3100"/>
    <w:rsid w:val="007C310F"/>
    <w:rsid w:val="007C31E0"/>
    <w:rsid w:val="007C33EF"/>
    <w:rsid w:val="007C3985"/>
    <w:rsid w:val="007C443A"/>
    <w:rsid w:val="007C46A6"/>
    <w:rsid w:val="007C4973"/>
    <w:rsid w:val="007C4D0C"/>
    <w:rsid w:val="007C53FE"/>
    <w:rsid w:val="007C5632"/>
    <w:rsid w:val="007C6C81"/>
    <w:rsid w:val="007C753B"/>
    <w:rsid w:val="007C754A"/>
    <w:rsid w:val="007C79C9"/>
    <w:rsid w:val="007C7AC2"/>
    <w:rsid w:val="007C7F93"/>
    <w:rsid w:val="007D0500"/>
    <w:rsid w:val="007D0CD6"/>
    <w:rsid w:val="007D1CC4"/>
    <w:rsid w:val="007D210C"/>
    <w:rsid w:val="007D224C"/>
    <w:rsid w:val="007D286E"/>
    <w:rsid w:val="007D2952"/>
    <w:rsid w:val="007D30CE"/>
    <w:rsid w:val="007D336E"/>
    <w:rsid w:val="007D3A5C"/>
    <w:rsid w:val="007D3E44"/>
    <w:rsid w:val="007D4803"/>
    <w:rsid w:val="007D4D60"/>
    <w:rsid w:val="007D4FA6"/>
    <w:rsid w:val="007D511D"/>
    <w:rsid w:val="007D5322"/>
    <w:rsid w:val="007D54B4"/>
    <w:rsid w:val="007D5555"/>
    <w:rsid w:val="007D58E1"/>
    <w:rsid w:val="007D6554"/>
    <w:rsid w:val="007D6CDA"/>
    <w:rsid w:val="007D7D61"/>
    <w:rsid w:val="007E0D02"/>
    <w:rsid w:val="007E152A"/>
    <w:rsid w:val="007E1C95"/>
    <w:rsid w:val="007E2190"/>
    <w:rsid w:val="007E34D9"/>
    <w:rsid w:val="007E3655"/>
    <w:rsid w:val="007E388D"/>
    <w:rsid w:val="007E3AFB"/>
    <w:rsid w:val="007E3E71"/>
    <w:rsid w:val="007E45F8"/>
    <w:rsid w:val="007E50CF"/>
    <w:rsid w:val="007E5D88"/>
    <w:rsid w:val="007E6928"/>
    <w:rsid w:val="007F03EC"/>
    <w:rsid w:val="007F04EA"/>
    <w:rsid w:val="007F066A"/>
    <w:rsid w:val="007F0A57"/>
    <w:rsid w:val="007F134C"/>
    <w:rsid w:val="007F13E8"/>
    <w:rsid w:val="007F1890"/>
    <w:rsid w:val="007F1F48"/>
    <w:rsid w:val="007F2377"/>
    <w:rsid w:val="007F247C"/>
    <w:rsid w:val="007F27F1"/>
    <w:rsid w:val="007F2801"/>
    <w:rsid w:val="007F2D83"/>
    <w:rsid w:val="007F2F96"/>
    <w:rsid w:val="007F2FFC"/>
    <w:rsid w:val="007F32E9"/>
    <w:rsid w:val="007F35AE"/>
    <w:rsid w:val="007F3791"/>
    <w:rsid w:val="007F3E81"/>
    <w:rsid w:val="007F45C9"/>
    <w:rsid w:val="007F4A75"/>
    <w:rsid w:val="007F4B8F"/>
    <w:rsid w:val="007F513D"/>
    <w:rsid w:val="007F5483"/>
    <w:rsid w:val="007F5942"/>
    <w:rsid w:val="007F66C3"/>
    <w:rsid w:val="007F774B"/>
    <w:rsid w:val="00800274"/>
    <w:rsid w:val="00800F80"/>
    <w:rsid w:val="008014A5"/>
    <w:rsid w:val="00801BF0"/>
    <w:rsid w:val="00802274"/>
    <w:rsid w:val="008022E1"/>
    <w:rsid w:val="008025D2"/>
    <w:rsid w:val="00803090"/>
    <w:rsid w:val="008040FD"/>
    <w:rsid w:val="00804B3F"/>
    <w:rsid w:val="00804E80"/>
    <w:rsid w:val="0080519E"/>
    <w:rsid w:val="0080602A"/>
    <w:rsid w:val="008063EC"/>
    <w:rsid w:val="00806808"/>
    <w:rsid w:val="00806AF1"/>
    <w:rsid w:val="00807635"/>
    <w:rsid w:val="00810500"/>
    <w:rsid w:val="00810968"/>
    <w:rsid w:val="00810EBB"/>
    <w:rsid w:val="0081133E"/>
    <w:rsid w:val="008115D7"/>
    <w:rsid w:val="008126C7"/>
    <w:rsid w:val="00812842"/>
    <w:rsid w:val="00812D06"/>
    <w:rsid w:val="008133F4"/>
    <w:rsid w:val="00813866"/>
    <w:rsid w:val="0081397E"/>
    <w:rsid w:val="00813B96"/>
    <w:rsid w:val="00813BBF"/>
    <w:rsid w:val="008144B2"/>
    <w:rsid w:val="008146CE"/>
    <w:rsid w:val="008154EC"/>
    <w:rsid w:val="008156F4"/>
    <w:rsid w:val="00816465"/>
    <w:rsid w:val="008166D5"/>
    <w:rsid w:val="00816FC0"/>
    <w:rsid w:val="00817784"/>
    <w:rsid w:val="00817949"/>
    <w:rsid w:val="00820EB3"/>
    <w:rsid w:val="00820F88"/>
    <w:rsid w:val="008222B5"/>
    <w:rsid w:val="008224C1"/>
    <w:rsid w:val="00822B23"/>
    <w:rsid w:val="0082348C"/>
    <w:rsid w:val="008236E1"/>
    <w:rsid w:val="00823ACB"/>
    <w:rsid w:val="00823C60"/>
    <w:rsid w:val="008240D3"/>
    <w:rsid w:val="00824218"/>
    <w:rsid w:val="00824907"/>
    <w:rsid w:val="00824A05"/>
    <w:rsid w:val="00825079"/>
    <w:rsid w:val="008250D7"/>
    <w:rsid w:val="00825180"/>
    <w:rsid w:val="0082558C"/>
    <w:rsid w:val="00825DC0"/>
    <w:rsid w:val="008262DE"/>
    <w:rsid w:val="00826C05"/>
    <w:rsid w:val="008307B9"/>
    <w:rsid w:val="00830AB5"/>
    <w:rsid w:val="00830CE8"/>
    <w:rsid w:val="00830F03"/>
    <w:rsid w:val="00831067"/>
    <w:rsid w:val="008314DD"/>
    <w:rsid w:val="008318A1"/>
    <w:rsid w:val="00831B40"/>
    <w:rsid w:val="00831EC7"/>
    <w:rsid w:val="0083208B"/>
    <w:rsid w:val="00832C66"/>
    <w:rsid w:val="0083365E"/>
    <w:rsid w:val="00834686"/>
    <w:rsid w:val="0083554D"/>
    <w:rsid w:val="008355DF"/>
    <w:rsid w:val="008366D7"/>
    <w:rsid w:val="00836C21"/>
    <w:rsid w:val="00837906"/>
    <w:rsid w:val="008403C2"/>
    <w:rsid w:val="00840884"/>
    <w:rsid w:val="008409EF"/>
    <w:rsid w:val="00840BAD"/>
    <w:rsid w:val="00840F82"/>
    <w:rsid w:val="00841C39"/>
    <w:rsid w:val="008427CD"/>
    <w:rsid w:val="00842A1A"/>
    <w:rsid w:val="00842CEF"/>
    <w:rsid w:val="008431EA"/>
    <w:rsid w:val="00843AA0"/>
    <w:rsid w:val="008446E1"/>
    <w:rsid w:val="008451F1"/>
    <w:rsid w:val="008453BE"/>
    <w:rsid w:val="00845D1A"/>
    <w:rsid w:val="00845E74"/>
    <w:rsid w:val="00845EB8"/>
    <w:rsid w:val="008463D7"/>
    <w:rsid w:val="00846C9F"/>
    <w:rsid w:val="00847FC2"/>
    <w:rsid w:val="00847FFE"/>
    <w:rsid w:val="0085010B"/>
    <w:rsid w:val="0085025F"/>
    <w:rsid w:val="00850660"/>
    <w:rsid w:val="00850F90"/>
    <w:rsid w:val="0085188D"/>
    <w:rsid w:val="008544EF"/>
    <w:rsid w:val="00854816"/>
    <w:rsid w:val="008556F7"/>
    <w:rsid w:val="00855A58"/>
    <w:rsid w:val="00855EC9"/>
    <w:rsid w:val="00856114"/>
    <w:rsid w:val="0085636E"/>
    <w:rsid w:val="00856418"/>
    <w:rsid w:val="00856B58"/>
    <w:rsid w:val="00856E89"/>
    <w:rsid w:val="00857137"/>
    <w:rsid w:val="008572F8"/>
    <w:rsid w:val="00857346"/>
    <w:rsid w:val="008577FB"/>
    <w:rsid w:val="00857AB8"/>
    <w:rsid w:val="00857EF1"/>
    <w:rsid w:val="00857FDD"/>
    <w:rsid w:val="00860117"/>
    <w:rsid w:val="008602BB"/>
    <w:rsid w:val="0086040D"/>
    <w:rsid w:val="008607F3"/>
    <w:rsid w:val="00860886"/>
    <w:rsid w:val="0086115D"/>
    <w:rsid w:val="0086256F"/>
    <w:rsid w:val="008628AD"/>
    <w:rsid w:val="00862A4C"/>
    <w:rsid w:val="00862A66"/>
    <w:rsid w:val="00863364"/>
    <w:rsid w:val="0086400F"/>
    <w:rsid w:val="008643C1"/>
    <w:rsid w:val="008648FE"/>
    <w:rsid w:val="00864A1E"/>
    <w:rsid w:val="00865472"/>
    <w:rsid w:val="00865957"/>
    <w:rsid w:val="00865BFC"/>
    <w:rsid w:val="008672B6"/>
    <w:rsid w:val="008677AA"/>
    <w:rsid w:val="00867972"/>
    <w:rsid w:val="00870696"/>
    <w:rsid w:val="00870E70"/>
    <w:rsid w:val="00871240"/>
    <w:rsid w:val="00871338"/>
    <w:rsid w:val="00871719"/>
    <w:rsid w:val="00871F3B"/>
    <w:rsid w:val="00872FEF"/>
    <w:rsid w:val="008733CA"/>
    <w:rsid w:val="00874419"/>
    <w:rsid w:val="00874689"/>
    <w:rsid w:val="008752D3"/>
    <w:rsid w:val="00875895"/>
    <w:rsid w:val="00875DEF"/>
    <w:rsid w:val="00876678"/>
    <w:rsid w:val="00876848"/>
    <w:rsid w:val="00876D0E"/>
    <w:rsid w:val="00876E47"/>
    <w:rsid w:val="00877429"/>
    <w:rsid w:val="00877650"/>
    <w:rsid w:val="008776ED"/>
    <w:rsid w:val="00880A40"/>
    <w:rsid w:val="00880C67"/>
    <w:rsid w:val="00881C4F"/>
    <w:rsid w:val="008820DC"/>
    <w:rsid w:val="00882413"/>
    <w:rsid w:val="008827D8"/>
    <w:rsid w:val="00882A3A"/>
    <w:rsid w:val="00882B44"/>
    <w:rsid w:val="008830E6"/>
    <w:rsid w:val="00883127"/>
    <w:rsid w:val="008831FB"/>
    <w:rsid w:val="0088350A"/>
    <w:rsid w:val="00883645"/>
    <w:rsid w:val="0088407B"/>
    <w:rsid w:val="008844DC"/>
    <w:rsid w:val="00884E77"/>
    <w:rsid w:val="00885078"/>
    <w:rsid w:val="008850ED"/>
    <w:rsid w:val="0088574B"/>
    <w:rsid w:val="00886078"/>
    <w:rsid w:val="0088623E"/>
    <w:rsid w:val="008864F5"/>
    <w:rsid w:val="008871ED"/>
    <w:rsid w:val="00887521"/>
    <w:rsid w:val="00891C56"/>
    <w:rsid w:val="00891D38"/>
    <w:rsid w:val="008925BC"/>
    <w:rsid w:val="00892608"/>
    <w:rsid w:val="00892749"/>
    <w:rsid w:val="00893B4B"/>
    <w:rsid w:val="008942F4"/>
    <w:rsid w:val="00894461"/>
    <w:rsid w:val="0089483B"/>
    <w:rsid w:val="00894E61"/>
    <w:rsid w:val="00894ECB"/>
    <w:rsid w:val="0089503F"/>
    <w:rsid w:val="008951F6"/>
    <w:rsid w:val="0089543E"/>
    <w:rsid w:val="008963B1"/>
    <w:rsid w:val="00896E35"/>
    <w:rsid w:val="008972EC"/>
    <w:rsid w:val="00897560"/>
    <w:rsid w:val="008A14F1"/>
    <w:rsid w:val="008A1A7A"/>
    <w:rsid w:val="008A1C33"/>
    <w:rsid w:val="008A1F6A"/>
    <w:rsid w:val="008A22F2"/>
    <w:rsid w:val="008A3600"/>
    <w:rsid w:val="008A46E8"/>
    <w:rsid w:val="008A48E2"/>
    <w:rsid w:val="008A492F"/>
    <w:rsid w:val="008A49DE"/>
    <w:rsid w:val="008A52B4"/>
    <w:rsid w:val="008A55CD"/>
    <w:rsid w:val="008A5935"/>
    <w:rsid w:val="008A5C84"/>
    <w:rsid w:val="008A5E0E"/>
    <w:rsid w:val="008A5F59"/>
    <w:rsid w:val="008A64DC"/>
    <w:rsid w:val="008A6FF3"/>
    <w:rsid w:val="008A7B09"/>
    <w:rsid w:val="008A7FD7"/>
    <w:rsid w:val="008B04F6"/>
    <w:rsid w:val="008B0529"/>
    <w:rsid w:val="008B0A35"/>
    <w:rsid w:val="008B0C1B"/>
    <w:rsid w:val="008B1385"/>
    <w:rsid w:val="008B1803"/>
    <w:rsid w:val="008B2068"/>
    <w:rsid w:val="008B20FB"/>
    <w:rsid w:val="008B2250"/>
    <w:rsid w:val="008B2567"/>
    <w:rsid w:val="008B2A86"/>
    <w:rsid w:val="008B2E51"/>
    <w:rsid w:val="008B3031"/>
    <w:rsid w:val="008B3217"/>
    <w:rsid w:val="008B33B3"/>
    <w:rsid w:val="008B34C2"/>
    <w:rsid w:val="008B352E"/>
    <w:rsid w:val="008B418C"/>
    <w:rsid w:val="008B435F"/>
    <w:rsid w:val="008B476A"/>
    <w:rsid w:val="008B4E82"/>
    <w:rsid w:val="008B62BF"/>
    <w:rsid w:val="008B69C3"/>
    <w:rsid w:val="008B6DBF"/>
    <w:rsid w:val="008B6FB1"/>
    <w:rsid w:val="008C150C"/>
    <w:rsid w:val="008C1517"/>
    <w:rsid w:val="008C2179"/>
    <w:rsid w:val="008C229E"/>
    <w:rsid w:val="008C250F"/>
    <w:rsid w:val="008C2584"/>
    <w:rsid w:val="008C32AB"/>
    <w:rsid w:val="008C3608"/>
    <w:rsid w:val="008C3A17"/>
    <w:rsid w:val="008C51D7"/>
    <w:rsid w:val="008C5220"/>
    <w:rsid w:val="008C5308"/>
    <w:rsid w:val="008C5800"/>
    <w:rsid w:val="008C6008"/>
    <w:rsid w:val="008C694D"/>
    <w:rsid w:val="008C6B15"/>
    <w:rsid w:val="008C77FB"/>
    <w:rsid w:val="008C7A55"/>
    <w:rsid w:val="008C7B55"/>
    <w:rsid w:val="008C7BEB"/>
    <w:rsid w:val="008C7DB2"/>
    <w:rsid w:val="008D01A8"/>
    <w:rsid w:val="008D0270"/>
    <w:rsid w:val="008D0951"/>
    <w:rsid w:val="008D0F94"/>
    <w:rsid w:val="008D12F1"/>
    <w:rsid w:val="008D2093"/>
    <w:rsid w:val="008D2196"/>
    <w:rsid w:val="008D2745"/>
    <w:rsid w:val="008D27E0"/>
    <w:rsid w:val="008D2D47"/>
    <w:rsid w:val="008D3139"/>
    <w:rsid w:val="008D3A16"/>
    <w:rsid w:val="008D3BB8"/>
    <w:rsid w:val="008D3D5B"/>
    <w:rsid w:val="008D41EB"/>
    <w:rsid w:val="008D4351"/>
    <w:rsid w:val="008D44C9"/>
    <w:rsid w:val="008D4648"/>
    <w:rsid w:val="008D50FF"/>
    <w:rsid w:val="008D5981"/>
    <w:rsid w:val="008D70A4"/>
    <w:rsid w:val="008D742D"/>
    <w:rsid w:val="008D7A12"/>
    <w:rsid w:val="008E0AB5"/>
    <w:rsid w:val="008E0BF7"/>
    <w:rsid w:val="008E2146"/>
    <w:rsid w:val="008E25E1"/>
    <w:rsid w:val="008E276E"/>
    <w:rsid w:val="008E2AA6"/>
    <w:rsid w:val="008E2BEF"/>
    <w:rsid w:val="008E31CD"/>
    <w:rsid w:val="008E4335"/>
    <w:rsid w:val="008E4491"/>
    <w:rsid w:val="008E450F"/>
    <w:rsid w:val="008E477A"/>
    <w:rsid w:val="008E48D7"/>
    <w:rsid w:val="008E531E"/>
    <w:rsid w:val="008E5471"/>
    <w:rsid w:val="008E61A0"/>
    <w:rsid w:val="008E64A8"/>
    <w:rsid w:val="008E6EE8"/>
    <w:rsid w:val="008E7982"/>
    <w:rsid w:val="008E7E94"/>
    <w:rsid w:val="008F0071"/>
    <w:rsid w:val="008F02B2"/>
    <w:rsid w:val="008F0982"/>
    <w:rsid w:val="008F0DD7"/>
    <w:rsid w:val="008F169D"/>
    <w:rsid w:val="008F20FD"/>
    <w:rsid w:val="008F2166"/>
    <w:rsid w:val="008F2C91"/>
    <w:rsid w:val="008F2D9D"/>
    <w:rsid w:val="008F3427"/>
    <w:rsid w:val="008F4328"/>
    <w:rsid w:val="008F432D"/>
    <w:rsid w:val="008F45B3"/>
    <w:rsid w:val="008F4B90"/>
    <w:rsid w:val="008F4CAD"/>
    <w:rsid w:val="008F51CB"/>
    <w:rsid w:val="008F5DC4"/>
    <w:rsid w:val="008F5E97"/>
    <w:rsid w:val="008F60C7"/>
    <w:rsid w:val="008F658D"/>
    <w:rsid w:val="008F7B10"/>
    <w:rsid w:val="008F7B5A"/>
    <w:rsid w:val="00901354"/>
    <w:rsid w:val="00901566"/>
    <w:rsid w:val="00901700"/>
    <w:rsid w:val="00901EAE"/>
    <w:rsid w:val="00902464"/>
    <w:rsid w:val="00902AA3"/>
    <w:rsid w:val="009034DC"/>
    <w:rsid w:val="00903DFE"/>
    <w:rsid w:val="00903FEE"/>
    <w:rsid w:val="0090416E"/>
    <w:rsid w:val="00904ADE"/>
    <w:rsid w:val="00904E5A"/>
    <w:rsid w:val="009051F2"/>
    <w:rsid w:val="00905C7F"/>
    <w:rsid w:val="00905D80"/>
    <w:rsid w:val="009063A0"/>
    <w:rsid w:val="0090660B"/>
    <w:rsid w:val="009071A2"/>
    <w:rsid w:val="00907C75"/>
    <w:rsid w:val="009100DD"/>
    <w:rsid w:val="009111B5"/>
    <w:rsid w:val="009115F7"/>
    <w:rsid w:val="00911AFD"/>
    <w:rsid w:val="00911FB1"/>
    <w:rsid w:val="00911FC9"/>
    <w:rsid w:val="00912448"/>
    <w:rsid w:val="009127BF"/>
    <w:rsid w:val="00912D06"/>
    <w:rsid w:val="00912F6F"/>
    <w:rsid w:val="0091302F"/>
    <w:rsid w:val="00913653"/>
    <w:rsid w:val="00913993"/>
    <w:rsid w:val="0091425F"/>
    <w:rsid w:val="0091465E"/>
    <w:rsid w:val="00914EB6"/>
    <w:rsid w:val="00914F6B"/>
    <w:rsid w:val="00915615"/>
    <w:rsid w:val="00915A0B"/>
    <w:rsid w:val="00915A42"/>
    <w:rsid w:val="00915B27"/>
    <w:rsid w:val="00915F03"/>
    <w:rsid w:val="00916453"/>
    <w:rsid w:val="009166FB"/>
    <w:rsid w:val="0091713D"/>
    <w:rsid w:val="009173C6"/>
    <w:rsid w:val="00917617"/>
    <w:rsid w:val="00921894"/>
    <w:rsid w:val="00921B4A"/>
    <w:rsid w:val="00921D12"/>
    <w:rsid w:val="00922101"/>
    <w:rsid w:val="0092229B"/>
    <w:rsid w:val="009224D0"/>
    <w:rsid w:val="0092294B"/>
    <w:rsid w:val="00922AEE"/>
    <w:rsid w:val="00923437"/>
    <w:rsid w:val="00923BAD"/>
    <w:rsid w:val="00923CD9"/>
    <w:rsid w:val="009242FA"/>
    <w:rsid w:val="00924BE8"/>
    <w:rsid w:val="00924EB9"/>
    <w:rsid w:val="00925012"/>
    <w:rsid w:val="00925A5B"/>
    <w:rsid w:val="009261D8"/>
    <w:rsid w:val="00926CC1"/>
    <w:rsid w:val="0092752A"/>
    <w:rsid w:val="009278D0"/>
    <w:rsid w:val="0093002D"/>
    <w:rsid w:val="0093093B"/>
    <w:rsid w:val="00930BEF"/>
    <w:rsid w:val="0093144B"/>
    <w:rsid w:val="00931AC3"/>
    <w:rsid w:val="00932214"/>
    <w:rsid w:val="009326DA"/>
    <w:rsid w:val="0093319C"/>
    <w:rsid w:val="0093357A"/>
    <w:rsid w:val="009339AB"/>
    <w:rsid w:val="009342DD"/>
    <w:rsid w:val="009345B8"/>
    <w:rsid w:val="00934912"/>
    <w:rsid w:val="00935AF9"/>
    <w:rsid w:val="009366BD"/>
    <w:rsid w:val="00936990"/>
    <w:rsid w:val="00936999"/>
    <w:rsid w:val="009372D7"/>
    <w:rsid w:val="00937CE7"/>
    <w:rsid w:val="00937CFF"/>
    <w:rsid w:val="00937F43"/>
    <w:rsid w:val="00940661"/>
    <w:rsid w:val="00940C54"/>
    <w:rsid w:val="00941EA1"/>
    <w:rsid w:val="00942483"/>
    <w:rsid w:val="00942A8C"/>
    <w:rsid w:val="00943645"/>
    <w:rsid w:val="00944316"/>
    <w:rsid w:val="00944665"/>
    <w:rsid w:val="0094503F"/>
    <w:rsid w:val="009450A4"/>
    <w:rsid w:val="0094546D"/>
    <w:rsid w:val="009459CA"/>
    <w:rsid w:val="00945BA8"/>
    <w:rsid w:val="00946163"/>
    <w:rsid w:val="00946534"/>
    <w:rsid w:val="009468F4"/>
    <w:rsid w:val="009471A5"/>
    <w:rsid w:val="009476A7"/>
    <w:rsid w:val="0094787D"/>
    <w:rsid w:val="00947BDB"/>
    <w:rsid w:val="00947D98"/>
    <w:rsid w:val="00950496"/>
    <w:rsid w:val="00950D82"/>
    <w:rsid w:val="009510EB"/>
    <w:rsid w:val="009518DB"/>
    <w:rsid w:val="00951D60"/>
    <w:rsid w:val="00951D84"/>
    <w:rsid w:val="00952A3B"/>
    <w:rsid w:val="00952BBA"/>
    <w:rsid w:val="00953081"/>
    <w:rsid w:val="009537E4"/>
    <w:rsid w:val="00953C59"/>
    <w:rsid w:val="009541F1"/>
    <w:rsid w:val="00955626"/>
    <w:rsid w:val="00955945"/>
    <w:rsid w:val="00955981"/>
    <w:rsid w:val="0095598A"/>
    <w:rsid w:val="009559A0"/>
    <w:rsid w:val="00955E11"/>
    <w:rsid w:val="0095604A"/>
    <w:rsid w:val="009561FF"/>
    <w:rsid w:val="0095738E"/>
    <w:rsid w:val="009573F1"/>
    <w:rsid w:val="009576C2"/>
    <w:rsid w:val="009577F1"/>
    <w:rsid w:val="0095790B"/>
    <w:rsid w:val="00957FF1"/>
    <w:rsid w:val="009600F3"/>
    <w:rsid w:val="00960976"/>
    <w:rsid w:val="00960D23"/>
    <w:rsid w:val="00960D85"/>
    <w:rsid w:val="0096120D"/>
    <w:rsid w:val="009617CD"/>
    <w:rsid w:val="009617D0"/>
    <w:rsid w:val="00961CA0"/>
    <w:rsid w:val="00961CB8"/>
    <w:rsid w:val="00961EC4"/>
    <w:rsid w:val="00962CA7"/>
    <w:rsid w:val="00963F6C"/>
    <w:rsid w:val="009640B2"/>
    <w:rsid w:val="00964244"/>
    <w:rsid w:val="0096481A"/>
    <w:rsid w:val="00964D9E"/>
    <w:rsid w:val="00964F49"/>
    <w:rsid w:val="0096519F"/>
    <w:rsid w:val="00965639"/>
    <w:rsid w:val="0096615A"/>
    <w:rsid w:val="00966690"/>
    <w:rsid w:val="009669E3"/>
    <w:rsid w:val="009671D4"/>
    <w:rsid w:val="0096752A"/>
    <w:rsid w:val="0096787D"/>
    <w:rsid w:val="009678A6"/>
    <w:rsid w:val="009679C9"/>
    <w:rsid w:val="00967D2E"/>
    <w:rsid w:val="009702AC"/>
    <w:rsid w:val="0097069A"/>
    <w:rsid w:val="00971131"/>
    <w:rsid w:val="00971190"/>
    <w:rsid w:val="0097152B"/>
    <w:rsid w:val="00971FDC"/>
    <w:rsid w:val="009722CD"/>
    <w:rsid w:val="00972616"/>
    <w:rsid w:val="009728EC"/>
    <w:rsid w:val="00972BF7"/>
    <w:rsid w:val="009734AC"/>
    <w:rsid w:val="00973580"/>
    <w:rsid w:val="009737DA"/>
    <w:rsid w:val="00973F4D"/>
    <w:rsid w:val="00974BEE"/>
    <w:rsid w:val="00975AA8"/>
    <w:rsid w:val="009765B2"/>
    <w:rsid w:val="009765D0"/>
    <w:rsid w:val="0097686B"/>
    <w:rsid w:val="00976C0E"/>
    <w:rsid w:val="00976D98"/>
    <w:rsid w:val="009773FD"/>
    <w:rsid w:val="00977E19"/>
    <w:rsid w:val="00977EE8"/>
    <w:rsid w:val="009805EA"/>
    <w:rsid w:val="00980831"/>
    <w:rsid w:val="00980DD5"/>
    <w:rsid w:val="00980DFA"/>
    <w:rsid w:val="00981202"/>
    <w:rsid w:val="00981658"/>
    <w:rsid w:val="00981DC5"/>
    <w:rsid w:val="0098256B"/>
    <w:rsid w:val="00982AF6"/>
    <w:rsid w:val="00982D56"/>
    <w:rsid w:val="0098345A"/>
    <w:rsid w:val="00983936"/>
    <w:rsid w:val="00983A6A"/>
    <w:rsid w:val="00983B98"/>
    <w:rsid w:val="00983F28"/>
    <w:rsid w:val="009842EB"/>
    <w:rsid w:val="009856EF"/>
    <w:rsid w:val="00985F1F"/>
    <w:rsid w:val="00986086"/>
    <w:rsid w:val="009861CE"/>
    <w:rsid w:val="0098692E"/>
    <w:rsid w:val="00986D75"/>
    <w:rsid w:val="00987AA2"/>
    <w:rsid w:val="0099040E"/>
    <w:rsid w:val="00990488"/>
    <w:rsid w:val="00990FB8"/>
    <w:rsid w:val="00991146"/>
    <w:rsid w:val="009918EA"/>
    <w:rsid w:val="00991AEB"/>
    <w:rsid w:val="0099217D"/>
    <w:rsid w:val="009929DA"/>
    <w:rsid w:val="009937CA"/>
    <w:rsid w:val="00993963"/>
    <w:rsid w:val="00993B8C"/>
    <w:rsid w:val="009943A2"/>
    <w:rsid w:val="0099505B"/>
    <w:rsid w:val="00995490"/>
    <w:rsid w:val="009955CB"/>
    <w:rsid w:val="00995B1E"/>
    <w:rsid w:val="009962F0"/>
    <w:rsid w:val="009965C4"/>
    <w:rsid w:val="00996C91"/>
    <w:rsid w:val="00996F2E"/>
    <w:rsid w:val="009974C1"/>
    <w:rsid w:val="00997A64"/>
    <w:rsid w:val="00997DFE"/>
    <w:rsid w:val="00997ED4"/>
    <w:rsid w:val="009A1445"/>
    <w:rsid w:val="009A1700"/>
    <w:rsid w:val="009A21B0"/>
    <w:rsid w:val="009A295A"/>
    <w:rsid w:val="009A2B84"/>
    <w:rsid w:val="009A31E3"/>
    <w:rsid w:val="009A374B"/>
    <w:rsid w:val="009A3D20"/>
    <w:rsid w:val="009A3D83"/>
    <w:rsid w:val="009A3DF9"/>
    <w:rsid w:val="009A3E5F"/>
    <w:rsid w:val="009A45F7"/>
    <w:rsid w:val="009A4BE1"/>
    <w:rsid w:val="009A5732"/>
    <w:rsid w:val="009A57F7"/>
    <w:rsid w:val="009A587C"/>
    <w:rsid w:val="009A68D5"/>
    <w:rsid w:val="009A6C79"/>
    <w:rsid w:val="009A7A19"/>
    <w:rsid w:val="009A7D7E"/>
    <w:rsid w:val="009A7E87"/>
    <w:rsid w:val="009B1588"/>
    <w:rsid w:val="009B1897"/>
    <w:rsid w:val="009B1ACC"/>
    <w:rsid w:val="009B1C33"/>
    <w:rsid w:val="009B1D43"/>
    <w:rsid w:val="009B2147"/>
    <w:rsid w:val="009B2BC3"/>
    <w:rsid w:val="009B2D61"/>
    <w:rsid w:val="009B312D"/>
    <w:rsid w:val="009B365D"/>
    <w:rsid w:val="009B37A1"/>
    <w:rsid w:val="009B4206"/>
    <w:rsid w:val="009B46BA"/>
    <w:rsid w:val="009B49FB"/>
    <w:rsid w:val="009B4A97"/>
    <w:rsid w:val="009B4BD9"/>
    <w:rsid w:val="009B5054"/>
    <w:rsid w:val="009B53DF"/>
    <w:rsid w:val="009B64BE"/>
    <w:rsid w:val="009B73CC"/>
    <w:rsid w:val="009C07D7"/>
    <w:rsid w:val="009C08AC"/>
    <w:rsid w:val="009C13D7"/>
    <w:rsid w:val="009C171A"/>
    <w:rsid w:val="009C27CE"/>
    <w:rsid w:val="009C2891"/>
    <w:rsid w:val="009C319E"/>
    <w:rsid w:val="009C3C8A"/>
    <w:rsid w:val="009C4080"/>
    <w:rsid w:val="009C4447"/>
    <w:rsid w:val="009C50DE"/>
    <w:rsid w:val="009C64DB"/>
    <w:rsid w:val="009C683F"/>
    <w:rsid w:val="009C6F31"/>
    <w:rsid w:val="009C6F51"/>
    <w:rsid w:val="009C745A"/>
    <w:rsid w:val="009C754F"/>
    <w:rsid w:val="009C766D"/>
    <w:rsid w:val="009D0DCE"/>
    <w:rsid w:val="009D1A27"/>
    <w:rsid w:val="009D256E"/>
    <w:rsid w:val="009D263D"/>
    <w:rsid w:val="009D30EF"/>
    <w:rsid w:val="009D37C7"/>
    <w:rsid w:val="009D38B5"/>
    <w:rsid w:val="009D3C2D"/>
    <w:rsid w:val="009D3F4E"/>
    <w:rsid w:val="009D3F6A"/>
    <w:rsid w:val="009D4542"/>
    <w:rsid w:val="009D4691"/>
    <w:rsid w:val="009D4901"/>
    <w:rsid w:val="009D5856"/>
    <w:rsid w:val="009D5D3E"/>
    <w:rsid w:val="009D5D48"/>
    <w:rsid w:val="009D5E37"/>
    <w:rsid w:val="009D5FAA"/>
    <w:rsid w:val="009D6720"/>
    <w:rsid w:val="009D6CA3"/>
    <w:rsid w:val="009D6DAC"/>
    <w:rsid w:val="009D77FC"/>
    <w:rsid w:val="009E147A"/>
    <w:rsid w:val="009E2A06"/>
    <w:rsid w:val="009E3221"/>
    <w:rsid w:val="009E3B1F"/>
    <w:rsid w:val="009E468C"/>
    <w:rsid w:val="009E4790"/>
    <w:rsid w:val="009E4E83"/>
    <w:rsid w:val="009E4E9E"/>
    <w:rsid w:val="009E503A"/>
    <w:rsid w:val="009E5AAE"/>
    <w:rsid w:val="009E6015"/>
    <w:rsid w:val="009E62DC"/>
    <w:rsid w:val="009E645D"/>
    <w:rsid w:val="009E64ED"/>
    <w:rsid w:val="009E73A2"/>
    <w:rsid w:val="009E7C1F"/>
    <w:rsid w:val="009F09DC"/>
    <w:rsid w:val="009F1797"/>
    <w:rsid w:val="009F1AF7"/>
    <w:rsid w:val="009F1D76"/>
    <w:rsid w:val="009F28D8"/>
    <w:rsid w:val="009F2EED"/>
    <w:rsid w:val="009F4131"/>
    <w:rsid w:val="009F4C20"/>
    <w:rsid w:val="009F4CF9"/>
    <w:rsid w:val="009F52CD"/>
    <w:rsid w:val="009F5483"/>
    <w:rsid w:val="009F5DD0"/>
    <w:rsid w:val="009F63DD"/>
    <w:rsid w:val="009F6760"/>
    <w:rsid w:val="009F67DA"/>
    <w:rsid w:val="009F6AAF"/>
    <w:rsid w:val="009F6F9C"/>
    <w:rsid w:val="009F7C9F"/>
    <w:rsid w:val="009F7FB0"/>
    <w:rsid w:val="00A0001E"/>
    <w:rsid w:val="00A00407"/>
    <w:rsid w:val="00A019AD"/>
    <w:rsid w:val="00A01F6E"/>
    <w:rsid w:val="00A01FEB"/>
    <w:rsid w:val="00A0245E"/>
    <w:rsid w:val="00A0266C"/>
    <w:rsid w:val="00A02C01"/>
    <w:rsid w:val="00A02D9C"/>
    <w:rsid w:val="00A03138"/>
    <w:rsid w:val="00A031AC"/>
    <w:rsid w:val="00A032BA"/>
    <w:rsid w:val="00A03CA6"/>
    <w:rsid w:val="00A04183"/>
    <w:rsid w:val="00A04218"/>
    <w:rsid w:val="00A04744"/>
    <w:rsid w:val="00A048F2"/>
    <w:rsid w:val="00A04B6C"/>
    <w:rsid w:val="00A050CE"/>
    <w:rsid w:val="00A056AE"/>
    <w:rsid w:val="00A05B80"/>
    <w:rsid w:val="00A05D96"/>
    <w:rsid w:val="00A064C4"/>
    <w:rsid w:val="00A06761"/>
    <w:rsid w:val="00A06986"/>
    <w:rsid w:val="00A06C45"/>
    <w:rsid w:val="00A07877"/>
    <w:rsid w:val="00A0789A"/>
    <w:rsid w:val="00A07B74"/>
    <w:rsid w:val="00A11567"/>
    <w:rsid w:val="00A12391"/>
    <w:rsid w:val="00A12E54"/>
    <w:rsid w:val="00A13641"/>
    <w:rsid w:val="00A13FE3"/>
    <w:rsid w:val="00A14B00"/>
    <w:rsid w:val="00A14E07"/>
    <w:rsid w:val="00A15817"/>
    <w:rsid w:val="00A15B0F"/>
    <w:rsid w:val="00A170D5"/>
    <w:rsid w:val="00A1773C"/>
    <w:rsid w:val="00A1784B"/>
    <w:rsid w:val="00A17BD8"/>
    <w:rsid w:val="00A17D8C"/>
    <w:rsid w:val="00A17FD2"/>
    <w:rsid w:val="00A21994"/>
    <w:rsid w:val="00A22297"/>
    <w:rsid w:val="00A22529"/>
    <w:rsid w:val="00A227F2"/>
    <w:rsid w:val="00A233DC"/>
    <w:rsid w:val="00A2367E"/>
    <w:rsid w:val="00A23958"/>
    <w:rsid w:val="00A24173"/>
    <w:rsid w:val="00A242D9"/>
    <w:rsid w:val="00A24F48"/>
    <w:rsid w:val="00A25F0D"/>
    <w:rsid w:val="00A2686E"/>
    <w:rsid w:val="00A26B14"/>
    <w:rsid w:val="00A26BB8"/>
    <w:rsid w:val="00A3005F"/>
    <w:rsid w:val="00A300C7"/>
    <w:rsid w:val="00A301CE"/>
    <w:rsid w:val="00A30296"/>
    <w:rsid w:val="00A312AE"/>
    <w:rsid w:val="00A31DA6"/>
    <w:rsid w:val="00A3208C"/>
    <w:rsid w:val="00A32AEB"/>
    <w:rsid w:val="00A32C76"/>
    <w:rsid w:val="00A32D0C"/>
    <w:rsid w:val="00A33C94"/>
    <w:rsid w:val="00A351F5"/>
    <w:rsid w:val="00A352F5"/>
    <w:rsid w:val="00A367E8"/>
    <w:rsid w:val="00A36856"/>
    <w:rsid w:val="00A3799C"/>
    <w:rsid w:val="00A40854"/>
    <w:rsid w:val="00A409A6"/>
    <w:rsid w:val="00A40B3C"/>
    <w:rsid w:val="00A40B93"/>
    <w:rsid w:val="00A40E00"/>
    <w:rsid w:val="00A40EEB"/>
    <w:rsid w:val="00A411A2"/>
    <w:rsid w:val="00A41218"/>
    <w:rsid w:val="00A42C70"/>
    <w:rsid w:val="00A43981"/>
    <w:rsid w:val="00A43ABA"/>
    <w:rsid w:val="00A44530"/>
    <w:rsid w:val="00A447FC"/>
    <w:rsid w:val="00A44A82"/>
    <w:rsid w:val="00A44A8D"/>
    <w:rsid w:val="00A44E10"/>
    <w:rsid w:val="00A456B7"/>
    <w:rsid w:val="00A456C8"/>
    <w:rsid w:val="00A4576A"/>
    <w:rsid w:val="00A45F4B"/>
    <w:rsid w:val="00A47630"/>
    <w:rsid w:val="00A4795B"/>
    <w:rsid w:val="00A47E3E"/>
    <w:rsid w:val="00A5076A"/>
    <w:rsid w:val="00A51CA3"/>
    <w:rsid w:val="00A52E72"/>
    <w:rsid w:val="00A542BB"/>
    <w:rsid w:val="00A54607"/>
    <w:rsid w:val="00A54734"/>
    <w:rsid w:val="00A54809"/>
    <w:rsid w:val="00A55CA8"/>
    <w:rsid w:val="00A562F1"/>
    <w:rsid w:val="00A5634B"/>
    <w:rsid w:val="00A56E85"/>
    <w:rsid w:val="00A57025"/>
    <w:rsid w:val="00A5711E"/>
    <w:rsid w:val="00A5741A"/>
    <w:rsid w:val="00A61108"/>
    <w:rsid w:val="00A61298"/>
    <w:rsid w:val="00A614BF"/>
    <w:rsid w:val="00A61C1D"/>
    <w:rsid w:val="00A61D55"/>
    <w:rsid w:val="00A61D7B"/>
    <w:rsid w:val="00A6232E"/>
    <w:rsid w:val="00A6273B"/>
    <w:rsid w:val="00A62B76"/>
    <w:rsid w:val="00A6341F"/>
    <w:rsid w:val="00A6347C"/>
    <w:rsid w:val="00A6457B"/>
    <w:rsid w:val="00A64F55"/>
    <w:rsid w:val="00A652C8"/>
    <w:rsid w:val="00A65B8A"/>
    <w:rsid w:val="00A66465"/>
    <w:rsid w:val="00A66990"/>
    <w:rsid w:val="00A66A03"/>
    <w:rsid w:val="00A6705B"/>
    <w:rsid w:val="00A6726B"/>
    <w:rsid w:val="00A676DF"/>
    <w:rsid w:val="00A67988"/>
    <w:rsid w:val="00A67A49"/>
    <w:rsid w:val="00A67FF7"/>
    <w:rsid w:val="00A705DE"/>
    <w:rsid w:val="00A70EE9"/>
    <w:rsid w:val="00A7121D"/>
    <w:rsid w:val="00A7194E"/>
    <w:rsid w:val="00A71DFB"/>
    <w:rsid w:val="00A7271D"/>
    <w:rsid w:val="00A72E8D"/>
    <w:rsid w:val="00A72E9A"/>
    <w:rsid w:val="00A7305E"/>
    <w:rsid w:val="00A7426F"/>
    <w:rsid w:val="00A74322"/>
    <w:rsid w:val="00A75319"/>
    <w:rsid w:val="00A756BE"/>
    <w:rsid w:val="00A768AD"/>
    <w:rsid w:val="00A76B37"/>
    <w:rsid w:val="00A77297"/>
    <w:rsid w:val="00A77469"/>
    <w:rsid w:val="00A779BE"/>
    <w:rsid w:val="00A77CCD"/>
    <w:rsid w:val="00A807CA"/>
    <w:rsid w:val="00A80CCD"/>
    <w:rsid w:val="00A813CF"/>
    <w:rsid w:val="00A81A68"/>
    <w:rsid w:val="00A81AAA"/>
    <w:rsid w:val="00A81B36"/>
    <w:rsid w:val="00A81CBB"/>
    <w:rsid w:val="00A82B1B"/>
    <w:rsid w:val="00A82D73"/>
    <w:rsid w:val="00A83923"/>
    <w:rsid w:val="00A83A90"/>
    <w:rsid w:val="00A83BB6"/>
    <w:rsid w:val="00A83D57"/>
    <w:rsid w:val="00A83E15"/>
    <w:rsid w:val="00A851D3"/>
    <w:rsid w:val="00A85360"/>
    <w:rsid w:val="00A85610"/>
    <w:rsid w:val="00A85714"/>
    <w:rsid w:val="00A85DD7"/>
    <w:rsid w:val="00A870EE"/>
    <w:rsid w:val="00A87595"/>
    <w:rsid w:val="00A909AC"/>
    <w:rsid w:val="00A90A65"/>
    <w:rsid w:val="00A915AF"/>
    <w:rsid w:val="00A923D9"/>
    <w:rsid w:val="00A931E4"/>
    <w:rsid w:val="00A932F4"/>
    <w:rsid w:val="00A93D04"/>
    <w:rsid w:val="00A9456C"/>
    <w:rsid w:val="00A94904"/>
    <w:rsid w:val="00A9531C"/>
    <w:rsid w:val="00A955F3"/>
    <w:rsid w:val="00A95A11"/>
    <w:rsid w:val="00A95C8C"/>
    <w:rsid w:val="00A95F26"/>
    <w:rsid w:val="00A960DE"/>
    <w:rsid w:val="00A9645B"/>
    <w:rsid w:val="00A96808"/>
    <w:rsid w:val="00AA00D0"/>
    <w:rsid w:val="00AA0A81"/>
    <w:rsid w:val="00AA0BA3"/>
    <w:rsid w:val="00AA0C7A"/>
    <w:rsid w:val="00AA1080"/>
    <w:rsid w:val="00AA198A"/>
    <w:rsid w:val="00AA27EC"/>
    <w:rsid w:val="00AA28F4"/>
    <w:rsid w:val="00AA2E3A"/>
    <w:rsid w:val="00AA31B7"/>
    <w:rsid w:val="00AA34E4"/>
    <w:rsid w:val="00AA3B90"/>
    <w:rsid w:val="00AA4364"/>
    <w:rsid w:val="00AA45BC"/>
    <w:rsid w:val="00AA487B"/>
    <w:rsid w:val="00AA4984"/>
    <w:rsid w:val="00AA5AEC"/>
    <w:rsid w:val="00AA5B01"/>
    <w:rsid w:val="00AA5BEF"/>
    <w:rsid w:val="00AA5FC5"/>
    <w:rsid w:val="00AA68F3"/>
    <w:rsid w:val="00AA6CC1"/>
    <w:rsid w:val="00AA6EBB"/>
    <w:rsid w:val="00AA71C2"/>
    <w:rsid w:val="00AA7B01"/>
    <w:rsid w:val="00AA7C67"/>
    <w:rsid w:val="00AA7E0D"/>
    <w:rsid w:val="00AA7E55"/>
    <w:rsid w:val="00AA7EC8"/>
    <w:rsid w:val="00AB0AC5"/>
    <w:rsid w:val="00AB0FD4"/>
    <w:rsid w:val="00AB0FE1"/>
    <w:rsid w:val="00AB10B7"/>
    <w:rsid w:val="00AB12E8"/>
    <w:rsid w:val="00AB1687"/>
    <w:rsid w:val="00AB221F"/>
    <w:rsid w:val="00AB23CD"/>
    <w:rsid w:val="00AB2433"/>
    <w:rsid w:val="00AB2583"/>
    <w:rsid w:val="00AB2A8B"/>
    <w:rsid w:val="00AB2CE0"/>
    <w:rsid w:val="00AB3D3B"/>
    <w:rsid w:val="00AB3EFB"/>
    <w:rsid w:val="00AB4934"/>
    <w:rsid w:val="00AB4B61"/>
    <w:rsid w:val="00AB4C9C"/>
    <w:rsid w:val="00AB4E7A"/>
    <w:rsid w:val="00AB51BA"/>
    <w:rsid w:val="00AB55AB"/>
    <w:rsid w:val="00AB5699"/>
    <w:rsid w:val="00AB574D"/>
    <w:rsid w:val="00AB5C8A"/>
    <w:rsid w:val="00AB6BE3"/>
    <w:rsid w:val="00AB6ED8"/>
    <w:rsid w:val="00AB705C"/>
    <w:rsid w:val="00AB73A9"/>
    <w:rsid w:val="00AB7407"/>
    <w:rsid w:val="00AC028E"/>
    <w:rsid w:val="00AC0480"/>
    <w:rsid w:val="00AC0B27"/>
    <w:rsid w:val="00AC0CC6"/>
    <w:rsid w:val="00AC0E98"/>
    <w:rsid w:val="00AC10A2"/>
    <w:rsid w:val="00AC24FD"/>
    <w:rsid w:val="00AC2564"/>
    <w:rsid w:val="00AC2B3F"/>
    <w:rsid w:val="00AC2C14"/>
    <w:rsid w:val="00AC3296"/>
    <w:rsid w:val="00AC3A71"/>
    <w:rsid w:val="00AC3F84"/>
    <w:rsid w:val="00AC415D"/>
    <w:rsid w:val="00AC42B8"/>
    <w:rsid w:val="00AC47D2"/>
    <w:rsid w:val="00AC5A51"/>
    <w:rsid w:val="00AC5BF4"/>
    <w:rsid w:val="00AC5E24"/>
    <w:rsid w:val="00AC60D3"/>
    <w:rsid w:val="00AC61A3"/>
    <w:rsid w:val="00AC65BB"/>
    <w:rsid w:val="00AC661A"/>
    <w:rsid w:val="00AC78DC"/>
    <w:rsid w:val="00AD03BB"/>
    <w:rsid w:val="00AD06A8"/>
    <w:rsid w:val="00AD0962"/>
    <w:rsid w:val="00AD1A45"/>
    <w:rsid w:val="00AD1CB4"/>
    <w:rsid w:val="00AD2094"/>
    <w:rsid w:val="00AD2744"/>
    <w:rsid w:val="00AD2DEC"/>
    <w:rsid w:val="00AD377D"/>
    <w:rsid w:val="00AD52B9"/>
    <w:rsid w:val="00AD5BFB"/>
    <w:rsid w:val="00AD5CFF"/>
    <w:rsid w:val="00AD5E43"/>
    <w:rsid w:val="00AD5E74"/>
    <w:rsid w:val="00AD62FF"/>
    <w:rsid w:val="00AD672F"/>
    <w:rsid w:val="00AD6DB1"/>
    <w:rsid w:val="00AD710B"/>
    <w:rsid w:val="00AD718F"/>
    <w:rsid w:val="00AD73D3"/>
    <w:rsid w:val="00AD77F2"/>
    <w:rsid w:val="00AD7CD6"/>
    <w:rsid w:val="00AD7D4F"/>
    <w:rsid w:val="00AE0256"/>
    <w:rsid w:val="00AE1633"/>
    <w:rsid w:val="00AE1E84"/>
    <w:rsid w:val="00AE29BC"/>
    <w:rsid w:val="00AE2ACB"/>
    <w:rsid w:val="00AE38C8"/>
    <w:rsid w:val="00AE3CCC"/>
    <w:rsid w:val="00AE4BF4"/>
    <w:rsid w:val="00AE4D68"/>
    <w:rsid w:val="00AE5821"/>
    <w:rsid w:val="00AE6750"/>
    <w:rsid w:val="00AE6BC8"/>
    <w:rsid w:val="00AE7260"/>
    <w:rsid w:val="00AE76B9"/>
    <w:rsid w:val="00AE7760"/>
    <w:rsid w:val="00AE77C5"/>
    <w:rsid w:val="00AE7844"/>
    <w:rsid w:val="00AE7891"/>
    <w:rsid w:val="00AE79D3"/>
    <w:rsid w:val="00AE7A99"/>
    <w:rsid w:val="00AE7BF8"/>
    <w:rsid w:val="00AF0D18"/>
    <w:rsid w:val="00AF1023"/>
    <w:rsid w:val="00AF18A8"/>
    <w:rsid w:val="00AF24E9"/>
    <w:rsid w:val="00AF2A10"/>
    <w:rsid w:val="00AF33AA"/>
    <w:rsid w:val="00AF3584"/>
    <w:rsid w:val="00AF3587"/>
    <w:rsid w:val="00AF43A4"/>
    <w:rsid w:val="00AF44F9"/>
    <w:rsid w:val="00AF46D3"/>
    <w:rsid w:val="00AF4928"/>
    <w:rsid w:val="00AF4E8F"/>
    <w:rsid w:val="00AF601F"/>
    <w:rsid w:val="00AF6456"/>
    <w:rsid w:val="00AF678A"/>
    <w:rsid w:val="00AF6933"/>
    <w:rsid w:val="00AF6F62"/>
    <w:rsid w:val="00AF75B7"/>
    <w:rsid w:val="00AF7C90"/>
    <w:rsid w:val="00AF7CF9"/>
    <w:rsid w:val="00AF7FC9"/>
    <w:rsid w:val="00B0171C"/>
    <w:rsid w:val="00B01A8B"/>
    <w:rsid w:val="00B024CD"/>
    <w:rsid w:val="00B02D2E"/>
    <w:rsid w:val="00B03676"/>
    <w:rsid w:val="00B0367F"/>
    <w:rsid w:val="00B036B4"/>
    <w:rsid w:val="00B03A10"/>
    <w:rsid w:val="00B03C77"/>
    <w:rsid w:val="00B0473B"/>
    <w:rsid w:val="00B054A2"/>
    <w:rsid w:val="00B05D98"/>
    <w:rsid w:val="00B06546"/>
    <w:rsid w:val="00B0654F"/>
    <w:rsid w:val="00B0677F"/>
    <w:rsid w:val="00B06E99"/>
    <w:rsid w:val="00B07272"/>
    <w:rsid w:val="00B0727C"/>
    <w:rsid w:val="00B0756E"/>
    <w:rsid w:val="00B075ED"/>
    <w:rsid w:val="00B10155"/>
    <w:rsid w:val="00B11131"/>
    <w:rsid w:val="00B11446"/>
    <w:rsid w:val="00B116D5"/>
    <w:rsid w:val="00B118A3"/>
    <w:rsid w:val="00B118A6"/>
    <w:rsid w:val="00B1211D"/>
    <w:rsid w:val="00B1301E"/>
    <w:rsid w:val="00B1324D"/>
    <w:rsid w:val="00B14362"/>
    <w:rsid w:val="00B1440D"/>
    <w:rsid w:val="00B14645"/>
    <w:rsid w:val="00B146FB"/>
    <w:rsid w:val="00B14F8F"/>
    <w:rsid w:val="00B15749"/>
    <w:rsid w:val="00B15DA9"/>
    <w:rsid w:val="00B15FEE"/>
    <w:rsid w:val="00B161CC"/>
    <w:rsid w:val="00B1623A"/>
    <w:rsid w:val="00B2025F"/>
    <w:rsid w:val="00B21DFC"/>
    <w:rsid w:val="00B23400"/>
    <w:rsid w:val="00B23F53"/>
    <w:rsid w:val="00B24088"/>
    <w:rsid w:val="00B246F6"/>
    <w:rsid w:val="00B24EAC"/>
    <w:rsid w:val="00B2606E"/>
    <w:rsid w:val="00B269F9"/>
    <w:rsid w:val="00B26A37"/>
    <w:rsid w:val="00B27885"/>
    <w:rsid w:val="00B27C53"/>
    <w:rsid w:val="00B27CE9"/>
    <w:rsid w:val="00B27F5A"/>
    <w:rsid w:val="00B27F67"/>
    <w:rsid w:val="00B27FF7"/>
    <w:rsid w:val="00B31B8F"/>
    <w:rsid w:val="00B33E7A"/>
    <w:rsid w:val="00B341C7"/>
    <w:rsid w:val="00B34854"/>
    <w:rsid w:val="00B348A4"/>
    <w:rsid w:val="00B34A4E"/>
    <w:rsid w:val="00B34EDD"/>
    <w:rsid w:val="00B34EEE"/>
    <w:rsid w:val="00B35243"/>
    <w:rsid w:val="00B358BD"/>
    <w:rsid w:val="00B36519"/>
    <w:rsid w:val="00B36A00"/>
    <w:rsid w:val="00B37795"/>
    <w:rsid w:val="00B37A65"/>
    <w:rsid w:val="00B401E6"/>
    <w:rsid w:val="00B4046E"/>
    <w:rsid w:val="00B406E7"/>
    <w:rsid w:val="00B40BA5"/>
    <w:rsid w:val="00B413D5"/>
    <w:rsid w:val="00B413E3"/>
    <w:rsid w:val="00B414F3"/>
    <w:rsid w:val="00B42B7F"/>
    <w:rsid w:val="00B43B49"/>
    <w:rsid w:val="00B43E6E"/>
    <w:rsid w:val="00B44150"/>
    <w:rsid w:val="00B447B8"/>
    <w:rsid w:val="00B45C44"/>
    <w:rsid w:val="00B460E0"/>
    <w:rsid w:val="00B47435"/>
    <w:rsid w:val="00B50011"/>
    <w:rsid w:val="00B500BB"/>
    <w:rsid w:val="00B502E2"/>
    <w:rsid w:val="00B5036D"/>
    <w:rsid w:val="00B50637"/>
    <w:rsid w:val="00B5066E"/>
    <w:rsid w:val="00B509A9"/>
    <w:rsid w:val="00B50F50"/>
    <w:rsid w:val="00B51C54"/>
    <w:rsid w:val="00B52FF0"/>
    <w:rsid w:val="00B53448"/>
    <w:rsid w:val="00B5414B"/>
    <w:rsid w:val="00B54940"/>
    <w:rsid w:val="00B55449"/>
    <w:rsid w:val="00B55BA6"/>
    <w:rsid w:val="00B55BAA"/>
    <w:rsid w:val="00B55C86"/>
    <w:rsid w:val="00B55D04"/>
    <w:rsid w:val="00B566B7"/>
    <w:rsid w:val="00B56E7F"/>
    <w:rsid w:val="00B57F8C"/>
    <w:rsid w:val="00B60F59"/>
    <w:rsid w:val="00B61484"/>
    <w:rsid w:val="00B61737"/>
    <w:rsid w:val="00B6285F"/>
    <w:rsid w:val="00B62A86"/>
    <w:rsid w:val="00B62B31"/>
    <w:rsid w:val="00B630BD"/>
    <w:rsid w:val="00B6325A"/>
    <w:rsid w:val="00B6326A"/>
    <w:rsid w:val="00B6333A"/>
    <w:rsid w:val="00B63807"/>
    <w:rsid w:val="00B63A06"/>
    <w:rsid w:val="00B63B94"/>
    <w:rsid w:val="00B64B1F"/>
    <w:rsid w:val="00B65F4B"/>
    <w:rsid w:val="00B660EB"/>
    <w:rsid w:val="00B664A0"/>
    <w:rsid w:val="00B66C7C"/>
    <w:rsid w:val="00B66E3E"/>
    <w:rsid w:val="00B67712"/>
    <w:rsid w:val="00B677DD"/>
    <w:rsid w:val="00B67876"/>
    <w:rsid w:val="00B7051F"/>
    <w:rsid w:val="00B70E55"/>
    <w:rsid w:val="00B71031"/>
    <w:rsid w:val="00B712B7"/>
    <w:rsid w:val="00B71553"/>
    <w:rsid w:val="00B71F1C"/>
    <w:rsid w:val="00B71F36"/>
    <w:rsid w:val="00B72406"/>
    <w:rsid w:val="00B74096"/>
    <w:rsid w:val="00B74724"/>
    <w:rsid w:val="00B74770"/>
    <w:rsid w:val="00B74AF3"/>
    <w:rsid w:val="00B7617A"/>
    <w:rsid w:val="00B76243"/>
    <w:rsid w:val="00B76A89"/>
    <w:rsid w:val="00B771A3"/>
    <w:rsid w:val="00B7720C"/>
    <w:rsid w:val="00B77497"/>
    <w:rsid w:val="00B7793A"/>
    <w:rsid w:val="00B8030C"/>
    <w:rsid w:val="00B8044F"/>
    <w:rsid w:val="00B8092E"/>
    <w:rsid w:val="00B80E05"/>
    <w:rsid w:val="00B80ECA"/>
    <w:rsid w:val="00B81762"/>
    <w:rsid w:val="00B81B2C"/>
    <w:rsid w:val="00B826E7"/>
    <w:rsid w:val="00B8331B"/>
    <w:rsid w:val="00B833AE"/>
    <w:rsid w:val="00B83F65"/>
    <w:rsid w:val="00B843DF"/>
    <w:rsid w:val="00B855CE"/>
    <w:rsid w:val="00B8618E"/>
    <w:rsid w:val="00B8659C"/>
    <w:rsid w:val="00B868DE"/>
    <w:rsid w:val="00B86B00"/>
    <w:rsid w:val="00B87094"/>
    <w:rsid w:val="00B90361"/>
    <w:rsid w:val="00B90984"/>
    <w:rsid w:val="00B91582"/>
    <w:rsid w:val="00B915BF"/>
    <w:rsid w:val="00B91A62"/>
    <w:rsid w:val="00B9281F"/>
    <w:rsid w:val="00B9289C"/>
    <w:rsid w:val="00B931F5"/>
    <w:rsid w:val="00B9362B"/>
    <w:rsid w:val="00B93AB1"/>
    <w:rsid w:val="00B940D5"/>
    <w:rsid w:val="00B9411A"/>
    <w:rsid w:val="00B94210"/>
    <w:rsid w:val="00B942B3"/>
    <w:rsid w:val="00B94484"/>
    <w:rsid w:val="00B94DEA"/>
    <w:rsid w:val="00B954AB"/>
    <w:rsid w:val="00B9592E"/>
    <w:rsid w:val="00B96648"/>
    <w:rsid w:val="00B9794D"/>
    <w:rsid w:val="00BA04AC"/>
    <w:rsid w:val="00BA08DB"/>
    <w:rsid w:val="00BA0E9B"/>
    <w:rsid w:val="00BA11F0"/>
    <w:rsid w:val="00BA1485"/>
    <w:rsid w:val="00BA170C"/>
    <w:rsid w:val="00BA1C50"/>
    <w:rsid w:val="00BA1E54"/>
    <w:rsid w:val="00BA234B"/>
    <w:rsid w:val="00BA2A2B"/>
    <w:rsid w:val="00BA2D6A"/>
    <w:rsid w:val="00BA3349"/>
    <w:rsid w:val="00BA406F"/>
    <w:rsid w:val="00BA4293"/>
    <w:rsid w:val="00BA5393"/>
    <w:rsid w:val="00BA580B"/>
    <w:rsid w:val="00BA5BE3"/>
    <w:rsid w:val="00BA6842"/>
    <w:rsid w:val="00BA68FA"/>
    <w:rsid w:val="00BA6F73"/>
    <w:rsid w:val="00BA70A8"/>
    <w:rsid w:val="00BA74F8"/>
    <w:rsid w:val="00BA79C5"/>
    <w:rsid w:val="00BB00F1"/>
    <w:rsid w:val="00BB12D6"/>
    <w:rsid w:val="00BB15F8"/>
    <w:rsid w:val="00BB16B9"/>
    <w:rsid w:val="00BB1FC5"/>
    <w:rsid w:val="00BB2B25"/>
    <w:rsid w:val="00BB2B6A"/>
    <w:rsid w:val="00BB2CFB"/>
    <w:rsid w:val="00BB3262"/>
    <w:rsid w:val="00BB42AF"/>
    <w:rsid w:val="00BB447F"/>
    <w:rsid w:val="00BB5319"/>
    <w:rsid w:val="00BB575C"/>
    <w:rsid w:val="00BB6B8C"/>
    <w:rsid w:val="00BB6EC0"/>
    <w:rsid w:val="00BB7092"/>
    <w:rsid w:val="00BB7376"/>
    <w:rsid w:val="00BC06F8"/>
    <w:rsid w:val="00BC0702"/>
    <w:rsid w:val="00BC0C0C"/>
    <w:rsid w:val="00BC0E26"/>
    <w:rsid w:val="00BC1F93"/>
    <w:rsid w:val="00BC3962"/>
    <w:rsid w:val="00BC49D9"/>
    <w:rsid w:val="00BC53CA"/>
    <w:rsid w:val="00BC5A49"/>
    <w:rsid w:val="00BC5A89"/>
    <w:rsid w:val="00BC5BCF"/>
    <w:rsid w:val="00BC5E5F"/>
    <w:rsid w:val="00BC62D2"/>
    <w:rsid w:val="00BC76B6"/>
    <w:rsid w:val="00BC7AE1"/>
    <w:rsid w:val="00BD026E"/>
    <w:rsid w:val="00BD0411"/>
    <w:rsid w:val="00BD1514"/>
    <w:rsid w:val="00BD169D"/>
    <w:rsid w:val="00BD179D"/>
    <w:rsid w:val="00BD17A7"/>
    <w:rsid w:val="00BD17F3"/>
    <w:rsid w:val="00BD180E"/>
    <w:rsid w:val="00BD192A"/>
    <w:rsid w:val="00BD1C4C"/>
    <w:rsid w:val="00BD2044"/>
    <w:rsid w:val="00BD21F1"/>
    <w:rsid w:val="00BD2292"/>
    <w:rsid w:val="00BD230A"/>
    <w:rsid w:val="00BD2B38"/>
    <w:rsid w:val="00BD3135"/>
    <w:rsid w:val="00BD3599"/>
    <w:rsid w:val="00BD39F4"/>
    <w:rsid w:val="00BD3E64"/>
    <w:rsid w:val="00BD3EDA"/>
    <w:rsid w:val="00BD41A5"/>
    <w:rsid w:val="00BD448F"/>
    <w:rsid w:val="00BD4702"/>
    <w:rsid w:val="00BD4AEA"/>
    <w:rsid w:val="00BD5230"/>
    <w:rsid w:val="00BD5A44"/>
    <w:rsid w:val="00BD5F5D"/>
    <w:rsid w:val="00BD7135"/>
    <w:rsid w:val="00BD74E0"/>
    <w:rsid w:val="00BD7924"/>
    <w:rsid w:val="00BD7A34"/>
    <w:rsid w:val="00BD7D55"/>
    <w:rsid w:val="00BE00B0"/>
    <w:rsid w:val="00BE02F7"/>
    <w:rsid w:val="00BE03F5"/>
    <w:rsid w:val="00BE137C"/>
    <w:rsid w:val="00BE1681"/>
    <w:rsid w:val="00BE1AC9"/>
    <w:rsid w:val="00BE1C20"/>
    <w:rsid w:val="00BE21B8"/>
    <w:rsid w:val="00BE28EC"/>
    <w:rsid w:val="00BE29BE"/>
    <w:rsid w:val="00BE2A72"/>
    <w:rsid w:val="00BE2C94"/>
    <w:rsid w:val="00BE2FEB"/>
    <w:rsid w:val="00BE3CE7"/>
    <w:rsid w:val="00BE3E9F"/>
    <w:rsid w:val="00BE4112"/>
    <w:rsid w:val="00BE4CCE"/>
    <w:rsid w:val="00BE57AD"/>
    <w:rsid w:val="00BE625D"/>
    <w:rsid w:val="00BE6BB9"/>
    <w:rsid w:val="00BE6F07"/>
    <w:rsid w:val="00BE7849"/>
    <w:rsid w:val="00BE7C8A"/>
    <w:rsid w:val="00BE7E7F"/>
    <w:rsid w:val="00BF03E8"/>
    <w:rsid w:val="00BF0E95"/>
    <w:rsid w:val="00BF1B52"/>
    <w:rsid w:val="00BF1F14"/>
    <w:rsid w:val="00BF2BF5"/>
    <w:rsid w:val="00BF3803"/>
    <w:rsid w:val="00BF386F"/>
    <w:rsid w:val="00BF3A55"/>
    <w:rsid w:val="00BF47F9"/>
    <w:rsid w:val="00BF53DF"/>
    <w:rsid w:val="00BF55DA"/>
    <w:rsid w:val="00BF6C31"/>
    <w:rsid w:val="00BF6D3E"/>
    <w:rsid w:val="00BF70DF"/>
    <w:rsid w:val="00BF730C"/>
    <w:rsid w:val="00BF7B11"/>
    <w:rsid w:val="00BF7B96"/>
    <w:rsid w:val="00C0082E"/>
    <w:rsid w:val="00C00DCD"/>
    <w:rsid w:val="00C0101E"/>
    <w:rsid w:val="00C01C78"/>
    <w:rsid w:val="00C0245E"/>
    <w:rsid w:val="00C029E4"/>
    <w:rsid w:val="00C02A3B"/>
    <w:rsid w:val="00C02A5E"/>
    <w:rsid w:val="00C02AF8"/>
    <w:rsid w:val="00C033DF"/>
    <w:rsid w:val="00C03405"/>
    <w:rsid w:val="00C04DED"/>
    <w:rsid w:val="00C04E0B"/>
    <w:rsid w:val="00C052B2"/>
    <w:rsid w:val="00C0551E"/>
    <w:rsid w:val="00C055B1"/>
    <w:rsid w:val="00C060FE"/>
    <w:rsid w:val="00C06F17"/>
    <w:rsid w:val="00C07B67"/>
    <w:rsid w:val="00C07DC8"/>
    <w:rsid w:val="00C07DCE"/>
    <w:rsid w:val="00C118FE"/>
    <w:rsid w:val="00C11B02"/>
    <w:rsid w:val="00C11E2F"/>
    <w:rsid w:val="00C11E6B"/>
    <w:rsid w:val="00C13251"/>
    <w:rsid w:val="00C13750"/>
    <w:rsid w:val="00C14887"/>
    <w:rsid w:val="00C16626"/>
    <w:rsid w:val="00C16A1D"/>
    <w:rsid w:val="00C17A23"/>
    <w:rsid w:val="00C17BA4"/>
    <w:rsid w:val="00C2021B"/>
    <w:rsid w:val="00C2094D"/>
    <w:rsid w:val="00C209EA"/>
    <w:rsid w:val="00C20BA8"/>
    <w:rsid w:val="00C20E6A"/>
    <w:rsid w:val="00C210BC"/>
    <w:rsid w:val="00C212CD"/>
    <w:rsid w:val="00C213EC"/>
    <w:rsid w:val="00C21EA3"/>
    <w:rsid w:val="00C21F8C"/>
    <w:rsid w:val="00C222D2"/>
    <w:rsid w:val="00C225A5"/>
    <w:rsid w:val="00C22A4E"/>
    <w:rsid w:val="00C2334B"/>
    <w:rsid w:val="00C23C56"/>
    <w:rsid w:val="00C23F4F"/>
    <w:rsid w:val="00C247EE"/>
    <w:rsid w:val="00C24BA6"/>
    <w:rsid w:val="00C24FEF"/>
    <w:rsid w:val="00C2523C"/>
    <w:rsid w:val="00C25858"/>
    <w:rsid w:val="00C2679F"/>
    <w:rsid w:val="00C2752D"/>
    <w:rsid w:val="00C277AE"/>
    <w:rsid w:val="00C27CE4"/>
    <w:rsid w:val="00C27F2B"/>
    <w:rsid w:val="00C30213"/>
    <w:rsid w:val="00C306D8"/>
    <w:rsid w:val="00C3104B"/>
    <w:rsid w:val="00C31166"/>
    <w:rsid w:val="00C327FA"/>
    <w:rsid w:val="00C33247"/>
    <w:rsid w:val="00C33760"/>
    <w:rsid w:val="00C3410D"/>
    <w:rsid w:val="00C34197"/>
    <w:rsid w:val="00C34DB2"/>
    <w:rsid w:val="00C350EE"/>
    <w:rsid w:val="00C35107"/>
    <w:rsid w:val="00C35195"/>
    <w:rsid w:val="00C35828"/>
    <w:rsid w:val="00C360FC"/>
    <w:rsid w:val="00C36535"/>
    <w:rsid w:val="00C36D70"/>
    <w:rsid w:val="00C36DB5"/>
    <w:rsid w:val="00C37C06"/>
    <w:rsid w:val="00C40200"/>
    <w:rsid w:val="00C40520"/>
    <w:rsid w:val="00C40842"/>
    <w:rsid w:val="00C409CD"/>
    <w:rsid w:val="00C4184D"/>
    <w:rsid w:val="00C41CEB"/>
    <w:rsid w:val="00C42E58"/>
    <w:rsid w:val="00C45160"/>
    <w:rsid w:val="00C45468"/>
    <w:rsid w:val="00C45C4F"/>
    <w:rsid w:val="00C45E60"/>
    <w:rsid w:val="00C4605D"/>
    <w:rsid w:val="00C466E8"/>
    <w:rsid w:val="00C468C7"/>
    <w:rsid w:val="00C46AC6"/>
    <w:rsid w:val="00C46CB7"/>
    <w:rsid w:val="00C4706A"/>
    <w:rsid w:val="00C504E3"/>
    <w:rsid w:val="00C505BA"/>
    <w:rsid w:val="00C5064A"/>
    <w:rsid w:val="00C50B22"/>
    <w:rsid w:val="00C51771"/>
    <w:rsid w:val="00C5187F"/>
    <w:rsid w:val="00C51D2B"/>
    <w:rsid w:val="00C523FE"/>
    <w:rsid w:val="00C52A16"/>
    <w:rsid w:val="00C52CDB"/>
    <w:rsid w:val="00C52EA9"/>
    <w:rsid w:val="00C53478"/>
    <w:rsid w:val="00C53AC7"/>
    <w:rsid w:val="00C5465E"/>
    <w:rsid w:val="00C551F9"/>
    <w:rsid w:val="00C55363"/>
    <w:rsid w:val="00C55BA7"/>
    <w:rsid w:val="00C563E1"/>
    <w:rsid w:val="00C568EF"/>
    <w:rsid w:val="00C5723B"/>
    <w:rsid w:val="00C573E4"/>
    <w:rsid w:val="00C577FD"/>
    <w:rsid w:val="00C57D37"/>
    <w:rsid w:val="00C57EDF"/>
    <w:rsid w:val="00C57F81"/>
    <w:rsid w:val="00C60B43"/>
    <w:rsid w:val="00C60EB5"/>
    <w:rsid w:val="00C6115A"/>
    <w:rsid w:val="00C62D54"/>
    <w:rsid w:val="00C63505"/>
    <w:rsid w:val="00C639D9"/>
    <w:rsid w:val="00C639DB"/>
    <w:rsid w:val="00C63D11"/>
    <w:rsid w:val="00C63E31"/>
    <w:rsid w:val="00C6490E"/>
    <w:rsid w:val="00C64F3D"/>
    <w:rsid w:val="00C64F98"/>
    <w:rsid w:val="00C6673E"/>
    <w:rsid w:val="00C66C3E"/>
    <w:rsid w:val="00C67157"/>
    <w:rsid w:val="00C674C9"/>
    <w:rsid w:val="00C674E6"/>
    <w:rsid w:val="00C67C73"/>
    <w:rsid w:val="00C70175"/>
    <w:rsid w:val="00C70A7A"/>
    <w:rsid w:val="00C7110E"/>
    <w:rsid w:val="00C71620"/>
    <w:rsid w:val="00C71906"/>
    <w:rsid w:val="00C71CD4"/>
    <w:rsid w:val="00C71D99"/>
    <w:rsid w:val="00C725B1"/>
    <w:rsid w:val="00C7296B"/>
    <w:rsid w:val="00C73042"/>
    <w:rsid w:val="00C73925"/>
    <w:rsid w:val="00C73EF2"/>
    <w:rsid w:val="00C74014"/>
    <w:rsid w:val="00C742BD"/>
    <w:rsid w:val="00C742EC"/>
    <w:rsid w:val="00C745C1"/>
    <w:rsid w:val="00C7500F"/>
    <w:rsid w:val="00C7529D"/>
    <w:rsid w:val="00C7582E"/>
    <w:rsid w:val="00C75AEB"/>
    <w:rsid w:val="00C76742"/>
    <w:rsid w:val="00C768A3"/>
    <w:rsid w:val="00C76CBB"/>
    <w:rsid w:val="00C775DE"/>
    <w:rsid w:val="00C77826"/>
    <w:rsid w:val="00C77EFA"/>
    <w:rsid w:val="00C80B29"/>
    <w:rsid w:val="00C81728"/>
    <w:rsid w:val="00C8172A"/>
    <w:rsid w:val="00C8193B"/>
    <w:rsid w:val="00C81A9A"/>
    <w:rsid w:val="00C82147"/>
    <w:rsid w:val="00C82224"/>
    <w:rsid w:val="00C825A7"/>
    <w:rsid w:val="00C8287D"/>
    <w:rsid w:val="00C8368B"/>
    <w:rsid w:val="00C83825"/>
    <w:rsid w:val="00C83B71"/>
    <w:rsid w:val="00C83CF6"/>
    <w:rsid w:val="00C8433A"/>
    <w:rsid w:val="00C84BEC"/>
    <w:rsid w:val="00C85C44"/>
    <w:rsid w:val="00C8615E"/>
    <w:rsid w:val="00C86425"/>
    <w:rsid w:val="00C86A36"/>
    <w:rsid w:val="00C86D51"/>
    <w:rsid w:val="00C86F70"/>
    <w:rsid w:val="00C902C8"/>
    <w:rsid w:val="00C90807"/>
    <w:rsid w:val="00C908F1"/>
    <w:rsid w:val="00C90FD2"/>
    <w:rsid w:val="00C9169E"/>
    <w:rsid w:val="00C91790"/>
    <w:rsid w:val="00C91CE5"/>
    <w:rsid w:val="00C92080"/>
    <w:rsid w:val="00C924AA"/>
    <w:rsid w:val="00C925D4"/>
    <w:rsid w:val="00C9271D"/>
    <w:rsid w:val="00C92871"/>
    <w:rsid w:val="00C92ACB"/>
    <w:rsid w:val="00C92BA6"/>
    <w:rsid w:val="00C93888"/>
    <w:rsid w:val="00C9407A"/>
    <w:rsid w:val="00C94C61"/>
    <w:rsid w:val="00C94F93"/>
    <w:rsid w:val="00C953A1"/>
    <w:rsid w:val="00C95954"/>
    <w:rsid w:val="00C95B8B"/>
    <w:rsid w:val="00C95D7D"/>
    <w:rsid w:val="00C96257"/>
    <w:rsid w:val="00C97255"/>
    <w:rsid w:val="00CA07EA"/>
    <w:rsid w:val="00CA0AF0"/>
    <w:rsid w:val="00CA111B"/>
    <w:rsid w:val="00CA11CC"/>
    <w:rsid w:val="00CA19DA"/>
    <w:rsid w:val="00CA1B90"/>
    <w:rsid w:val="00CA1FC2"/>
    <w:rsid w:val="00CA255C"/>
    <w:rsid w:val="00CA2B6C"/>
    <w:rsid w:val="00CA2DC8"/>
    <w:rsid w:val="00CA2F21"/>
    <w:rsid w:val="00CA3453"/>
    <w:rsid w:val="00CA34C6"/>
    <w:rsid w:val="00CA3850"/>
    <w:rsid w:val="00CA39B0"/>
    <w:rsid w:val="00CA4947"/>
    <w:rsid w:val="00CA4DA4"/>
    <w:rsid w:val="00CA4E91"/>
    <w:rsid w:val="00CA5013"/>
    <w:rsid w:val="00CA5664"/>
    <w:rsid w:val="00CA5F6A"/>
    <w:rsid w:val="00CA7414"/>
    <w:rsid w:val="00CA7BB1"/>
    <w:rsid w:val="00CB1F2A"/>
    <w:rsid w:val="00CB23E3"/>
    <w:rsid w:val="00CB3146"/>
    <w:rsid w:val="00CB3A53"/>
    <w:rsid w:val="00CB4645"/>
    <w:rsid w:val="00CB494F"/>
    <w:rsid w:val="00CB4975"/>
    <w:rsid w:val="00CB4C76"/>
    <w:rsid w:val="00CB4F59"/>
    <w:rsid w:val="00CB5635"/>
    <w:rsid w:val="00CB5AA1"/>
    <w:rsid w:val="00CB6016"/>
    <w:rsid w:val="00CB6538"/>
    <w:rsid w:val="00CB656D"/>
    <w:rsid w:val="00CB6E8A"/>
    <w:rsid w:val="00CB6F44"/>
    <w:rsid w:val="00CB77A7"/>
    <w:rsid w:val="00CB7E5D"/>
    <w:rsid w:val="00CC042B"/>
    <w:rsid w:val="00CC0657"/>
    <w:rsid w:val="00CC0AE4"/>
    <w:rsid w:val="00CC292D"/>
    <w:rsid w:val="00CC2AE7"/>
    <w:rsid w:val="00CC35F9"/>
    <w:rsid w:val="00CC38C0"/>
    <w:rsid w:val="00CC44E2"/>
    <w:rsid w:val="00CC4684"/>
    <w:rsid w:val="00CC4D75"/>
    <w:rsid w:val="00CC50FC"/>
    <w:rsid w:val="00CC5B8F"/>
    <w:rsid w:val="00CC6C7F"/>
    <w:rsid w:val="00CC7BE5"/>
    <w:rsid w:val="00CC7F87"/>
    <w:rsid w:val="00CD15B2"/>
    <w:rsid w:val="00CD1F8B"/>
    <w:rsid w:val="00CD2BB5"/>
    <w:rsid w:val="00CD3DC1"/>
    <w:rsid w:val="00CD4D73"/>
    <w:rsid w:val="00CD4D90"/>
    <w:rsid w:val="00CD5311"/>
    <w:rsid w:val="00CD561B"/>
    <w:rsid w:val="00CD6122"/>
    <w:rsid w:val="00CD6210"/>
    <w:rsid w:val="00CD6265"/>
    <w:rsid w:val="00CD6EA0"/>
    <w:rsid w:val="00CD73FC"/>
    <w:rsid w:val="00CD749A"/>
    <w:rsid w:val="00CD78AB"/>
    <w:rsid w:val="00CD79FA"/>
    <w:rsid w:val="00CD7E3E"/>
    <w:rsid w:val="00CE02DC"/>
    <w:rsid w:val="00CE08B2"/>
    <w:rsid w:val="00CE0E76"/>
    <w:rsid w:val="00CE175F"/>
    <w:rsid w:val="00CE24CB"/>
    <w:rsid w:val="00CE258F"/>
    <w:rsid w:val="00CE2901"/>
    <w:rsid w:val="00CE2D49"/>
    <w:rsid w:val="00CE657A"/>
    <w:rsid w:val="00CE66B9"/>
    <w:rsid w:val="00CE6EEB"/>
    <w:rsid w:val="00CE7843"/>
    <w:rsid w:val="00CE7E5A"/>
    <w:rsid w:val="00CF0544"/>
    <w:rsid w:val="00CF09BF"/>
    <w:rsid w:val="00CF0CB1"/>
    <w:rsid w:val="00CF12D6"/>
    <w:rsid w:val="00CF1812"/>
    <w:rsid w:val="00CF1EAF"/>
    <w:rsid w:val="00CF2F1B"/>
    <w:rsid w:val="00CF3057"/>
    <w:rsid w:val="00CF3685"/>
    <w:rsid w:val="00CF375E"/>
    <w:rsid w:val="00CF3946"/>
    <w:rsid w:val="00CF3998"/>
    <w:rsid w:val="00CF4C91"/>
    <w:rsid w:val="00CF51F8"/>
    <w:rsid w:val="00CF536E"/>
    <w:rsid w:val="00CF568A"/>
    <w:rsid w:val="00CF58DA"/>
    <w:rsid w:val="00CF5C99"/>
    <w:rsid w:val="00CF73A0"/>
    <w:rsid w:val="00CF77E2"/>
    <w:rsid w:val="00CF79CE"/>
    <w:rsid w:val="00D00113"/>
    <w:rsid w:val="00D004D4"/>
    <w:rsid w:val="00D00DDB"/>
    <w:rsid w:val="00D01146"/>
    <w:rsid w:val="00D013A1"/>
    <w:rsid w:val="00D01593"/>
    <w:rsid w:val="00D016C1"/>
    <w:rsid w:val="00D018C9"/>
    <w:rsid w:val="00D01ADB"/>
    <w:rsid w:val="00D0217C"/>
    <w:rsid w:val="00D02785"/>
    <w:rsid w:val="00D02A7E"/>
    <w:rsid w:val="00D0317C"/>
    <w:rsid w:val="00D033E3"/>
    <w:rsid w:val="00D03D5C"/>
    <w:rsid w:val="00D04660"/>
    <w:rsid w:val="00D04AC2"/>
    <w:rsid w:val="00D051F1"/>
    <w:rsid w:val="00D05599"/>
    <w:rsid w:val="00D0567D"/>
    <w:rsid w:val="00D067D6"/>
    <w:rsid w:val="00D06F0A"/>
    <w:rsid w:val="00D076F9"/>
    <w:rsid w:val="00D10138"/>
    <w:rsid w:val="00D103FA"/>
    <w:rsid w:val="00D1051F"/>
    <w:rsid w:val="00D10817"/>
    <w:rsid w:val="00D1083C"/>
    <w:rsid w:val="00D10F28"/>
    <w:rsid w:val="00D113D2"/>
    <w:rsid w:val="00D1200C"/>
    <w:rsid w:val="00D12121"/>
    <w:rsid w:val="00D122CA"/>
    <w:rsid w:val="00D123D4"/>
    <w:rsid w:val="00D12761"/>
    <w:rsid w:val="00D127F6"/>
    <w:rsid w:val="00D13622"/>
    <w:rsid w:val="00D13D85"/>
    <w:rsid w:val="00D15125"/>
    <w:rsid w:val="00D158F9"/>
    <w:rsid w:val="00D15F38"/>
    <w:rsid w:val="00D163B3"/>
    <w:rsid w:val="00D16C5F"/>
    <w:rsid w:val="00D16E33"/>
    <w:rsid w:val="00D16F75"/>
    <w:rsid w:val="00D20750"/>
    <w:rsid w:val="00D20813"/>
    <w:rsid w:val="00D2092E"/>
    <w:rsid w:val="00D22576"/>
    <w:rsid w:val="00D228E4"/>
    <w:rsid w:val="00D22F28"/>
    <w:rsid w:val="00D2396E"/>
    <w:rsid w:val="00D24795"/>
    <w:rsid w:val="00D24A4A"/>
    <w:rsid w:val="00D24C58"/>
    <w:rsid w:val="00D24CBB"/>
    <w:rsid w:val="00D25508"/>
    <w:rsid w:val="00D25B74"/>
    <w:rsid w:val="00D25D15"/>
    <w:rsid w:val="00D2640C"/>
    <w:rsid w:val="00D26549"/>
    <w:rsid w:val="00D26775"/>
    <w:rsid w:val="00D267A1"/>
    <w:rsid w:val="00D26AFF"/>
    <w:rsid w:val="00D26B9E"/>
    <w:rsid w:val="00D26FB3"/>
    <w:rsid w:val="00D272AF"/>
    <w:rsid w:val="00D27C38"/>
    <w:rsid w:val="00D30E71"/>
    <w:rsid w:val="00D30F31"/>
    <w:rsid w:val="00D31D8C"/>
    <w:rsid w:val="00D31E30"/>
    <w:rsid w:val="00D32EA4"/>
    <w:rsid w:val="00D32EC7"/>
    <w:rsid w:val="00D33D3C"/>
    <w:rsid w:val="00D34126"/>
    <w:rsid w:val="00D35C90"/>
    <w:rsid w:val="00D36288"/>
    <w:rsid w:val="00D36CE9"/>
    <w:rsid w:val="00D371FD"/>
    <w:rsid w:val="00D372C4"/>
    <w:rsid w:val="00D37453"/>
    <w:rsid w:val="00D37D30"/>
    <w:rsid w:val="00D37D37"/>
    <w:rsid w:val="00D40010"/>
    <w:rsid w:val="00D406D4"/>
    <w:rsid w:val="00D4113A"/>
    <w:rsid w:val="00D41A60"/>
    <w:rsid w:val="00D41C86"/>
    <w:rsid w:val="00D41FA3"/>
    <w:rsid w:val="00D42FD1"/>
    <w:rsid w:val="00D43857"/>
    <w:rsid w:val="00D43E13"/>
    <w:rsid w:val="00D43E94"/>
    <w:rsid w:val="00D44ABF"/>
    <w:rsid w:val="00D45819"/>
    <w:rsid w:val="00D45B91"/>
    <w:rsid w:val="00D45EB5"/>
    <w:rsid w:val="00D4637E"/>
    <w:rsid w:val="00D46415"/>
    <w:rsid w:val="00D4641C"/>
    <w:rsid w:val="00D4650C"/>
    <w:rsid w:val="00D46680"/>
    <w:rsid w:val="00D4701B"/>
    <w:rsid w:val="00D47482"/>
    <w:rsid w:val="00D47F0A"/>
    <w:rsid w:val="00D52006"/>
    <w:rsid w:val="00D52072"/>
    <w:rsid w:val="00D520E6"/>
    <w:rsid w:val="00D52595"/>
    <w:rsid w:val="00D526FB"/>
    <w:rsid w:val="00D527C2"/>
    <w:rsid w:val="00D52E92"/>
    <w:rsid w:val="00D537F9"/>
    <w:rsid w:val="00D53E37"/>
    <w:rsid w:val="00D53F4E"/>
    <w:rsid w:val="00D54278"/>
    <w:rsid w:val="00D5494B"/>
    <w:rsid w:val="00D549EB"/>
    <w:rsid w:val="00D54F4F"/>
    <w:rsid w:val="00D55671"/>
    <w:rsid w:val="00D55CFE"/>
    <w:rsid w:val="00D564A2"/>
    <w:rsid w:val="00D5784D"/>
    <w:rsid w:val="00D5796D"/>
    <w:rsid w:val="00D57D43"/>
    <w:rsid w:val="00D57EEB"/>
    <w:rsid w:val="00D60039"/>
    <w:rsid w:val="00D61461"/>
    <w:rsid w:val="00D61474"/>
    <w:rsid w:val="00D61BC6"/>
    <w:rsid w:val="00D6257D"/>
    <w:rsid w:val="00D62B54"/>
    <w:rsid w:val="00D62D51"/>
    <w:rsid w:val="00D62E82"/>
    <w:rsid w:val="00D63E80"/>
    <w:rsid w:val="00D6446A"/>
    <w:rsid w:val="00D65447"/>
    <w:rsid w:val="00D65805"/>
    <w:rsid w:val="00D662FC"/>
    <w:rsid w:val="00D66B07"/>
    <w:rsid w:val="00D672B6"/>
    <w:rsid w:val="00D67B99"/>
    <w:rsid w:val="00D7067C"/>
    <w:rsid w:val="00D70BA5"/>
    <w:rsid w:val="00D712DA"/>
    <w:rsid w:val="00D7147F"/>
    <w:rsid w:val="00D719E5"/>
    <w:rsid w:val="00D71BAB"/>
    <w:rsid w:val="00D7226B"/>
    <w:rsid w:val="00D723D5"/>
    <w:rsid w:val="00D728B1"/>
    <w:rsid w:val="00D72D96"/>
    <w:rsid w:val="00D72DE2"/>
    <w:rsid w:val="00D73064"/>
    <w:rsid w:val="00D73256"/>
    <w:rsid w:val="00D733E8"/>
    <w:rsid w:val="00D735FD"/>
    <w:rsid w:val="00D7430D"/>
    <w:rsid w:val="00D746CB"/>
    <w:rsid w:val="00D74B83"/>
    <w:rsid w:val="00D75EF9"/>
    <w:rsid w:val="00D76D9C"/>
    <w:rsid w:val="00D76DD6"/>
    <w:rsid w:val="00D77D58"/>
    <w:rsid w:val="00D8058F"/>
    <w:rsid w:val="00D80B67"/>
    <w:rsid w:val="00D81137"/>
    <w:rsid w:val="00D824A1"/>
    <w:rsid w:val="00D82A6D"/>
    <w:rsid w:val="00D82A91"/>
    <w:rsid w:val="00D83332"/>
    <w:rsid w:val="00D83FE0"/>
    <w:rsid w:val="00D840A4"/>
    <w:rsid w:val="00D8475C"/>
    <w:rsid w:val="00D85A4E"/>
    <w:rsid w:val="00D85C23"/>
    <w:rsid w:val="00D860A1"/>
    <w:rsid w:val="00D8672D"/>
    <w:rsid w:val="00D86BF0"/>
    <w:rsid w:val="00D86E08"/>
    <w:rsid w:val="00D870E5"/>
    <w:rsid w:val="00D8731C"/>
    <w:rsid w:val="00D877AE"/>
    <w:rsid w:val="00D87B6E"/>
    <w:rsid w:val="00D87E09"/>
    <w:rsid w:val="00D90220"/>
    <w:rsid w:val="00D90B21"/>
    <w:rsid w:val="00D9111D"/>
    <w:rsid w:val="00D91930"/>
    <w:rsid w:val="00D91A26"/>
    <w:rsid w:val="00D922FB"/>
    <w:rsid w:val="00D92821"/>
    <w:rsid w:val="00D93259"/>
    <w:rsid w:val="00D9355D"/>
    <w:rsid w:val="00D939DA"/>
    <w:rsid w:val="00D93F09"/>
    <w:rsid w:val="00D94509"/>
    <w:rsid w:val="00D9459F"/>
    <w:rsid w:val="00D948D9"/>
    <w:rsid w:val="00D94900"/>
    <w:rsid w:val="00D94AC3"/>
    <w:rsid w:val="00D9500B"/>
    <w:rsid w:val="00D95517"/>
    <w:rsid w:val="00D95C60"/>
    <w:rsid w:val="00D95C7E"/>
    <w:rsid w:val="00D95CE2"/>
    <w:rsid w:val="00D960F8"/>
    <w:rsid w:val="00D965D3"/>
    <w:rsid w:val="00D967DE"/>
    <w:rsid w:val="00D96A17"/>
    <w:rsid w:val="00D96CDD"/>
    <w:rsid w:val="00D96CF3"/>
    <w:rsid w:val="00D972D5"/>
    <w:rsid w:val="00D97A3C"/>
    <w:rsid w:val="00D97CCE"/>
    <w:rsid w:val="00D97E13"/>
    <w:rsid w:val="00DA11C7"/>
    <w:rsid w:val="00DA1578"/>
    <w:rsid w:val="00DA1D31"/>
    <w:rsid w:val="00DA22C1"/>
    <w:rsid w:val="00DA30AD"/>
    <w:rsid w:val="00DA3340"/>
    <w:rsid w:val="00DA3F09"/>
    <w:rsid w:val="00DA4A17"/>
    <w:rsid w:val="00DA522D"/>
    <w:rsid w:val="00DA52F2"/>
    <w:rsid w:val="00DA53C3"/>
    <w:rsid w:val="00DA5936"/>
    <w:rsid w:val="00DA600A"/>
    <w:rsid w:val="00DA65BD"/>
    <w:rsid w:val="00DA7278"/>
    <w:rsid w:val="00DA7642"/>
    <w:rsid w:val="00DA7F29"/>
    <w:rsid w:val="00DB01F9"/>
    <w:rsid w:val="00DB0612"/>
    <w:rsid w:val="00DB0761"/>
    <w:rsid w:val="00DB0906"/>
    <w:rsid w:val="00DB144D"/>
    <w:rsid w:val="00DB17C4"/>
    <w:rsid w:val="00DB1925"/>
    <w:rsid w:val="00DB20B9"/>
    <w:rsid w:val="00DB2DBC"/>
    <w:rsid w:val="00DB3579"/>
    <w:rsid w:val="00DB39E6"/>
    <w:rsid w:val="00DB4622"/>
    <w:rsid w:val="00DB5D58"/>
    <w:rsid w:val="00DB5D7F"/>
    <w:rsid w:val="00DB65DE"/>
    <w:rsid w:val="00DB695C"/>
    <w:rsid w:val="00DB6B05"/>
    <w:rsid w:val="00DB7624"/>
    <w:rsid w:val="00DB7853"/>
    <w:rsid w:val="00DB7C2F"/>
    <w:rsid w:val="00DC070A"/>
    <w:rsid w:val="00DC0811"/>
    <w:rsid w:val="00DC10E8"/>
    <w:rsid w:val="00DC12AD"/>
    <w:rsid w:val="00DC131E"/>
    <w:rsid w:val="00DC1C82"/>
    <w:rsid w:val="00DC207E"/>
    <w:rsid w:val="00DC20E4"/>
    <w:rsid w:val="00DC2FFA"/>
    <w:rsid w:val="00DC3E86"/>
    <w:rsid w:val="00DC3EDF"/>
    <w:rsid w:val="00DC4842"/>
    <w:rsid w:val="00DC4BDC"/>
    <w:rsid w:val="00DC5875"/>
    <w:rsid w:val="00DC5B1D"/>
    <w:rsid w:val="00DC6A90"/>
    <w:rsid w:val="00DC6FE8"/>
    <w:rsid w:val="00DC7DD2"/>
    <w:rsid w:val="00DD110A"/>
    <w:rsid w:val="00DD11D9"/>
    <w:rsid w:val="00DD1704"/>
    <w:rsid w:val="00DD1B22"/>
    <w:rsid w:val="00DD2496"/>
    <w:rsid w:val="00DD268A"/>
    <w:rsid w:val="00DD2B65"/>
    <w:rsid w:val="00DD33BD"/>
    <w:rsid w:val="00DD3CD4"/>
    <w:rsid w:val="00DD42EF"/>
    <w:rsid w:val="00DD5705"/>
    <w:rsid w:val="00DD57C2"/>
    <w:rsid w:val="00DD5AB4"/>
    <w:rsid w:val="00DD6235"/>
    <w:rsid w:val="00DD6A2F"/>
    <w:rsid w:val="00DD7E5D"/>
    <w:rsid w:val="00DD7F7D"/>
    <w:rsid w:val="00DE03B5"/>
    <w:rsid w:val="00DE0666"/>
    <w:rsid w:val="00DE10D0"/>
    <w:rsid w:val="00DE1BC0"/>
    <w:rsid w:val="00DE1FAF"/>
    <w:rsid w:val="00DE2B48"/>
    <w:rsid w:val="00DE2DEE"/>
    <w:rsid w:val="00DE3A22"/>
    <w:rsid w:val="00DE3D75"/>
    <w:rsid w:val="00DE3EBC"/>
    <w:rsid w:val="00DE40D2"/>
    <w:rsid w:val="00DE4AA9"/>
    <w:rsid w:val="00DE5345"/>
    <w:rsid w:val="00DE5454"/>
    <w:rsid w:val="00DE5916"/>
    <w:rsid w:val="00DE5FD0"/>
    <w:rsid w:val="00DE6325"/>
    <w:rsid w:val="00DE6ABA"/>
    <w:rsid w:val="00DE738A"/>
    <w:rsid w:val="00DF04FA"/>
    <w:rsid w:val="00DF0CBC"/>
    <w:rsid w:val="00DF0D60"/>
    <w:rsid w:val="00DF1252"/>
    <w:rsid w:val="00DF1378"/>
    <w:rsid w:val="00DF2343"/>
    <w:rsid w:val="00DF261C"/>
    <w:rsid w:val="00DF2EC9"/>
    <w:rsid w:val="00DF3585"/>
    <w:rsid w:val="00DF35F9"/>
    <w:rsid w:val="00DF39A7"/>
    <w:rsid w:val="00DF3F42"/>
    <w:rsid w:val="00DF3FB8"/>
    <w:rsid w:val="00DF40C7"/>
    <w:rsid w:val="00DF437E"/>
    <w:rsid w:val="00DF484F"/>
    <w:rsid w:val="00DF4CD5"/>
    <w:rsid w:val="00DF502B"/>
    <w:rsid w:val="00DF50BD"/>
    <w:rsid w:val="00DF5928"/>
    <w:rsid w:val="00DF5E95"/>
    <w:rsid w:val="00DF5F43"/>
    <w:rsid w:val="00DF5FE1"/>
    <w:rsid w:val="00DF6510"/>
    <w:rsid w:val="00DF66F3"/>
    <w:rsid w:val="00DF682B"/>
    <w:rsid w:val="00DF6C2C"/>
    <w:rsid w:val="00DF7711"/>
    <w:rsid w:val="00DF783F"/>
    <w:rsid w:val="00DF78F7"/>
    <w:rsid w:val="00DF7EE4"/>
    <w:rsid w:val="00DF7FFC"/>
    <w:rsid w:val="00E00C46"/>
    <w:rsid w:val="00E01D00"/>
    <w:rsid w:val="00E01F79"/>
    <w:rsid w:val="00E02048"/>
    <w:rsid w:val="00E021C5"/>
    <w:rsid w:val="00E022EF"/>
    <w:rsid w:val="00E02615"/>
    <w:rsid w:val="00E028C8"/>
    <w:rsid w:val="00E02BCC"/>
    <w:rsid w:val="00E02E63"/>
    <w:rsid w:val="00E0362D"/>
    <w:rsid w:val="00E03ED9"/>
    <w:rsid w:val="00E03F1B"/>
    <w:rsid w:val="00E0466D"/>
    <w:rsid w:val="00E047C6"/>
    <w:rsid w:val="00E04F0C"/>
    <w:rsid w:val="00E051C8"/>
    <w:rsid w:val="00E052A2"/>
    <w:rsid w:val="00E059AE"/>
    <w:rsid w:val="00E05B00"/>
    <w:rsid w:val="00E066DF"/>
    <w:rsid w:val="00E06A03"/>
    <w:rsid w:val="00E06C42"/>
    <w:rsid w:val="00E06E15"/>
    <w:rsid w:val="00E077EB"/>
    <w:rsid w:val="00E07EC8"/>
    <w:rsid w:val="00E1010A"/>
    <w:rsid w:val="00E1015E"/>
    <w:rsid w:val="00E10465"/>
    <w:rsid w:val="00E10AD4"/>
    <w:rsid w:val="00E10B01"/>
    <w:rsid w:val="00E10D35"/>
    <w:rsid w:val="00E10FDB"/>
    <w:rsid w:val="00E111C1"/>
    <w:rsid w:val="00E1191D"/>
    <w:rsid w:val="00E11DB4"/>
    <w:rsid w:val="00E12428"/>
    <w:rsid w:val="00E12CF9"/>
    <w:rsid w:val="00E1312E"/>
    <w:rsid w:val="00E1323B"/>
    <w:rsid w:val="00E13386"/>
    <w:rsid w:val="00E13619"/>
    <w:rsid w:val="00E1378D"/>
    <w:rsid w:val="00E14A2C"/>
    <w:rsid w:val="00E14BC6"/>
    <w:rsid w:val="00E15775"/>
    <w:rsid w:val="00E163A0"/>
    <w:rsid w:val="00E17113"/>
    <w:rsid w:val="00E173BA"/>
    <w:rsid w:val="00E17786"/>
    <w:rsid w:val="00E21A02"/>
    <w:rsid w:val="00E21AAD"/>
    <w:rsid w:val="00E21BCE"/>
    <w:rsid w:val="00E21F20"/>
    <w:rsid w:val="00E22C56"/>
    <w:rsid w:val="00E23726"/>
    <w:rsid w:val="00E23A07"/>
    <w:rsid w:val="00E23A50"/>
    <w:rsid w:val="00E24529"/>
    <w:rsid w:val="00E246C3"/>
    <w:rsid w:val="00E2487A"/>
    <w:rsid w:val="00E24DEE"/>
    <w:rsid w:val="00E24E83"/>
    <w:rsid w:val="00E24F29"/>
    <w:rsid w:val="00E256CD"/>
    <w:rsid w:val="00E2606F"/>
    <w:rsid w:val="00E2659A"/>
    <w:rsid w:val="00E2679E"/>
    <w:rsid w:val="00E26FE6"/>
    <w:rsid w:val="00E27EB8"/>
    <w:rsid w:val="00E30E05"/>
    <w:rsid w:val="00E30E60"/>
    <w:rsid w:val="00E31DF4"/>
    <w:rsid w:val="00E31EB5"/>
    <w:rsid w:val="00E329E4"/>
    <w:rsid w:val="00E32AB8"/>
    <w:rsid w:val="00E32B30"/>
    <w:rsid w:val="00E3326D"/>
    <w:rsid w:val="00E338F7"/>
    <w:rsid w:val="00E33C76"/>
    <w:rsid w:val="00E33ED1"/>
    <w:rsid w:val="00E34997"/>
    <w:rsid w:val="00E35E10"/>
    <w:rsid w:val="00E375A2"/>
    <w:rsid w:val="00E40416"/>
    <w:rsid w:val="00E40637"/>
    <w:rsid w:val="00E4082C"/>
    <w:rsid w:val="00E409F2"/>
    <w:rsid w:val="00E40E30"/>
    <w:rsid w:val="00E40FF5"/>
    <w:rsid w:val="00E412E5"/>
    <w:rsid w:val="00E4139A"/>
    <w:rsid w:val="00E4188F"/>
    <w:rsid w:val="00E42158"/>
    <w:rsid w:val="00E42277"/>
    <w:rsid w:val="00E42808"/>
    <w:rsid w:val="00E429D5"/>
    <w:rsid w:val="00E4303E"/>
    <w:rsid w:val="00E4324C"/>
    <w:rsid w:val="00E43C44"/>
    <w:rsid w:val="00E44F60"/>
    <w:rsid w:val="00E45DD2"/>
    <w:rsid w:val="00E45EAD"/>
    <w:rsid w:val="00E4611D"/>
    <w:rsid w:val="00E4673B"/>
    <w:rsid w:val="00E46A43"/>
    <w:rsid w:val="00E46C10"/>
    <w:rsid w:val="00E47076"/>
    <w:rsid w:val="00E47156"/>
    <w:rsid w:val="00E47176"/>
    <w:rsid w:val="00E478C1"/>
    <w:rsid w:val="00E479C8"/>
    <w:rsid w:val="00E47AB1"/>
    <w:rsid w:val="00E47B0B"/>
    <w:rsid w:val="00E47E36"/>
    <w:rsid w:val="00E5036F"/>
    <w:rsid w:val="00E503AE"/>
    <w:rsid w:val="00E508B1"/>
    <w:rsid w:val="00E50CBD"/>
    <w:rsid w:val="00E50F38"/>
    <w:rsid w:val="00E51487"/>
    <w:rsid w:val="00E514DC"/>
    <w:rsid w:val="00E51F0E"/>
    <w:rsid w:val="00E52926"/>
    <w:rsid w:val="00E52A8D"/>
    <w:rsid w:val="00E53BE2"/>
    <w:rsid w:val="00E53C55"/>
    <w:rsid w:val="00E53F56"/>
    <w:rsid w:val="00E54B4A"/>
    <w:rsid w:val="00E551F0"/>
    <w:rsid w:val="00E55C0A"/>
    <w:rsid w:val="00E55D8E"/>
    <w:rsid w:val="00E60842"/>
    <w:rsid w:val="00E60A53"/>
    <w:rsid w:val="00E619D0"/>
    <w:rsid w:val="00E620B3"/>
    <w:rsid w:val="00E62C0D"/>
    <w:rsid w:val="00E63370"/>
    <w:rsid w:val="00E635D7"/>
    <w:rsid w:val="00E636F3"/>
    <w:rsid w:val="00E64302"/>
    <w:rsid w:val="00E64689"/>
    <w:rsid w:val="00E648DF"/>
    <w:rsid w:val="00E64B4D"/>
    <w:rsid w:val="00E66342"/>
    <w:rsid w:val="00E66384"/>
    <w:rsid w:val="00E66956"/>
    <w:rsid w:val="00E67001"/>
    <w:rsid w:val="00E67283"/>
    <w:rsid w:val="00E67B89"/>
    <w:rsid w:val="00E67F7B"/>
    <w:rsid w:val="00E7152C"/>
    <w:rsid w:val="00E71DD3"/>
    <w:rsid w:val="00E7262F"/>
    <w:rsid w:val="00E728BD"/>
    <w:rsid w:val="00E72CC4"/>
    <w:rsid w:val="00E733FD"/>
    <w:rsid w:val="00E73610"/>
    <w:rsid w:val="00E7447D"/>
    <w:rsid w:val="00E74AC8"/>
    <w:rsid w:val="00E74B7F"/>
    <w:rsid w:val="00E754FF"/>
    <w:rsid w:val="00E7645B"/>
    <w:rsid w:val="00E769B0"/>
    <w:rsid w:val="00E772E7"/>
    <w:rsid w:val="00E77FEC"/>
    <w:rsid w:val="00E801FD"/>
    <w:rsid w:val="00E802B1"/>
    <w:rsid w:val="00E80DF5"/>
    <w:rsid w:val="00E8224F"/>
    <w:rsid w:val="00E82E88"/>
    <w:rsid w:val="00E8382A"/>
    <w:rsid w:val="00E838BB"/>
    <w:rsid w:val="00E83DFE"/>
    <w:rsid w:val="00E846EA"/>
    <w:rsid w:val="00E847F0"/>
    <w:rsid w:val="00E847F5"/>
    <w:rsid w:val="00E8568A"/>
    <w:rsid w:val="00E85EE4"/>
    <w:rsid w:val="00E8611F"/>
    <w:rsid w:val="00E86BD7"/>
    <w:rsid w:val="00E87464"/>
    <w:rsid w:val="00E87707"/>
    <w:rsid w:val="00E87F75"/>
    <w:rsid w:val="00E90418"/>
    <w:rsid w:val="00E9155F"/>
    <w:rsid w:val="00E919B4"/>
    <w:rsid w:val="00E935B3"/>
    <w:rsid w:val="00E93E12"/>
    <w:rsid w:val="00E94086"/>
    <w:rsid w:val="00E95359"/>
    <w:rsid w:val="00E95597"/>
    <w:rsid w:val="00E95DF0"/>
    <w:rsid w:val="00E96382"/>
    <w:rsid w:val="00E96E89"/>
    <w:rsid w:val="00E96F09"/>
    <w:rsid w:val="00E971E4"/>
    <w:rsid w:val="00E97234"/>
    <w:rsid w:val="00E97373"/>
    <w:rsid w:val="00E973A3"/>
    <w:rsid w:val="00EA0233"/>
    <w:rsid w:val="00EA0675"/>
    <w:rsid w:val="00EA15CA"/>
    <w:rsid w:val="00EA19EC"/>
    <w:rsid w:val="00EA1A68"/>
    <w:rsid w:val="00EA2030"/>
    <w:rsid w:val="00EA37D7"/>
    <w:rsid w:val="00EA3813"/>
    <w:rsid w:val="00EA40C0"/>
    <w:rsid w:val="00EA40E7"/>
    <w:rsid w:val="00EA5277"/>
    <w:rsid w:val="00EA5581"/>
    <w:rsid w:val="00EA5948"/>
    <w:rsid w:val="00EA6273"/>
    <w:rsid w:val="00EA64F0"/>
    <w:rsid w:val="00EA679B"/>
    <w:rsid w:val="00EA67FD"/>
    <w:rsid w:val="00EA74DE"/>
    <w:rsid w:val="00EA766A"/>
    <w:rsid w:val="00EB061D"/>
    <w:rsid w:val="00EB141F"/>
    <w:rsid w:val="00EB1B66"/>
    <w:rsid w:val="00EB2602"/>
    <w:rsid w:val="00EB3003"/>
    <w:rsid w:val="00EB322C"/>
    <w:rsid w:val="00EB3285"/>
    <w:rsid w:val="00EB32BD"/>
    <w:rsid w:val="00EB38AA"/>
    <w:rsid w:val="00EB3BE4"/>
    <w:rsid w:val="00EB4010"/>
    <w:rsid w:val="00EB42BA"/>
    <w:rsid w:val="00EB4699"/>
    <w:rsid w:val="00EB46EA"/>
    <w:rsid w:val="00EB48FD"/>
    <w:rsid w:val="00EB4C93"/>
    <w:rsid w:val="00EB502E"/>
    <w:rsid w:val="00EB50F8"/>
    <w:rsid w:val="00EB5DA7"/>
    <w:rsid w:val="00EB6019"/>
    <w:rsid w:val="00EB603C"/>
    <w:rsid w:val="00EB65EA"/>
    <w:rsid w:val="00EB6DC6"/>
    <w:rsid w:val="00EB6FF3"/>
    <w:rsid w:val="00EB725E"/>
    <w:rsid w:val="00EB7424"/>
    <w:rsid w:val="00EB7455"/>
    <w:rsid w:val="00EB7767"/>
    <w:rsid w:val="00EB7E65"/>
    <w:rsid w:val="00EB7E6C"/>
    <w:rsid w:val="00EC1398"/>
    <w:rsid w:val="00EC1862"/>
    <w:rsid w:val="00EC1C2E"/>
    <w:rsid w:val="00EC23EE"/>
    <w:rsid w:val="00EC2406"/>
    <w:rsid w:val="00EC26F1"/>
    <w:rsid w:val="00EC2A3A"/>
    <w:rsid w:val="00EC3A9B"/>
    <w:rsid w:val="00EC41A0"/>
    <w:rsid w:val="00EC487C"/>
    <w:rsid w:val="00EC48E7"/>
    <w:rsid w:val="00EC4C5B"/>
    <w:rsid w:val="00EC5036"/>
    <w:rsid w:val="00EC51F3"/>
    <w:rsid w:val="00EC604A"/>
    <w:rsid w:val="00EC6592"/>
    <w:rsid w:val="00EC6DB9"/>
    <w:rsid w:val="00EC6F27"/>
    <w:rsid w:val="00EC70AE"/>
    <w:rsid w:val="00EC74B7"/>
    <w:rsid w:val="00EC7780"/>
    <w:rsid w:val="00ED027F"/>
    <w:rsid w:val="00ED0626"/>
    <w:rsid w:val="00ED0E9F"/>
    <w:rsid w:val="00ED2A2C"/>
    <w:rsid w:val="00ED2B0C"/>
    <w:rsid w:val="00ED2DE4"/>
    <w:rsid w:val="00ED3285"/>
    <w:rsid w:val="00ED382E"/>
    <w:rsid w:val="00ED418B"/>
    <w:rsid w:val="00ED4EFC"/>
    <w:rsid w:val="00ED54CD"/>
    <w:rsid w:val="00ED5504"/>
    <w:rsid w:val="00ED7458"/>
    <w:rsid w:val="00ED74FA"/>
    <w:rsid w:val="00ED7B4F"/>
    <w:rsid w:val="00ED7C34"/>
    <w:rsid w:val="00ED7E80"/>
    <w:rsid w:val="00EE0174"/>
    <w:rsid w:val="00EE027E"/>
    <w:rsid w:val="00EE0495"/>
    <w:rsid w:val="00EE09C0"/>
    <w:rsid w:val="00EE09C5"/>
    <w:rsid w:val="00EE09D5"/>
    <w:rsid w:val="00EE13B0"/>
    <w:rsid w:val="00EE1410"/>
    <w:rsid w:val="00EE158E"/>
    <w:rsid w:val="00EE15EA"/>
    <w:rsid w:val="00EE178B"/>
    <w:rsid w:val="00EE1D98"/>
    <w:rsid w:val="00EE1FEC"/>
    <w:rsid w:val="00EE28E0"/>
    <w:rsid w:val="00EE2EF2"/>
    <w:rsid w:val="00EE391B"/>
    <w:rsid w:val="00EE3C97"/>
    <w:rsid w:val="00EE5015"/>
    <w:rsid w:val="00EE5443"/>
    <w:rsid w:val="00EE58E3"/>
    <w:rsid w:val="00EE5D52"/>
    <w:rsid w:val="00EE60F6"/>
    <w:rsid w:val="00EE6168"/>
    <w:rsid w:val="00EE64CC"/>
    <w:rsid w:val="00EE67D9"/>
    <w:rsid w:val="00EE6C2F"/>
    <w:rsid w:val="00EE6CD7"/>
    <w:rsid w:val="00EE6E50"/>
    <w:rsid w:val="00EE7A29"/>
    <w:rsid w:val="00EF0568"/>
    <w:rsid w:val="00EF0831"/>
    <w:rsid w:val="00EF0B8C"/>
    <w:rsid w:val="00EF0D2B"/>
    <w:rsid w:val="00EF0F93"/>
    <w:rsid w:val="00EF1155"/>
    <w:rsid w:val="00EF1647"/>
    <w:rsid w:val="00EF1ACE"/>
    <w:rsid w:val="00EF1DC6"/>
    <w:rsid w:val="00EF1E9C"/>
    <w:rsid w:val="00EF2BCF"/>
    <w:rsid w:val="00EF2DB1"/>
    <w:rsid w:val="00EF2EE8"/>
    <w:rsid w:val="00EF3E9A"/>
    <w:rsid w:val="00EF4304"/>
    <w:rsid w:val="00EF446F"/>
    <w:rsid w:val="00EF514B"/>
    <w:rsid w:val="00EF540E"/>
    <w:rsid w:val="00EF5FE8"/>
    <w:rsid w:val="00EF652C"/>
    <w:rsid w:val="00EF6B9A"/>
    <w:rsid w:val="00EF6D29"/>
    <w:rsid w:val="00EF6EEC"/>
    <w:rsid w:val="00EF72C1"/>
    <w:rsid w:val="00EF774C"/>
    <w:rsid w:val="00F004EC"/>
    <w:rsid w:val="00F00A98"/>
    <w:rsid w:val="00F00C63"/>
    <w:rsid w:val="00F00D27"/>
    <w:rsid w:val="00F02138"/>
    <w:rsid w:val="00F025D4"/>
    <w:rsid w:val="00F02F6A"/>
    <w:rsid w:val="00F03192"/>
    <w:rsid w:val="00F035F6"/>
    <w:rsid w:val="00F037AB"/>
    <w:rsid w:val="00F03DBF"/>
    <w:rsid w:val="00F04684"/>
    <w:rsid w:val="00F04703"/>
    <w:rsid w:val="00F04E5F"/>
    <w:rsid w:val="00F0500E"/>
    <w:rsid w:val="00F0513F"/>
    <w:rsid w:val="00F05362"/>
    <w:rsid w:val="00F056A5"/>
    <w:rsid w:val="00F05755"/>
    <w:rsid w:val="00F0600E"/>
    <w:rsid w:val="00F06F93"/>
    <w:rsid w:val="00F07137"/>
    <w:rsid w:val="00F073CC"/>
    <w:rsid w:val="00F07753"/>
    <w:rsid w:val="00F07AD1"/>
    <w:rsid w:val="00F10138"/>
    <w:rsid w:val="00F10483"/>
    <w:rsid w:val="00F105B8"/>
    <w:rsid w:val="00F106C5"/>
    <w:rsid w:val="00F1073C"/>
    <w:rsid w:val="00F10831"/>
    <w:rsid w:val="00F10960"/>
    <w:rsid w:val="00F11187"/>
    <w:rsid w:val="00F111CA"/>
    <w:rsid w:val="00F12C9C"/>
    <w:rsid w:val="00F12ED9"/>
    <w:rsid w:val="00F1343D"/>
    <w:rsid w:val="00F14829"/>
    <w:rsid w:val="00F14E18"/>
    <w:rsid w:val="00F17FAB"/>
    <w:rsid w:val="00F20ADA"/>
    <w:rsid w:val="00F213F8"/>
    <w:rsid w:val="00F218E4"/>
    <w:rsid w:val="00F22A5E"/>
    <w:rsid w:val="00F22E18"/>
    <w:rsid w:val="00F231E5"/>
    <w:rsid w:val="00F232A4"/>
    <w:rsid w:val="00F2342D"/>
    <w:rsid w:val="00F23453"/>
    <w:rsid w:val="00F24320"/>
    <w:rsid w:val="00F244D0"/>
    <w:rsid w:val="00F249A5"/>
    <w:rsid w:val="00F25524"/>
    <w:rsid w:val="00F2648D"/>
    <w:rsid w:val="00F26A86"/>
    <w:rsid w:val="00F2711F"/>
    <w:rsid w:val="00F272C0"/>
    <w:rsid w:val="00F27706"/>
    <w:rsid w:val="00F27D43"/>
    <w:rsid w:val="00F30735"/>
    <w:rsid w:val="00F320E6"/>
    <w:rsid w:val="00F32550"/>
    <w:rsid w:val="00F32590"/>
    <w:rsid w:val="00F33936"/>
    <w:rsid w:val="00F33B6F"/>
    <w:rsid w:val="00F34B53"/>
    <w:rsid w:val="00F3576A"/>
    <w:rsid w:val="00F36550"/>
    <w:rsid w:val="00F37253"/>
    <w:rsid w:val="00F379C6"/>
    <w:rsid w:val="00F37C14"/>
    <w:rsid w:val="00F405AB"/>
    <w:rsid w:val="00F40CD3"/>
    <w:rsid w:val="00F40D37"/>
    <w:rsid w:val="00F4159D"/>
    <w:rsid w:val="00F416BB"/>
    <w:rsid w:val="00F42539"/>
    <w:rsid w:val="00F42ECB"/>
    <w:rsid w:val="00F433A6"/>
    <w:rsid w:val="00F43988"/>
    <w:rsid w:val="00F43A8B"/>
    <w:rsid w:val="00F43F90"/>
    <w:rsid w:val="00F44372"/>
    <w:rsid w:val="00F44CF6"/>
    <w:rsid w:val="00F44F11"/>
    <w:rsid w:val="00F456D3"/>
    <w:rsid w:val="00F45BD9"/>
    <w:rsid w:val="00F45BF7"/>
    <w:rsid w:val="00F46493"/>
    <w:rsid w:val="00F46B93"/>
    <w:rsid w:val="00F46D6F"/>
    <w:rsid w:val="00F47E2F"/>
    <w:rsid w:val="00F50215"/>
    <w:rsid w:val="00F514D3"/>
    <w:rsid w:val="00F51F89"/>
    <w:rsid w:val="00F52348"/>
    <w:rsid w:val="00F5284E"/>
    <w:rsid w:val="00F52CF4"/>
    <w:rsid w:val="00F53A99"/>
    <w:rsid w:val="00F53D7E"/>
    <w:rsid w:val="00F53ECD"/>
    <w:rsid w:val="00F54068"/>
    <w:rsid w:val="00F5416D"/>
    <w:rsid w:val="00F54245"/>
    <w:rsid w:val="00F542DD"/>
    <w:rsid w:val="00F54D90"/>
    <w:rsid w:val="00F55604"/>
    <w:rsid w:val="00F55BAB"/>
    <w:rsid w:val="00F56F43"/>
    <w:rsid w:val="00F5778A"/>
    <w:rsid w:val="00F57790"/>
    <w:rsid w:val="00F6082D"/>
    <w:rsid w:val="00F60A85"/>
    <w:rsid w:val="00F60B86"/>
    <w:rsid w:val="00F61170"/>
    <w:rsid w:val="00F6152D"/>
    <w:rsid w:val="00F61940"/>
    <w:rsid w:val="00F61942"/>
    <w:rsid w:val="00F62859"/>
    <w:rsid w:val="00F62FB3"/>
    <w:rsid w:val="00F637EF"/>
    <w:rsid w:val="00F64085"/>
    <w:rsid w:val="00F642DC"/>
    <w:rsid w:val="00F64A03"/>
    <w:rsid w:val="00F64CD4"/>
    <w:rsid w:val="00F65106"/>
    <w:rsid w:val="00F6520F"/>
    <w:rsid w:val="00F656BD"/>
    <w:rsid w:val="00F65990"/>
    <w:rsid w:val="00F66374"/>
    <w:rsid w:val="00F665CF"/>
    <w:rsid w:val="00F66C7A"/>
    <w:rsid w:val="00F66EBD"/>
    <w:rsid w:val="00F705E5"/>
    <w:rsid w:val="00F7096C"/>
    <w:rsid w:val="00F71CC7"/>
    <w:rsid w:val="00F71F7F"/>
    <w:rsid w:val="00F7210C"/>
    <w:rsid w:val="00F72481"/>
    <w:rsid w:val="00F7268F"/>
    <w:rsid w:val="00F72881"/>
    <w:rsid w:val="00F74F23"/>
    <w:rsid w:val="00F75018"/>
    <w:rsid w:val="00F75F03"/>
    <w:rsid w:val="00F76334"/>
    <w:rsid w:val="00F763AF"/>
    <w:rsid w:val="00F768B5"/>
    <w:rsid w:val="00F76C94"/>
    <w:rsid w:val="00F76E71"/>
    <w:rsid w:val="00F77DBF"/>
    <w:rsid w:val="00F77EAC"/>
    <w:rsid w:val="00F8100B"/>
    <w:rsid w:val="00F810E2"/>
    <w:rsid w:val="00F8211B"/>
    <w:rsid w:val="00F821DF"/>
    <w:rsid w:val="00F82388"/>
    <w:rsid w:val="00F82405"/>
    <w:rsid w:val="00F82892"/>
    <w:rsid w:val="00F842B1"/>
    <w:rsid w:val="00F8508B"/>
    <w:rsid w:val="00F85DED"/>
    <w:rsid w:val="00F86715"/>
    <w:rsid w:val="00F867C0"/>
    <w:rsid w:val="00F86FF5"/>
    <w:rsid w:val="00F9030E"/>
    <w:rsid w:val="00F90585"/>
    <w:rsid w:val="00F905D7"/>
    <w:rsid w:val="00F90701"/>
    <w:rsid w:val="00F90925"/>
    <w:rsid w:val="00F90B3A"/>
    <w:rsid w:val="00F90E2F"/>
    <w:rsid w:val="00F911D2"/>
    <w:rsid w:val="00F91928"/>
    <w:rsid w:val="00F92071"/>
    <w:rsid w:val="00F9235E"/>
    <w:rsid w:val="00F92456"/>
    <w:rsid w:val="00F92979"/>
    <w:rsid w:val="00F92FBD"/>
    <w:rsid w:val="00F93E5D"/>
    <w:rsid w:val="00F94C32"/>
    <w:rsid w:val="00F95110"/>
    <w:rsid w:val="00F95507"/>
    <w:rsid w:val="00F96523"/>
    <w:rsid w:val="00F96778"/>
    <w:rsid w:val="00F967ED"/>
    <w:rsid w:val="00F96E24"/>
    <w:rsid w:val="00F97206"/>
    <w:rsid w:val="00F97622"/>
    <w:rsid w:val="00FA0D93"/>
    <w:rsid w:val="00FA0E2A"/>
    <w:rsid w:val="00FA1653"/>
    <w:rsid w:val="00FA167C"/>
    <w:rsid w:val="00FA1B9C"/>
    <w:rsid w:val="00FA1D29"/>
    <w:rsid w:val="00FA2B22"/>
    <w:rsid w:val="00FA31DC"/>
    <w:rsid w:val="00FA3EBC"/>
    <w:rsid w:val="00FA43B6"/>
    <w:rsid w:val="00FA4863"/>
    <w:rsid w:val="00FA4C6A"/>
    <w:rsid w:val="00FA514B"/>
    <w:rsid w:val="00FA5751"/>
    <w:rsid w:val="00FA629F"/>
    <w:rsid w:val="00FA62F7"/>
    <w:rsid w:val="00FA6C1B"/>
    <w:rsid w:val="00FA6E0D"/>
    <w:rsid w:val="00FA75D3"/>
    <w:rsid w:val="00FA7B29"/>
    <w:rsid w:val="00FA7D34"/>
    <w:rsid w:val="00FA7E7A"/>
    <w:rsid w:val="00FB0E8C"/>
    <w:rsid w:val="00FB17C4"/>
    <w:rsid w:val="00FB1852"/>
    <w:rsid w:val="00FB1857"/>
    <w:rsid w:val="00FB185E"/>
    <w:rsid w:val="00FB1977"/>
    <w:rsid w:val="00FB1AA8"/>
    <w:rsid w:val="00FB1AF7"/>
    <w:rsid w:val="00FB2022"/>
    <w:rsid w:val="00FB2D34"/>
    <w:rsid w:val="00FB2D5A"/>
    <w:rsid w:val="00FB2E4B"/>
    <w:rsid w:val="00FB30A6"/>
    <w:rsid w:val="00FB35D4"/>
    <w:rsid w:val="00FB3811"/>
    <w:rsid w:val="00FB38F8"/>
    <w:rsid w:val="00FB3B4E"/>
    <w:rsid w:val="00FB4083"/>
    <w:rsid w:val="00FB55AD"/>
    <w:rsid w:val="00FB5EBE"/>
    <w:rsid w:val="00FB6065"/>
    <w:rsid w:val="00FB6409"/>
    <w:rsid w:val="00FB6E24"/>
    <w:rsid w:val="00FB6F71"/>
    <w:rsid w:val="00FB6FD2"/>
    <w:rsid w:val="00FB791A"/>
    <w:rsid w:val="00FB7CE8"/>
    <w:rsid w:val="00FB7FA9"/>
    <w:rsid w:val="00FB7FF7"/>
    <w:rsid w:val="00FC0731"/>
    <w:rsid w:val="00FC0A5B"/>
    <w:rsid w:val="00FC0E9E"/>
    <w:rsid w:val="00FC1AFF"/>
    <w:rsid w:val="00FC23FB"/>
    <w:rsid w:val="00FC31B5"/>
    <w:rsid w:val="00FC3A09"/>
    <w:rsid w:val="00FC3D3C"/>
    <w:rsid w:val="00FC3ED6"/>
    <w:rsid w:val="00FC4749"/>
    <w:rsid w:val="00FC53A8"/>
    <w:rsid w:val="00FC63E1"/>
    <w:rsid w:val="00FC63E5"/>
    <w:rsid w:val="00FC666F"/>
    <w:rsid w:val="00FC6A15"/>
    <w:rsid w:val="00FC7121"/>
    <w:rsid w:val="00FC712A"/>
    <w:rsid w:val="00FC7387"/>
    <w:rsid w:val="00FC7AB2"/>
    <w:rsid w:val="00FC7DCD"/>
    <w:rsid w:val="00FD0367"/>
    <w:rsid w:val="00FD137D"/>
    <w:rsid w:val="00FD1722"/>
    <w:rsid w:val="00FD1DFE"/>
    <w:rsid w:val="00FD236E"/>
    <w:rsid w:val="00FD247F"/>
    <w:rsid w:val="00FD25B8"/>
    <w:rsid w:val="00FD2896"/>
    <w:rsid w:val="00FD3434"/>
    <w:rsid w:val="00FD3817"/>
    <w:rsid w:val="00FD3849"/>
    <w:rsid w:val="00FD3EF0"/>
    <w:rsid w:val="00FD40A8"/>
    <w:rsid w:val="00FD4152"/>
    <w:rsid w:val="00FD4C1D"/>
    <w:rsid w:val="00FD5A2C"/>
    <w:rsid w:val="00FD5F46"/>
    <w:rsid w:val="00FD684D"/>
    <w:rsid w:val="00FD68C5"/>
    <w:rsid w:val="00FD6973"/>
    <w:rsid w:val="00FD69B4"/>
    <w:rsid w:val="00FD70B1"/>
    <w:rsid w:val="00FE0555"/>
    <w:rsid w:val="00FE09D7"/>
    <w:rsid w:val="00FE0A29"/>
    <w:rsid w:val="00FE0B38"/>
    <w:rsid w:val="00FE10A9"/>
    <w:rsid w:val="00FE1419"/>
    <w:rsid w:val="00FE1AA6"/>
    <w:rsid w:val="00FE1F43"/>
    <w:rsid w:val="00FE2E64"/>
    <w:rsid w:val="00FE3214"/>
    <w:rsid w:val="00FE4798"/>
    <w:rsid w:val="00FE4DCA"/>
    <w:rsid w:val="00FE5B34"/>
    <w:rsid w:val="00FE5DEE"/>
    <w:rsid w:val="00FE5EDB"/>
    <w:rsid w:val="00FE67F7"/>
    <w:rsid w:val="00FE69CC"/>
    <w:rsid w:val="00FE70F0"/>
    <w:rsid w:val="00FE7221"/>
    <w:rsid w:val="00FF039A"/>
    <w:rsid w:val="00FF04CB"/>
    <w:rsid w:val="00FF0547"/>
    <w:rsid w:val="00FF0A45"/>
    <w:rsid w:val="00FF0ABB"/>
    <w:rsid w:val="00FF0E00"/>
    <w:rsid w:val="00FF2093"/>
    <w:rsid w:val="00FF2328"/>
    <w:rsid w:val="00FF2367"/>
    <w:rsid w:val="00FF25D9"/>
    <w:rsid w:val="00FF3460"/>
    <w:rsid w:val="00FF4163"/>
    <w:rsid w:val="00FF490D"/>
    <w:rsid w:val="00FF5106"/>
    <w:rsid w:val="00FF5517"/>
    <w:rsid w:val="00FF562E"/>
    <w:rsid w:val="00FF5E90"/>
    <w:rsid w:val="00FF697A"/>
    <w:rsid w:val="00FF69DD"/>
    <w:rsid w:val="00FF6A90"/>
    <w:rsid w:val="00FF7128"/>
    <w:rsid w:val="00FF72AB"/>
    <w:rsid w:val="00FF741F"/>
    <w:rsid w:val="00FF771B"/>
    <w:rsid w:val="00FF79B5"/>
    <w:rsid w:val="00FF7CDF"/>
    <w:rsid w:val="00FF7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772F2"/>
  <w15:chartTrackingRefBased/>
  <w15:docId w15:val="{F6F8F19A-660E-4B53-A616-1DCC4C8D0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089E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10BC"/>
    <w:pPr>
      <w:keepNext/>
      <w:keepLines/>
      <w:numPr>
        <w:numId w:val="3"/>
      </w:numPr>
      <w:spacing w:before="240" w:after="240" w:line="240" w:lineRule="auto"/>
      <w:ind w:left="357" w:hanging="357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496"/>
    <w:pPr>
      <w:keepNext/>
      <w:keepLines/>
      <w:numPr>
        <w:ilvl w:val="1"/>
        <w:numId w:val="3"/>
      </w:numPr>
      <w:spacing w:before="240" w:after="120" w:line="240" w:lineRule="auto"/>
      <w:ind w:left="578" w:hanging="578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5373"/>
    <w:pPr>
      <w:keepNext/>
      <w:keepLines/>
      <w:numPr>
        <w:ilvl w:val="2"/>
        <w:numId w:val="3"/>
      </w:numPr>
      <w:spacing w:before="40" w:after="120"/>
      <w:outlineLvl w:val="2"/>
    </w:pPr>
    <w:rPr>
      <w:rFonts w:eastAsiaTheme="majorEastAsia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4B6C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4B6C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4B6C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04B6C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4B6C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04B6C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4B6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210BC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496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55373"/>
    <w:rPr>
      <w:rFonts w:ascii="Times New Roman" w:eastAsiaTheme="majorEastAsia" w:hAnsi="Times New Roman" w:cstheme="majorBidi"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4B6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4B6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4B6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04B6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4B6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04B6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4B6C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6D3A7B"/>
    <w:pPr>
      <w:spacing w:after="0" w:line="240" w:lineRule="auto"/>
    </w:pPr>
    <w:rPr>
      <w:rFonts w:eastAsia="Times New Roman" w:cs="Times New Roman"/>
      <w:b/>
      <w:szCs w:val="20"/>
      <w:lang w:val="is-IS" w:eastAsia="da-DK"/>
    </w:rPr>
  </w:style>
  <w:style w:type="character" w:customStyle="1" w:styleId="BodyTextChar">
    <w:name w:val="Body Text Char"/>
    <w:basedOn w:val="DefaultParagraphFont"/>
    <w:link w:val="BodyText"/>
    <w:rsid w:val="006D3A7B"/>
    <w:rPr>
      <w:rFonts w:ascii="Times New Roman" w:eastAsia="Times New Roman" w:hAnsi="Times New Roman" w:cs="Times New Roman"/>
      <w:b/>
      <w:sz w:val="24"/>
      <w:szCs w:val="20"/>
      <w:lang w:val="is-IS" w:eastAsia="da-DK"/>
    </w:rPr>
  </w:style>
  <w:style w:type="table" w:styleId="TableGrid">
    <w:name w:val="Table Grid"/>
    <w:basedOn w:val="TableNormal"/>
    <w:uiPriority w:val="39"/>
    <w:rsid w:val="006D3A7B"/>
    <w:pPr>
      <w:spacing w:after="0" w:line="240" w:lineRule="auto"/>
    </w:pPr>
    <w:rPr>
      <w:rFonts w:eastAsiaTheme="minorEastAsia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658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580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658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5805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B66E3E"/>
    <w:pPr>
      <w:spacing w:after="0" w:line="240" w:lineRule="auto"/>
    </w:pPr>
    <w:rPr>
      <w:i/>
      <w:iCs/>
      <w:sz w:val="22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16F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6FC0"/>
    <w:pPr>
      <w:spacing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6FC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6F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FC0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6808"/>
    <w:rPr>
      <w:rFonts w:eastAsiaTheme="minorHAnsi" w:cstheme="minorBidi"/>
      <w:b/>
      <w:bCs/>
      <w:lang w:val="nb-N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6808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customTales">
    <w:name w:val="customTales"/>
    <w:basedOn w:val="TableNormal"/>
    <w:uiPriority w:val="99"/>
    <w:rsid w:val="0061061F"/>
    <w:pPr>
      <w:spacing w:after="0" w:line="240" w:lineRule="auto"/>
      <w:ind w:left="170" w:right="170"/>
    </w:pPr>
    <w:rPr>
      <w:rFonts w:ascii="Times New Roman" w:eastAsia="Times New Roman" w:hAnsi="Times New Roman" w:cs="Times New Roman"/>
      <w:lang w:val="en-US"/>
    </w:rPr>
    <w:tblPr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paragraph" w:customStyle="1" w:styleId="CitaviBibliographyEntry">
    <w:name w:val="Citavi Bibliography Entry"/>
    <w:basedOn w:val="Normal"/>
    <w:link w:val="CitaviBibliographyEntryChar"/>
    <w:rsid w:val="0003752B"/>
    <w:pPr>
      <w:tabs>
        <w:tab w:val="left" w:pos="454"/>
      </w:tabs>
      <w:spacing w:after="0"/>
      <w:ind w:left="454" w:hanging="454"/>
      <w:jc w:val="left"/>
    </w:pPr>
  </w:style>
  <w:style w:type="character" w:customStyle="1" w:styleId="CitaviBibliographyEntryChar">
    <w:name w:val="Citavi Bibliography Entry Char"/>
    <w:basedOn w:val="DefaultParagraphFont"/>
    <w:link w:val="CitaviBibliographyEntry"/>
    <w:rsid w:val="0003752B"/>
    <w:rPr>
      <w:rFonts w:ascii="Times New Roman" w:hAnsi="Times New Roman"/>
      <w:sz w:val="24"/>
    </w:rPr>
  </w:style>
  <w:style w:type="paragraph" w:customStyle="1" w:styleId="CitaviBibliographyHeading">
    <w:name w:val="Citavi Bibliography Heading"/>
    <w:basedOn w:val="Heading1"/>
    <w:link w:val="CitaviBibliographyHeadingChar"/>
    <w:rsid w:val="0003752B"/>
    <w:pPr>
      <w:jc w:val="left"/>
    </w:pPr>
  </w:style>
  <w:style w:type="character" w:customStyle="1" w:styleId="CitaviBibliographyHeadingChar">
    <w:name w:val="Citavi Bibliography Heading Char"/>
    <w:basedOn w:val="DefaultParagraphFont"/>
    <w:link w:val="CitaviBibliographyHeading"/>
    <w:rsid w:val="0003752B"/>
    <w:rPr>
      <w:rFonts w:ascii="Times New Roman" w:eastAsiaTheme="majorEastAsia" w:hAnsi="Times New Roman" w:cstheme="majorBidi"/>
      <w:b/>
      <w:sz w:val="24"/>
      <w:szCs w:val="32"/>
    </w:rPr>
  </w:style>
  <w:style w:type="paragraph" w:customStyle="1" w:styleId="CitaviBibliographySubheading1">
    <w:name w:val="Citavi Bibliography Subheading 1"/>
    <w:basedOn w:val="Heading2"/>
    <w:link w:val="CitaviBibliographySubheading1Char"/>
    <w:rsid w:val="0003752B"/>
    <w:pPr>
      <w:jc w:val="left"/>
      <w:outlineLvl w:val="9"/>
    </w:pPr>
    <w:rPr>
      <w:lang w:val="en-GB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rsid w:val="0003752B"/>
    <w:rPr>
      <w:rFonts w:ascii="Times New Roman" w:eastAsiaTheme="majorEastAsia" w:hAnsi="Times New Roman" w:cstheme="majorBidi"/>
      <w:b/>
      <w:sz w:val="24"/>
      <w:szCs w:val="26"/>
      <w:lang w:val="en-GB"/>
    </w:rPr>
  </w:style>
  <w:style w:type="paragraph" w:customStyle="1" w:styleId="CitaviBibliographySubheading2">
    <w:name w:val="Citavi Bibliography Subheading 2"/>
    <w:basedOn w:val="Heading3"/>
    <w:link w:val="CitaviBibliographySubheading2Char"/>
    <w:rsid w:val="0003752B"/>
    <w:pPr>
      <w:jc w:val="left"/>
      <w:outlineLvl w:val="9"/>
    </w:pPr>
    <w:rPr>
      <w:lang w:val="en-GB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rsid w:val="0003752B"/>
    <w:rPr>
      <w:rFonts w:ascii="Times New Roman" w:eastAsiaTheme="majorEastAsia" w:hAnsi="Times New Roman" w:cstheme="majorBidi"/>
      <w:i/>
      <w:sz w:val="24"/>
      <w:szCs w:val="24"/>
      <w:lang w:val="en-GB"/>
    </w:rPr>
  </w:style>
  <w:style w:type="paragraph" w:customStyle="1" w:styleId="CitaviBibliographySubheading3">
    <w:name w:val="Citavi Bibliography Subheading 3"/>
    <w:basedOn w:val="Heading4"/>
    <w:link w:val="CitaviBibliographySubheading3Char"/>
    <w:rsid w:val="0003752B"/>
    <w:pPr>
      <w:jc w:val="left"/>
      <w:outlineLvl w:val="9"/>
    </w:pPr>
    <w:rPr>
      <w:lang w:val="en-GB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rsid w:val="0003752B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val="en-GB"/>
    </w:rPr>
  </w:style>
  <w:style w:type="paragraph" w:customStyle="1" w:styleId="CitaviBibliographySubheading4">
    <w:name w:val="Citavi Bibliography Subheading 4"/>
    <w:basedOn w:val="Heading5"/>
    <w:link w:val="CitaviBibliographySubheading4Char"/>
    <w:rsid w:val="0003752B"/>
    <w:pPr>
      <w:jc w:val="left"/>
      <w:outlineLvl w:val="9"/>
    </w:pPr>
    <w:rPr>
      <w:lang w:val="en-GB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rsid w:val="0003752B"/>
    <w:rPr>
      <w:rFonts w:asciiTheme="majorHAnsi" w:eastAsiaTheme="majorEastAsia" w:hAnsiTheme="majorHAnsi" w:cstheme="majorBidi"/>
      <w:color w:val="2E74B5" w:themeColor="accent1" w:themeShade="BF"/>
      <w:sz w:val="24"/>
      <w:lang w:val="en-GB"/>
    </w:rPr>
  </w:style>
  <w:style w:type="paragraph" w:customStyle="1" w:styleId="CitaviBibliographySubheading5">
    <w:name w:val="Citavi Bibliography Subheading 5"/>
    <w:basedOn w:val="Heading6"/>
    <w:link w:val="CitaviBibliographySubheading5Char"/>
    <w:rsid w:val="0003752B"/>
    <w:pPr>
      <w:outlineLvl w:val="9"/>
    </w:pPr>
    <w:rPr>
      <w:lang w:val="en-GB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rsid w:val="0003752B"/>
    <w:rPr>
      <w:rFonts w:asciiTheme="majorHAnsi" w:eastAsiaTheme="majorEastAsia" w:hAnsiTheme="majorHAnsi" w:cstheme="majorBidi"/>
      <w:color w:val="1F4D78" w:themeColor="accent1" w:themeShade="7F"/>
      <w:sz w:val="24"/>
      <w:lang w:val="en-GB"/>
    </w:rPr>
  </w:style>
  <w:style w:type="paragraph" w:customStyle="1" w:styleId="CitaviBibliographySubheading6">
    <w:name w:val="Citavi Bibliography Subheading 6"/>
    <w:basedOn w:val="Heading7"/>
    <w:link w:val="CitaviBibliographySubheading6Char"/>
    <w:rsid w:val="0003752B"/>
    <w:pPr>
      <w:outlineLvl w:val="9"/>
    </w:pPr>
    <w:rPr>
      <w:lang w:val="en-GB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rsid w:val="0003752B"/>
    <w:rPr>
      <w:rFonts w:asciiTheme="majorHAnsi" w:eastAsiaTheme="majorEastAsia" w:hAnsiTheme="majorHAnsi" w:cstheme="majorBidi"/>
      <w:i/>
      <w:iCs/>
      <w:color w:val="1F4D78" w:themeColor="accent1" w:themeShade="7F"/>
      <w:sz w:val="24"/>
      <w:lang w:val="en-GB"/>
    </w:rPr>
  </w:style>
  <w:style w:type="paragraph" w:customStyle="1" w:styleId="CitaviBibliographySubheading7">
    <w:name w:val="Citavi Bibliography Subheading 7"/>
    <w:basedOn w:val="Heading8"/>
    <w:link w:val="CitaviBibliographySubheading7Char"/>
    <w:rsid w:val="0003752B"/>
    <w:pPr>
      <w:outlineLvl w:val="9"/>
    </w:pPr>
    <w:rPr>
      <w:lang w:val="en-GB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rsid w:val="0003752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customStyle="1" w:styleId="CitaviBibliographySubheading8">
    <w:name w:val="Citavi Bibliography Subheading 8"/>
    <w:basedOn w:val="Heading9"/>
    <w:link w:val="CitaviBibliographySubheading8Char"/>
    <w:rsid w:val="0003752B"/>
    <w:pPr>
      <w:outlineLvl w:val="9"/>
    </w:pPr>
    <w:rPr>
      <w:lang w:val="en-GB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rsid w:val="0003752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styleId="PlaceholderText">
    <w:name w:val="Placeholder Text"/>
    <w:basedOn w:val="DefaultParagraphFont"/>
    <w:uiPriority w:val="99"/>
    <w:semiHidden/>
    <w:rsid w:val="00062C49"/>
    <w:rPr>
      <w:color w:val="808080"/>
    </w:rPr>
  </w:style>
  <w:style w:type="paragraph" w:styleId="Revision">
    <w:name w:val="Revision"/>
    <w:hidden/>
    <w:uiPriority w:val="99"/>
    <w:semiHidden/>
    <w:rsid w:val="00774440"/>
    <w:pPr>
      <w:spacing w:after="0" w:line="240" w:lineRule="auto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7444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4440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74440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0B7CAC"/>
    <w:pPr>
      <w:spacing w:after="0" w:line="240" w:lineRule="auto"/>
      <w:contextualSpacing/>
      <w:jc w:val="center"/>
    </w:pPr>
    <w:rPr>
      <w:rFonts w:eastAsiaTheme="majorEastAsia" w:cstheme="majorBidi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7CAC"/>
    <w:rPr>
      <w:rFonts w:ascii="Times New Roman" w:eastAsiaTheme="majorEastAsia" w:hAnsi="Times New Roman" w:cstheme="majorBidi"/>
      <w:spacing w:val="-10"/>
      <w:kern w:val="28"/>
      <w:sz w:val="32"/>
      <w:szCs w:val="56"/>
    </w:rPr>
  </w:style>
  <w:style w:type="paragraph" w:customStyle="1" w:styleId="Style1">
    <w:name w:val="Style1"/>
    <w:basedOn w:val="Heading1"/>
    <w:qFormat/>
    <w:rsid w:val="008E7E94"/>
    <w:pPr>
      <w:numPr>
        <w:numId w:val="9"/>
      </w:numPr>
      <w:ind w:left="0" w:firstLine="0"/>
      <w:jc w:val="left"/>
    </w:pPr>
    <w:rPr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BC62D2"/>
  </w:style>
  <w:style w:type="paragraph" w:styleId="TOCHeading">
    <w:name w:val="TOC Heading"/>
    <w:basedOn w:val="Heading1"/>
    <w:next w:val="Normal"/>
    <w:uiPriority w:val="39"/>
    <w:unhideWhenUsed/>
    <w:qFormat/>
    <w:rsid w:val="00AF75B7"/>
    <w:pPr>
      <w:numPr>
        <w:numId w:val="0"/>
      </w:numPr>
      <w:spacing w:after="0" w:line="259" w:lineRule="auto"/>
      <w:jc w:val="left"/>
      <w:outlineLvl w:val="9"/>
    </w:pPr>
    <w:rPr>
      <w:rFonts w:cs="Times New Roman"/>
      <w:b w:val="0"/>
      <w:color w:val="000000" w:themeColor="text1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F75B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75B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3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7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emf"/><Relationship Id="rId39" Type="http://schemas.openxmlformats.org/officeDocument/2006/relationships/image" Target="media/image32.emf"/><Relationship Id="rId3" Type="http://schemas.openxmlformats.org/officeDocument/2006/relationships/styles" Target="styles.xml"/><Relationship Id="rId21" Type="http://schemas.openxmlformats.org/officeDocument/2006/relationships/image" Target="media/image14.emf"/><Relationship Id="rId34" Type="http://schemas.openxmlformats.org/officeDocument/2006/relationships/image" Target="media/image27.emf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emf"/><Relationship Id="rId33" Type="http://schemas.openxmlformats.org/officeDocument/2006/relationships/image" Target="media/image26.emf"/><Relationship Id="rId38" Type="http://schemas.openxmlformats.org/officeDocument/2006/relationships/image" Target="media/image31.emf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image" Target="media/image22.emf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32" Type="http://schemas.openxmlformats.org/officeDocument/2006/relationships/image" Target="media/image25.emf"/><Relationship Id="rId37" Type="http://schemas.openxmlformats.org/officeDocument/2006/relationships/image" Target="media/image30.emf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image" Target="media/image21.emf"/><Relationship Id="rId36" Type="http://schemas.openxmlformats.org/officeDocument/2006/relationships/image" Target="media/image29.emf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31" Type="http://schemas.openxmlformats.org/officeDocument/2006/relationships/image" Target="media/image24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20.emf"/><Relationship Id="rId30" Type="http://schemas.openxmlformats.org/officeDocument/2006/relationships/image" Target="media/image23.emf"/><Relationship Id="rId35" Type="http://schemas.openxmlformats.org/officeDocument/2006/relationships/image" Target="media/image28.emf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57792-E83B-45AC-8A57-12BFD94BD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NU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ter Hemstad;Alisa Machner;Klaartje De Weerdt</dc:creator>
  <cp:keywords/>
  <dc:description/>
  <cp:lastModifiedBy>Petter Hemstad</cp:lastModifiedBy>
  <cp:revision>70</cp:revision>
  <cp:lastPrinted>2019-09-25T12:31:00Z</cp:lastPrinted>
  <dcterms:created xsi:type="dcterms:W3CDTF">2019-12-17T14:19:00Z</dcterms:created>
  <dcterms:modified xsi:type="dcterms:W3CDTF">2020-01-09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Master thesis and project</vt:lpwstr>
  </property>
  <property fmtid="{D5CDD505-2E9C-101B-9397-08002B2CF9AE}" pid="3" name="CitaviDocumentProperty_0">
    <vt:lpwstr>e3856fe9-8d3a-484d-90bd-53bbffe7a170</vt:lpwstr>
  </property>
  <property fmtid="{D5CDD505-2E9C-101B-9397-08002B2CF9AE}" pid="4" name="CitaviDocumentProperty_8">
    <vt:lpwstr>\\home.ansatt.ntnu.no\pettehem\Documents\Citavi 6\Projects\Master thesis and project\Master thesis and project.ctv6</vt:lpwstr>
  </property>
  <property fmtid="{D5CDD505-2E9C-101B-9397-08002B2CF9AE}" pid="5" name="CitaviDocumentProperty_1">
    <vt:lpwstr>6.2.0.12</vt:lpwstr>
  </property>
  <property fmtid="{D5CDD505-2E9C-101B-9397-08002B2CF9AE}" pid="6" name="CitaviDocumentProperty_6">
    <vt:lpwstr>True</vt:lpwstr>
  </property>
</Properties>
</file>